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71EC90" w14:textId="77777777" w:rsidR="00D278B9" w:rsidRPr="0026782C" w:rsidRDefault="00D278B9" w:rsidP="00D278B9">
      <w:pPr>
        <w:autoSpaceDE w:val="0"/>
        <w:autoSpaceDN w:val="0"/>
        <w:adjustRightInd w:val="0"/>
        <w:spacing w:line="240" w:lineRule="auto"/>
        <w:rPr>
          <w:rFonts w:ascii="Times New Roman" w:hAnsi="Times New Roman" w:cs="Times New Roman"/>
          <w:b/>
        </w:rPr>
      </w:pPr>
      <w:bookmarkStart w:id="0" w:name="_Hlk106896322"/>
      <w:bookmarkStart w:id="1" w:name="_GoBack"/>
      <w:bookmarkEnd w:id="1"/>
      <w:r w:rsidRPr="0026782C">
        <w:rPr>
          <w:rFonts w:ascii="Times New Roman" w:hAnsi="Times New Roman" w:cs="Times New Roman"/>
          <w:b/>
        </w:rPr>
        <w:t>Local students make Honor Roll at Oregon State University</w:t>
      </w:r>
    </w:p>
    <w:p w14:paraId="018D383E" w14:textId="77777777" w:rsidR="00D278B9" w:rsidRPr="0026782C" w:rsidRDefault="00D278B9" w:rsidP="00D278B9">
      <w:pPr>
        <w:autoSpaceDE w:val="0"/>
        <w:autoSpaceDN w:val="0"/>
        <w:adjustRightInd w:val="0"/>
        <w:spacing w:line="240" w:lineRule="auto"/>
        <w:rPr>
          <w:rFonts w:ascii="Times New Roman" w:hAnsi="Times New Roman" w:cs="Times New Roman"/>
        </w:rPr>
      </w:pPr>
      <w:r w:rsidRPr="0026782C">
        <w:rPr>
          <w:rFonts w:ascii="Times New Roman" w:hAnsi="Times New Roman" w:cs="Times New Roman"/>
        </w:rPr>
        <w:t xml:space="preserve">By Oregon State University News, 541-737-4611, </w:t>
      </w:r>
      <w:hyperlink r:id="rId4" w:history="1">
        <w:r w:rsidRPr="0026782C">
          <w:rPr>
            <w:rStyle w:val="Hyperlink"/>
            <w:rFonts w:ascii="Times New Roman" w:hAnsi="Times New Roman" w:cs="Times New Roman"/>
          </w:rPr>
          <w:t>Oregonstateuniversitynews@oregonstate.edu</w:t>
        </w:r>
      </w:hyperlink>
      <w:r w:rsidRPr="0026782C">
        <w:rPr>
          <w:rFonts w:ascii="Times New Roman" w:hAnsi="Times New Roman" w:cs="Times New Roman"/>
        </w:rPr>
        <w:t xml:space="preserve">  </w:t>
      </w:r>
    </w:p>
    <w:p w14:paraId="21B35387" w14:textId="77777777" w:rsidR="00D278B9" w:rsidRPr="0026782C" w:rsidRDefault="00D278B9" w:rsidP="00D278B9">
      <w:pPr>
        <w:spacing w:line="240" w:lineRule="auto"/>
        <w:rPr>
          <w:rFonts w:ascii="Times New Roman" w:hAnsi="Times New Roman" w:cs="Times New Roman"/>
        </w:rPr>
      </w:pPr>
      <w:r w:rsidRPr="0026782C">
        <w:rPr>
          <w:rFonts w:ascii="Times New Roman" w:hAnsi="Times New Roman" w:cs="Times New Roman"/>
        </w:rPr>
        <w:t xml:space="preserve">Photos of Oregon State University: </w:t>
      </w:r>
      <w:hyperlink r:id="rId5" w:history="1">
        <w:r w:rsidRPr="0026782C">
          <w:rPr>
            <w:rStyle w:val="Hyperlink"/>
            <w:rFonts w:ascii="Times New Roman" w:hAnsi="Times New Roman" w:cs="Times New Roman"/>
          </w:rPr>
          <w:t>https://flic.kr/p/23DoLpP</w:t>
        </w:r>
      </w:hyperlink>
      <w:r w:rsidRPr="0026782C">
        <w:rPr>
          <w:rFonts w:ascii="Times New Roman" w:hAnsi="Times New Roman" w:cs="Times New Roman"/>
        </w:rPr>
        <w:t xml:space="preserve">, </w:t>
      </w:r>
      <w:hyperlink r:id="rId6" w:history="1">
        <w:r w:rsidRPr="0026782C">
          <w:rPr>
            <w:rStyle w:val="Hyperlink"/>
            <w:rFonts w:ascii="Times New Roman" w:hAnsi="Times New Roman" w:cs="Times New Roman"/>
          </w:rPr>
          <w:t>https://flic.kr/p/fzaK1K</w:t>
        </w:r>
      </w:hyperlink>
      <w:r w:rsidRPr="0026782C">
        <w:rPr>
          <w:rFonts w:ascii="Times New Roman" w:hAnsi="Times New Roman" w:cs="Times New Roman"/>
        </w:rPr>
        <w:t xml:space="preserve"> and </w:t>
      </w:r>
      <w:hyperlink r:id="rId7" w:history="1">
        <w:r w:rsidRPr="0026782C">
          <w:rPr>
            <w:rStyle w:val="Hyperlink"/>
            <w:rFonts w:ascii="Times New Roman" w:hAnsi="Times New Roman" w:cs="Times New Roman"/>
          </w:rPr>
          <w:t>https://flic.kr/p/WqWwCf</w:t>
        </w:r>
      </w:hyperlink>
      <w:r w:rsidRPr="0026782C">
        <w:rPr>
          <w:rStyle w:val="Hyperlink"/>
          <w:rFonts w:ascii="Times New Roman" w:hAnsi="Times New Roman" w:cs="Times New Roman"/>
        </w:rPr>
        <w:t xml:space="preserve">. </w:t>
      </w:r>
      <w:r w:rsidRPr="0026782C">
        <w:rPr>
          <w:rFonts w:ascii="Times New Roman" w:hAnsi="Times New Roman" w:cs="Times New Roman"/>
        </w:rPr>
        <w:t xml:space="preserve">  </w:t>
      </w:r>
    </w:p>
    <w:p w14:paraId="779833F0" w14:textId="77777777" w:rsidR="00D278B9" w:rsidRDefault="00D278B9" w:rsidP="00D278B9">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bCs/>
          <w:color w:val="000000"/>
        </w:rPr>
        <w:t>CORVALLIS, Ore</w:t>
      </w:r>
      <w:r w:rsidRPr="0026782C">
        <w:rPr>
          <w:rFonts w:ascii="Times New Roman" w:hAnsi="Times New Roman" w:cs="Times New Roman"/>
          <w:color w:val="000000"/>
        </w:rPr>
        <w:t xml:space="preserve">. – </w:t>
      </w:r>
      <w:r w:rsidRPr="0026782C">
        <w:rPr>
          <w:rFonts w:ascii="Times New Roman" w:hAnsi="Times New Roman" w:cs="Times New Roman"/>
        </w:rPr>
        <w:t xml:space="preserve">Names of students who have made the Scholastic Honor Roll </w:t>
      </w:r>
      <w:r>
        <w:rPr>
          <w:rFonts w:ascii="Times New Roman" w:hAnsi="Times New Roman" w:cs="Times New Roman"/>
        </w:rPr>
        <w:t>Spring</w:t>
      </w:r>
      <w:r w:rsidRPr="0026782C">
        <w:rPr>
          <w:rFonts w:ascii="Times New Roman" w:hAnsi="Times New Roman" w:cs="Times New Roman"/>
        </w:rPr>
        <w:t xml:space="preserve"> 2022 have been announced by Oregon State University.</w:t>
      </w:r>
    </w:p>
    <w:p w14:paraId="250D77FC" w14:textId="77777777" w:rsidR="00D278B9" w:rsidRDefault="00D278B9" w:rsidP="00D278B9">
      <w:pPr>
        <w:autoSpaceDE w:val="0"/>
        <w:autoSpaceDN w:val="0"/>
        <w:adjustRightInd w:val="0"/>
        <w:spacing w:after="0" w:line="240" w:lineRule="auto"/>
        <w:rPr>
          <w:rFonts w:ascii="Times New Roman" w:hAnsi="Times New Roman" w:cs="Times New Roman"/>
        </w:rPr>
      </w:pPr>
    </w:p>
    <w:bookmarkEnd w:id="0"/>
    <w:p w14:paraId="56CE5210" w14:textId="6777BCAC"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A total of 7,150 </w:t>
      </w:r>
      <w:r w:rsidR="00D278B9">
        <w:rPr>
          <w:rFonts w:ascii="Times New Roman" w:hAnsi="Times New Roman" w:cs="Times New Roman"/>
        </w:rPr>
        <w:t xml:space="preserve">students </w:t>
      </w:r>
      <w:r w:rsidRPr="00D278B9">
        <w:rPr>
          <w:rFonts w:ascii="Times New Roman" w:hAnsi="Times New Roman" w:cs="Times New Roman"/>
        </w:rPr>
        <w:t>earned a B-plus (3.5) or better to make the listing. To be on the Honor Roll, students must carry at least 12 graded hours of course work.</w:t>
      </w:r>
    </w:p>
    <w:p w14:paraId="4389BC6D" w14:textId="77777777" w:rsidR="00D278B9" w:rsidRDefault="00D278B9" w:rsidP="00885F91">
      <w:pPr>
        <w:autoSpaceDE w:val="0"/>
        <w:autoSpaceDN w:val="0"/>
        <w:adjustRightInd w:val="0"/>
        <w:spacing w:after="0" w:line="240" w:lineRule="auto"/>
        <w:rPr>
          <w:rFonts w:ascii="Times New Roman" w:hAnsi="Times New Roman" w:cs="Times New Roman"/>
        </w:rPr>
      </w:pPr>
    </w:p>
    <w:p w14:paraId="442F06CE" w14:textId="2896FD8C"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tudents on the Honor Roll included:</w:t>
      </w:r>
    </w:p>
    <w:p w14:paraId="5B24E2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C1D6903" w14:textId="1BF5510F" w:rsidR="00885F91" w:rsidRPr="003052D1" w:rsidRDefault="00885F91" w:rsidP="003052D1">
      <w:pPr>
        <w:autoSpaceDE w:val="0"/>
        <w:autoSpaceDN w:val="0"/>
        <w:adjustRightInd w:val="0"/>
        <w:spacing w:after="0" w:line="240" w:lineRule="auto"/>
        <w:jc w:val="center"/>
        <w:rPr>
          <w:rFonts w:ascii="Times New Roman" w:hAnsi="Times New Roman" w:cs="Times New Roman"/>
          <w:b/>
          <w:bCs/>
        </w:rPr>
      </w:pPr>
      <w:r w:rsidRPr="003052D1">
        <w:rPr>
          <w:rFonts w:ascii="Times New Roman" w:hAnsi="Times New Roman" w:cs="Times New Roman"/>
          <w:b/>
          <w:bCs/>
        </w:rPr>
        <w:t>ALABAMA</w:t>
      </w:r>
    </w:p>
    <w:p w14:paraId="3F529A2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F123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labaster</w:t>
      </w:r>
    </w:p>
    <w:p w14:paraId="63F2D6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609A22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iana N. Roper, Junior, Biology.</w:t>
      </w:r>
    </w:p>
    <w:p w14:paraId="6A9DD9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4A08F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ulf Shores</w:t>
      </w:r>
    </w:p>
    <w:p w14:paraId="5E9E9B6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5BDB3A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evin L. Shook, Sophomore, Mechanical Engineering.</w:t>
      </w:r>
    </w:p>
    <w:p w14:paraId="59A144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ACF31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untsville</w:t>
      </w:r>
    </w:p>
    <w:p w14:paraId="199EA3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FCE81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seem Saxena, Post Baccalaureate, Computer Science; Brendan D. Snyder, Junior, Physics.</w:t>
      </w:r>
    </w:p>
    <w:p w14:paraId="0261D24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DCC4E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bile</w:t>
      </w:r>
    </w:p>
    <w:p w14:paraId="21F9B40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7B34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 Six, Post Baccalaureate, Environmental Sciences; Yolanda Vilardi, Senior, Psychology.</w:t>
      </w:r>
    </w:p>
    <w:p w14:paraId="2896031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E00B77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panish Fort</w:t>
      </w:r>
    </w:p>
    <w:p w14:paraId="1C8AEF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094B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insley R. Lambert, Freshman, General Engineering.</w:t>
      </w:r>
    </w:p>
    <w:p w14:paraId="0C78027F" w14:textId="77777777" w:rsidR="003052D1" w:rsidRDefault="003052D1" w:rsidP="00885F91">
      <w:pPr>
        <w:autoSpaceDE w:val="0"/>
        <w:autoSpaceDN w:val="0"/>
        <w:adjustRightInd w:val="0"/>
        <w:spacing w:after="0" w:line="240" w:lineRule="auto"/>
        <w:rPr>
          <w:rFonts w:ascii="Times New Roman" w:hAnsi="Times New Roman" w:cs="Times New Roman"/>
        </w:rPr>
      </w:pPr>
    </w:p>
    <w:p w14:paraId="14AB2AD7" w14:textId="59A0E4D7" w:rsidR="00885F91" w:rsidRPr="003052D1" w:rsidRDefault="00885F91" w:rsidP="003052D1">
      <w:pPr>
        <w:autoSpaceDE w:val="0"/>
        <w:autoSpaceDN w:val="0"/>
        <w:adjustRightInd w:val="0"/>
        <w:spacing w:after="0" w:line="240" w:lineRule="auto"/>
        <w:jc w:val="center"/>
        <w:rPr>
          <w:rFonts w:ascii="Times New Roman" w:hAnsi="Times New Roman" w:cs="Times New Roman"/>
          <w:b/>
          <w:bCs/>
        </w:rPr>
      </w:pPr>
      <w:r w:rsidRPr="003052D1">
        <w:rPr>
          <w:rFonts w:ascii="Times New Roman" w:hAnsi="Times New Roman" w:cs="Times New Roman"/>
          <w:b/>
          <w:bCs/>
        </w:rPr>
        <w:t>ALASKA</w:t>
      </w:r>
    </w:p>
    <w:p w14:paraId="05972E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EA7C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nchorage</w:t>
      </w:r>
    </w:p>
    <w:p w14:paraId="25BFF61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0518A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mi L. Allen, Junior, Psychology; William E. Brown, Senior, Mechanical Engineering; Kelsie Cheely, Senior, Marketing; Kelson A. Denton, Senior, Computer Science; Jayla L. Hepler, Senior, Graphic Design.</w:t>
      </w:r>
    </w:p>
    <w:p w14:paraId="6344EE3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rady N. Jones, Freshman, BioHealth Sciences; Cameron J. Lindsay, Freshman, Finance; Aaron M. Maves, Freshman, Biology; Kyle B. Reem, Senior, Chemical Engineering; Omar B. Secka, Sophomore, Economics.</w:t>
      </w:r>
    </w:p>
    <w:p w14:paraId="6674C2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evin J. Southworth, Junior, Tourism, Rec, &amp; Adventure Lead.</w:t>
      </w:r>
    </w:p>
    <w:p w14:paraId="28548E4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E2B46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ugiak</w:t>
      </w:r>
    </w:p>
    <w:p w14:paraId="6A2F83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E3D6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ma C. Nelson, Senior, Business Administration.</w:t>
      </w:r>
    </w:p>
    <w:p w14:paraId="2E96FC0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1503DF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rdova</w:t>
      </w:r>
    </w:p>
    <w:p w14:paraId="2E65EB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7178ED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rmack Pegau, Senior, Bioengineering.</w:t>
      </w:r>
    </w:p>
    <w:p w14:paraId="7DCF1E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DCA4E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agle River</w:t>
      </w:r>
    </w:p>
    <w:p w14:paraId="25253AC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4DEE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Otis Eads, Junior, Psychology; Allie E. Huston, Sophomore, University Exploratory Studies; William T. Knutson, Senior, Civil Engineering; Megan L. Staicer, Sophomore, Biochemistry &amp; Molecular Biolo.</w:t>
      </w:r>
    </w:p>
    <w:p w14:paraId="68CBC2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BEA5D1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ster</w:t>
      </w:r>
    </w:p>
    <w:p w14:paraId="19030A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B7098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ebastian C. Boice, Junior, Forestry.</w:t>
      </w:r>
    </w:p>
    <w:p w14:paraId="1CF439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03CD7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airbanks</w:t>
      </w:r>
    </w:p>
    <w:p w14:paraId="191D68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4ACF5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la Bailey, Sophomore, BioHealth Sciences; Jacob M. Rauenhorst, Senior, Chemistry; Gabrielle J. Simard, Sophomore, Environmental Econ and Policy.</w:t>
      </w:r>
    </w:p>
    <w:p w14:paraId="090176B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349E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omer</w:t>
      </w:r>
    </w:p>
    <w:p w14:paraId="35C0DBE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C0506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oby C. Etzwiler, Senior, Tourism, Rec, &amp; Adventure Lead; Vianne K. Sarber, Sophomore, Pre-Graphic Design.</w:t>
      </w:r>
    </w:p>
    <w:p w14:paraId="66D88CE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A34B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Juneau</w:t>
      </w:r>
    </w:p>
    <w:p w14:paraId="3F8D5FD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DA330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imothy A. Degener, Sophomore, Geology; Teslin L. Gallagher, Senior, Kinesiology; Amanda J. Mcdowell, Sophomore, Environmental Sciences; John A. Morris, Junior, Fisheries &amp; Wildlife Sciences; Abigail R. Olsen, Senior, Human Devel and Family Science.</w:t>
      </w:r>
    </w:p>
    <w:p w14:paraId="68998C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ase A. Saviers, Senior, Civil Engineering.</w:t>
      </w:r>
    </w:p>
    <w:p w14:paraId="65A9593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CD17A7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etchikan</w:t>
      </w:r>
    </w:p>
    <w:p w14:paraId="7B54D4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069B4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Xanth K. Kirschenman, Senior, Fisheries &amp; Wildlife Sciences; Judith B. Meiresonne, Sophomore, General Engineering.</w:t>
      </w:r>
    </w:p>
    <w:p w14:paraId="7234F5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4B96D2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odiak</w:t>
      </w:r>
    </w:p>
    <w:p w14:paraId="089D961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939B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Ian Alford, Senior, Natural Resources.</w:t>
      </w:r>
    </w:p>
    <w:p w14:paraId="59D041C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57797B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ome</w:t>
      </w:r>
    </w:p>
    <w:p w14:paraId="7803A14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E4E95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rik Handeland, Senior, Computer Science.</w:t>
      </w:r>
    </w:p>
    <w:p w14:paraId="67C959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6F678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almer</w:t>
      </w:r>
    </w:p>
    <w:p w14:paraId="76E428E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A02AF0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ophia E. Nowers, Sophomore, Agricultural Sciences.</w:t>
      </w:r>
    </w:p>
    <w:p w14:paraId="4400F8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455D4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oldotna</w:t>
      </w:r>
    </w:p>
    <w:p w14:paraId="1BBA68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9458EA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Carrianne L. Heaton, Junior, Psychology.</w:t>
      </w:r>
    </w:p>
    <w:p w14:paraId="5C7E10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B473B2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asilla</w:t>
      </w:r>
    </w:p>
    <w:p w14:paraId="26B5C9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1217E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my L. Sutcliffe, Sophomore, BioHealth Sciences.</w:t>
      </w:r>
    </w:p>
    <w:p w14:paraId="7C2C70A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E9BD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rangell</w:t>
      </w:r>
    </w:p>
    <w:p w14:paraId="551DC8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2B0E4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hien H. Khuong, Freshman, General Engineering.</w:t>
      </w:r>
    </w:p>
    <w:p w14:paraId="5061AE99" w14:textId="77777777" w:rsidR="003052D1" w:rsidRDefault="003052D1" w:rsidP="00885F91">
      <w:pPr>
        <w:autoSpaceDE w:val="0"/>
        <w:autoSpaceDN w:val="0"/>
        <w:adjustRightInd w:val="0"/>
        <w:spacing w:after="0" w:line="240" w:lineRule="auto"/>
        <w:rPr>
          <w:rFonts w:ascii="Times New Roman" w:hAnsi="Times New Roman" w:cs="Times New Roman"/>
        </w:rPr>
      </w:pPr>
    </w:p>
    <w:p w14:paraId="073A6D73" w14:textId="073326BC" w:rsidR="00885F91" w:rsidRPr="003052D1" w:rsidRDefault="00885F91" w:rsidP="003052D1">
      <w:pPr>
        <w:autoSpaceDE w:val="0"/>
        <w:autoSpaceDN w:val="0"/>
        <w:adjustRightInd w:val="0"/>
        <w:spacing w:after="0" w:line="240" w:lineRule="auto"/>
        <w:jc w:val="center"/>
        <w:rPr>
          <w:rFonts w:ascii="Times New Roman" w:hAnsi="Times New Roman" w:cs="Times New Roman"/>
          <w:b/>
          <w:bCs/>
        </w:rPr>
      </w:pPr>
      <w:r w:rsidRPr="003052D1">
        <w:rPr>
          <w:rFonts w:ascii="Times New Roman" w:hAnsi="Times New Roman" w:cs="Times New Roman"/>
          <w:b/>
          <w:bCs/>
        </w:rPr>
        <w:t>ARIZONA</w:t>
      </w:r>
    </w:p>
    <w:p w14:paraId="678586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88F79E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enson</w:t>
      </w:r>
    </w:p>
    <w:p w14:paraId="03433F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5D868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arrett W. Roberts, Sophomore, Natural Resources.</w:t>
      </w:r>
    </w:p>
    <w:p w14:paraId="1A39DF6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3BB2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uckeye</w:t>
      </w:r>
    </w:p>
    <w:p w14:paraId="422A9B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A7E3B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dan G. Sanders, Senior, Kinesiology.</w:t>
      </w:r>
    </w:p>
    <w:p w14:paraId="7ED787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D79C15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andler</w:t>
      </w:r>
    </w:p>
    <w:p w14:paraId="32FAE8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B510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yla A. Bird, Senior, Human Devel and Family Science; Nya I. Buckner, Senior, Biochemistry &amp; Molecular Biolo; Shawn N. Kim, Post Baccalaureate, Computer Science.</w:t>
      </w:r>
    </w:p>
    <w:p w14:paraId="6345B3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FF0C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lagstaff</w:t>
      </w:r>
    </w:p>
    <w:p w14:paraId="6AA053B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B774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bine M. Vanderkooi, Senior, Biology.</w:t>
      </w:r>
    </w:p>
    <w:p w14:paraId="4FFC81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5123D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ort Huachuca</w:t>
      </w:r>
    </w:p>
    <w:p w14:paraId="47C8FC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497A43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urtis J. Dinelle, Junior, Elect &amp; Computer Engineering.</w:t>
      </w:r>
    </w:p>
    <w:p w14:paraId="48836DA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1194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oodyear</w:t>
      </w:r>
    </w:p>
    <w:p w14:paraId="3E732D8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3A59E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ra L. Dimas, Sophomore, Natural Resources.</w:t>
      </w:r>
    </w:p>
    <w:p w14:paraId="63BDAE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E5BBF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veen</w:t>
      </w:r>
    </w:p>
    <w:p w14:paraId="4E68BFC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9144D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yKiya L. Turner, Freshman, Psychology.</w:t>
      </w:r>
    </w:p>
    <w:p w14:paraId="170A3A3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67B7C6" w14:textId="01A71869"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itchfield P</w:t>
      </w:r>
      <w:r w:rsidR="003052D1">
        <w:rPr>
          <w:rFonts w:ascii="Times New Roman" w:hAnsi="Times New Roman" w:cs="Times New Roman"/>
        </w:rPr>
        <w:t>ark</w:t>
      </w:r>
    </w:p>
    <w:p w14:paraId="6C0233C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B89DF2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ehara Anderson, Freshman, Botany.</w:t>
      </w:r>
    </w:p>
    <w:p w14:paraId="6343482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3461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esa</w:t>
      </w:r>
    </w:p>
    <w:p w14:paraId="1F8986B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01A2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lli M. Verzera, Senior, Biology; Haley M. Wolf, Senior, Ecological Engineering.</w:t>
      </w:r>
    </w:p>
    <w:p w14:paraId="2BD22C0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F04C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have Valley</w:t>
      </w:r>
    </w:p>
    <w:p w14:paraId="75A764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CDB37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Kyle T. Evans, Junior, Fisheries &amp; Wildlife Sciences.</w:t>
      </w:r>
    </w:p>
    <w:p w14:paraId="3B6995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A8539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hoenix</w:t>
      </w:r>
    </w:p>
    <w:p w14:paraId="409BF3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D9EE1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yan M. Bernardino, Senior, Ecological Engineering; Sarah M. Craver, Senior, Bioengineering; Solana R. Hernandez, Freshman, Biology; Zoey J. Riess, Junior, Public Health; Jasmine F. Rogers, Senior, Arts, Media, and Technology.</w:t>
      </w:r>
    </w:p>
    <w:p w14:paraId="78909C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salia N. Tanori, Junior, Biology.</w:t>
      </w:r>
    </w:p>
    <w:p w14:paraId="5EC6917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C89DF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cottsdale</w:t>
      </w:r>
    </w:p>
    <w:p w14:paraId="6560C4A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C641B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ne A. Kuffler, Senior, Computer Science; Comet Robinson, Junior, Pre-Graphic Design.</w:t>
      </w:r>
    </w:p>
    <w:p w14:paraId="3778160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F258E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onoita</w:t>
      </w:r>
    </w:p>
    <w:p w14:paraId="30492C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306B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aden T. Boisvert, Senior, Economics.</w:t>
      </w:r>
    </w:p>
    <w:p w14:paraId="16A46C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CEF637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urprise</w:t>
      </w:r>
    </w:p>
    <w:p w14:paraId="46C8DA4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2699E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enjamin J. Mammet, Senior, Computer Science.</w:t>
      </w:r>
    </w:p>
    <w:p w14:paraId="48EA83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7BC1B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empe</w:t>
      </w:r>
    </w:p>
    <w:p w14:paraId="3688561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5ADDD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nathan B. Hadley, Junior, Business Analytics; Sofia F. Rainaldi, Senior, Kinesiology.</w:t>
      </w:r>
    </w:p>
    <w:p w14:paraId="63FE1B4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699B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ucson</w:t>
      </w:r>
    </w:p>
    <w:p w14:paraId="3C836C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DB4AD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Valerie Fortuno, Senior, Zoology; Lilie M. Gastelum, Freshman, Marine Studies; Benjamin A. Ziegler, Junior, General Engineering.</w:t>
      </w:r>
    </w:p>
    <w:p w14:paraId="2FD280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97C3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Yuma</w:t>
      </w:r>
    </w:p>
    <w:p w14:paraId="0E4256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1F846D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e A. Torres, Senior, Fisheries &amp; Wildlife Sciences.</w:t>
      </w:r>
    </w:p>
    <w:p w14:paraId="57A522E8" w14:textId="77777777" w:rsidR="003052D1" w:rsidRDefault="003052D1" w:rsidP="00885F91">
      <w:pPr>
        <w:autoSpaceDE w:val="0"/>
        <w:autoSpaceDN w:val="0"/>
        <w:adjustRightInd w:val="0"/>
        <w:spacing w:after="0" w:line="240" w:lineRule="auto"/>
        <w:rPr>
          <w:rFonts w:ascii="Times New Roman" w:hAnsi="Times New Roman" w:cs="Times New Roman"/>
        </w:rPr>
      </w:pPr>
    </w:p>
    <w:p w14:paraId="4CC369A5" w14:textId="6940024D" w:rsidR="00885F91" w:rsidRPr="003052D1" w:rsidRDefault="00885F91" w:rsidP="003052D1">
      <w:pPr>
        <w:autoSpaceDE w:val="0"/>
        <w:autoSpaceDN w:val="0"/>
        <w:adjustRightInd w:val="0"/>
        <w:spacing w:after="0" w:line="240" w:lineRule="auto"/>
        <w:jc w:val="center"/>
        <w:rPr>
          <w:rFonts w:ascii="Times New Roman" w:hAnsi="Times New Roman" w:cs="Times New Roman"/>
          <w:b/>
          <w:bCs/>
        </w:rPr>
      </w:pPr>
      <w:r w:rsidRPr="003052D1">
        <w:rPr>
          <w:rFonts w:ascii="Times New Roman" w:hAnsi="Times New Roman" w:cs="Times New Roman"/>
          <w:b/>
          <w:bCs/>
        </w:rPr>
        <w:t>ARKANSAS</w:t>
      </w:r>
    </w:p>
    <w:p w14:paraId="7FB8C5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72CCD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ayetteville</w:t>
      </w:r>
    </w:p>
    <w:p w14:paraId="4529F3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79193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ristina F. Arcana, Freshman, Psychology.</w:t>
      </w:r>
    </w:p>
    <w:p w14:paraId="41CA29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97B2A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ort Smith</w:t>
      </w:r>
    </w:p>
    <w:p w14:paraId="6DAE3D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074DA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cholas D. Brooks, Post Baccalaureate, Computer Science.</w:t>
      </w:r>
    </w:p>
    <w:p w14:paraId="2DE3A0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07F340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arrison</w:t>
      </w:r>
    </w:p>
    <w:p w14:paraId="7AFB40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E6D1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tthew N. Bareno, Sophomore, Biological Data Sciences.</w:t>
      </w:r>
    </w:p>
    <w:p w14:paraId="18F5B7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5800A2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Jacksonville</w:t>
      </w:r>
    </w:p>
    <w:p w14:paraId="3C12D3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FED7E18" w14:textId="77777777" w:rsidR="003052D1"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rmony G. Redman, Senior, Horticulture.</w:t>
      </w:r>
    </w:p>
    <w:p w14:paraId="67DFFE5A" w14:textId="01DC6A7A" w:rsidR="00885F91" w:rsidRPr="003052D1" w:rsidRDefault="00885F91" w:rsidP="003052D1">
      <w:pPr>
        <w:autoSpaceDE w:val="0"/>
        <w:autoSpaceDN w:val="0"/>
        <w:adjustRightInd w:val="0"/>
        <w:spacing w:after="0" w:line="240" w:lineRule="auto"/>
        <w:jc w:val="center"/>
        <w:rPr>
          <w:rFonts w:ascii="Times New Roman" w:hAnsi="Times New Roman" w:cs="Times New Roman"/>
          <w:b/>
          <w:bCs/>
        </w:rPr>
      </w:pPr>
      <w:r w:rsidRPr="003052D1">
        <w:rPr>
          <w:rFonts w:ascii="Times New Roman" w:hAnsi="Times New Roman" w:cs="Times New Roman"/>
          <w:b/>
          <w:bCs/>
        </w:rPr>
        <w:lastRenderedPageBreak/>
        <w:t>CALIFORNIA</w:t>
      </w:r>
    </w:p>
    <w:p w14:paraId="172DA8C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AF90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goura Hills</w:t>
      </w:r>
    </w:p>
    <w:p w14:paraId="6342059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6DE63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ieAnn M. Coates, Senior, Kinesiology.</w:t>
      </w:r>
    </w:p>
    <w:p w14:paraId="4C955AB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C515B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lameda</w:t>
      </w:r>
    </w:p>
    <w:p w14:paraId="5BDFBA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0439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Finn Banbury, Sophomore, Pre-Graphic Design; Xiao Yu Chen, Post Baccalaureate, Computer Science; Julianne E. McKenna, Senior, Marketing; Gabriel J. Pendergraft, Freshman, General Engineering; Michael D. Proffitt, Junior, Construction Engineering Mgt.</w:t>
      </w:r>
    </w:p>
    <w:p w14:paraId="0A2DC00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2CFB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lamo</w:t>
      </w:r>
    </w:p>
    <w:p w14:paraId="10C4BB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6715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ma K. DeFreeuw, Senior, Animal Sciences; Jackson C. Leary, Freshman, Environmental Sciences; Kieran P. Manning, Junior, Geology.</w:t>
      </w:r>
    </w:p>
    <w:p w14:paraId="1BA432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538A3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lbany</w:t>
      </w:r>
    </w:p>
    <w:p w14:paraId="68DFE71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B097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ukas P. Szumilo, Freshman, Zoology.</w:t>
      </w:r>
    </w:p>
    <w:p w14:paraId="41C01D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4369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lhambra</w:t>
      </w:r>
    </w:p>
    <w:p w14:paraId="6F36507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BAEA0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Wenhao Chen, Post Baccalaureate, Computer Science; Sebastian Gamez-Rocha, Sophomore, Environmental Sciences.</w:t>
      </w:r>
    </w:p>
    <w:p w14:paraId="4AB13A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12BC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liso Viejo</w:t>
      </w:r>
    </w:p>
    <w:p w14:paraId="45C50C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7A72F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eanna N. Eklund, Senior, Horticulture; Zachary R. Harrison, Junior, Architectural Engineering.</w:t>
      </w:r>
    </w:p>
    <w:p w14:paraId="7B9823A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9C75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ntelope</w:t>
      </w:r>
    </w:p>
    <w:p w14:paraId="0B5702A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0CDB3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laire Wood, Sophomore, Sociology.</w:t>
      </w:r>
    </w:p>
    <w:p w14:paraId="1C42A91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45CD41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pple Valley</w:t>
      </w:r>
    </w:p>
    <w:p w14:paraId="3840FA7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D5F3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aniel R. Deal, Junior, Psychology; Jenifer Tyndall, Senior, Psychology.</w:t>
      </w:r>
    </w:p>
    <w:p w14:paraId="3DF63B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A4A74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pplegate</w:t>
      </w:r>
    </w:p>
    <w:p w14:paraId="0568776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B8EE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naliese N. Ballowe, Senior, Marketing.</w:t>
      </w:r>
    </w:p>
    <w:p w14:paraId="389BCC6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FE6F7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ptos</w:t>
      </w:r>
    </w:p>
    <w:p w14:paraId="7B077B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0C6D3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rie R. Ruso, Senior, Psychology.</w:t>
      </w:r>
    </w:p>
    <w:p w14:paraId="1CC6E6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5845D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rcadia</w:t>
      </w:r>
    </w:p>
    <w:p w14:paraId="11FE95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B910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son A. Katsafados, Senior, Business Administration; Henry Mu, Post Baccalaureate, Computer Science.</w:t>
      </w:r>
    </w:p>
    <w:p w14:paraId="4CC984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E700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Arcata</w:t>
      </w:r>
    </w:p>
    <w:p w14:paraId="5E0B3B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FEB8B7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shley I. Mckelvey, Junior, Nutrition.</w:t>
      </w:r>
    </w:p>
    <w:p w14:paraId="3A522F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0616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rroyo Grande</w:t>
      </w:r>
    </w:p>
    <w:p w14:paraId="4AAC5A4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1007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arren C. Lusk, Sophomore, Botany.</w:t>
      </w:r>
    </w:p>
    <w:p w14:paraId="6EEFF1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0B301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uburn</w:t>
      </w:r>
    </w:p>
    <w:p w14:paraId="76418C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B1F4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nabelle G. Owyoung, Freshman, Environmental Sciences.</w:t>
      </w:r>
    </w:p>
    <w:p w14:paraId="05004E6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CC4BD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akersfield</w:t>
      </w:r>
    </w:p>
    <w:p w14:paraId="738728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2CF1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rlos I. Barrena, Senior, Computer Science; Mark De Guzman, Post Baccalaureate, Computer Science; Riley M. Elwell, Junior, Computer Science; Derek P. Gilmartin, Post Baccalaureate, Computer Science; Kate E. Pafford, Junior, Teaching.</w:t>
      </w:r>
    </w:p>
    <w:p w14:paraId="0E3816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roy J. Truchon, Senior, Horticulture.</w:t>
      </w:r>
    </w:p>
    <w:p w14:paraId="18B6D1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95B4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ayside</w:t>
      </w:r>
    </w:p>
    <w:p w14:paraId="6233F15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DBEE6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enjamin L. Moore, Senior, Kinesiology.</w:t>
      </w:r>
    </w:p>
    <w:p w14:paraId="1FA48B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75B7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eale AFB</w:t>
      </w:r>
    </w:p>
    <w:p w14:paraId="6D1ADDC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ABB86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cole Campbell, Sophomore, Fisheries &amp; Wildlife Sciences.</w:t>
      </w:r>
    </w:p>
    <w:p w14:paraId="471230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FEDF6F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eaumont</w:t>
      </w:r>
    </w:p>
    <w:p w14:paraId="0728E7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73E79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elissa Kuld, Senior, History.</w:t>
      </w:r>
    </w:p>
    <w:p w14:paraId="42C029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11486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elmont</w:t>
      </w:r>
    </w:p>
    <w:p w14:paraId="6B6CE8A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C2558B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ke D. Bove, Freshman, Marketing; Anna S. Jedrzejek, Freshman, Design &amp; Innovation Management; Emerson F. Monge, Sophomore, University Exploratory Studies; Michael S. Murphy, Freshman, Computer Science; Thomas Salgado de Almeida L, Senior, History.</w:t>
      </w:r>
    </w:p>
    <w:p w14:paraId="4FC9DB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DFD11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en Lomond</w:t>
      </w:r>
    </w:p>
    <w:p w14:paraId="40A3A7A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1636D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dam G. Berg, Senior, Forestry; Emma L. Bisgaard, Sophomore, University Exploratory Studies.</w:t>
      </w:r>
    </w:p>
    <w:p w14:paraId="3E59E0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07B6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enicia</w:t>
      </w:r>
    </w:p>
    <w:p w14:paraId="57EF02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7441A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u-Ti C. Buckley, Junior, Human Devel and Family Science.</w:t>
      </w:r>
    </w:p>
    <w:p w14:paraId="5ABF356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471C91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lue Lake</w:t>
      </w:r>
    </w:p>
    <w:p w14:paraId="4C3BD1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DDBD9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ia Perry, Freshman, BioHealth Sciences.</w:t>
      </w:r>
    </w:p>
    <w:p w14:paraId="66356D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AB7D18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nita</w:t>
      </w:r>
    </w:p>
    <w:p w14:paraId="68EECB3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BF6D1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Jackson D. Reaksecker, Junior, Kinesiology.</w:t>
      </w:r>
    </w:p>
    <w:p w14:paraId="36C7518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78FA5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nsall</w:t>
      </w:r>
    </w:p>
    <w:p w14:paraId="7CDA4E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09EC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rah Sanders, Junior, History.</w:t>
      </w:r>
    </w:p>
    <w:p w14:paraId="3DCFB6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495F7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rea</w:t>
      </w:r>
    </w:p>
    <w:p w14:paraId="6839083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FCF1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ric L. Walker, Senior, Chemical Engineering.</w:t>
      </w:r>
    </w:p>
    <w:p w14:paraId="78CFA56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09457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rentwood</w:t>
      </w:r>
    </w:p>
    <w:p w14:paraId="6BBBF45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98F02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ley E. Bell, Freshman, Sociology; Nora M. Whelan, Senior, Psychology.</w:t>
      </w:r>
    </w:p>
    <w:p w14:paraId="1A42573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17EE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urbank</w:t>
      </w:r>
    </w:p>
    <w:p w14:paraId="7717677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7E832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ylee Chiang, Freshman, Art; Emma A. Reiter, Senior, Psychology.</w:t>
      </w:r>
    </w:p>
    <w:p w14:paraId="01F3456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CB9B44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urlingame</w:t>
      </w:r>
    </w:p>
    <w:p w14:paraId="2B4666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6C807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oife E. Vaughan, Junior, Animal Sciences.</w:t>
      </w:r>
    </w:p>
    <w:p w14:paraId="02E316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D216B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urson</w:t>
      </w:r>
    </w:p>
    <w:p w14:paraId="02BD44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FD3FD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endelyn R. Stuart, Junior, Mechanical Engineering.</w:t>
      </w:r>
    </w:p>
    <w:p w14:paraId="5B8776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6E270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listoga</w:t>
      </w:r>
    </w:p>
    <w:p w14:paraId="68066B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962AF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melia R. Heitz, Junior, Fisheries &amp; Wildlife Sciences; Alonzo M. Navarro, Senior, Agricultural Business Manageme.</w:t>
      </w:r>
    </w:p>
    <w:p w14:paraId="3A04EF9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A6961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marillo</w:t>
      </w:r>
    </w:p>
    <w:p w14:paraId="67C5DB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C89517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yan J. Franke, Junior, Business Administration; Luke P. Patterson, Sophomore, General Engineering.</w:t>
      </w:r>
    </w:p>
    <w:p w14:paraId="2B0819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D49A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meron Park</w:t>
      </w:r>
    </w:p>
    <w:p w14:paraId="272BDC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8BDF6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drien Protzel, Senior, Computer Science.</w:t>
      </w:r>
    </w:p>
    <w:p w14:paraId="0AAEE6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2C15D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mpbell</w:t>
      </w:r>
    </w:p>
    <w:p w14:paraId="7F37B12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93E37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lena G. Boss, Junior, Nutrition; Lyndsey R. Freitas, Sophomore, Human Devel and Family Science; Skyler D. Thomas, Freshman, Business Administration.</w:t>
      </w:r>
    </w:p>
    <w:p w14:paraId="4288F1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A94E7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nyon Country</w:t>
      </w:r>
    </w:p>
    <w:p w14:paraId="5D83E5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81805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nstanza Cordova Silva, Sophomore, Public Health.</w:t>
      </w:r>
    </w:p>
    <w:p w14:paraId="3CA12B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1499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pay</w:t>
      </w:r>
    </w:p>
    <w:p w14:paraId="4751E3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B7F2C0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Cooper A. Hjerpe, Junior, Business Administration.</w:t>
      </w:r>
    </w:p>
    <w:p w14:paraId="48C7FF8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A1A2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rlsbad</w:t>
      </w:r>
    </w:p>
    <w:p w14:paraId="42F228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1791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Zareena A. Bokhari, Senior, Psychology; Ashley J. Brewer, Senior, Graphic Design; Adeline R. Hull, Senior, Art; Sara Mone, Freshman, Pre-Graphic Design; Reese L. Severson, Freshman, Psychology.</w:t>
      </w:r>
    </w:p>
    <w:p w14:paraId="263725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CA2210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rmel</w:t>
      </w:r>
    </w:p>
    <w:p w14:paraId="62D9F01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DDA24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kson T. Byrne, Sophomore, Business Administration.</w:t>
      </w:r>
    </w:p>
    <w:p w14:paraId="1AA7C0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867EF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rmichael</w:t>
      </w:r>
    </w:p>
    <w:p w14:paraId="32C2647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93DC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drew J. Balsbaugh, Junior, Mechanical Engineering; Collin M. McKenna, Senior, Natural Resources.</w:t>
      </w:r>
    </w:p>
    <w:p w14:paraId="518B771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63E75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rson</w:t>
      </w:r>
    </w:p>
    <w:p w14:paraId="09B00EB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3054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hushboo Patel, Post Baccalaureate, Computer Science.</w:t>
      </w:r>
    </w:p>
    <w:p w14:paraId="53238E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2FC0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staic</w:t>
      </w:r>
    </w:p>
    <w:p w14:paraId="40F2AF0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32AA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nnah A. D'Addario, Sophomore, Psychology.</w:t>
      </w:r>
    </w:p>
    <w:p w14:paraId="67B2286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C60C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stro Valley</w:t>
      </w:r>
    </w:p>
    <w:p w14:paraId="20D102F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D6B800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drew G. Smith, Senior, Forest Engineering.</w:t>
      </w:r>
    </w:p>
    <w:p w14:paraId="701BF6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BC576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erritos</w:t>
      </w:r>
    </w:p>
    <w:p w14:paraId="616CE1D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92180F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ristalyn M. Romulo, Freshman, Digital Communication Arts.</w:t>
      </w:r>
    </w:p>
    <w:p w14:paraId="055DB8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747F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atsworth</w:t>
      </w:r>
    </w:p>
    <w:p w14:paraId="4B3CB8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6F850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pencer N. Mitchell, Junior, Ecological Engineering.</w:t>
      </w:r>
    </w:p>
    <w:p w14:paraId="184E3CC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7D4D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ico</w:t>
      </w:r>
    </w:p>
    <w:p w14:paraId="3E00864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2CBE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homas A. Barber, Junior, Kinesiology; Natalie N. Harris, Senior, Creative Writing; Michael J. Thompson, Sophomore, Psychology.</w:t>
      </w:r>
    </w:p>
    <w:p w14:paraId="10837A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F0BA76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ino Hills</w:t>
      </w:r>
    </w:p>
    <w:p w14:paraId="1D22D1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DDFA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rake A. Martin, Sophomore, Nuclear Engineering.</w:t>
      </w:r>
    </w:p>
    <w:p w14:paraId="6DF2012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82398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ula Vista</w:t>
      </w:r>
    </w:p>
    <w:p w14:paraId="08ACA3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209C63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nami M. Do, Post Baccalaureate, Computer Science; Georgina M. Paez, Junior, Creative Writing.</w:t>
      </w:r>
    </w:p>
    <w:p w14:paraId="2C05D57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6DC0E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itrus Heights</w:t>
      </w:r>
    </w:p>
    <w:p w14:paraId="73205D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A755E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Annalise H. Cox, Senior, Human Devel and Family Science; Hannah B. Tarabanovic, Senior, Economics.</w:t>
      </w:r>
    </w:p>
    <w:p w14:paraId="1D97EC3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84DDDA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layton</w:t>
      </w:r>
    </w:p>
    <w:p w14:paraId="0E3C80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08166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co J. Doran, Sophomore, Psychology; Samantha R. Sutton, Senior, Marketing.</w:t>
      </w:r>
    </w:p>
    <w:p w14:paraId="4B51794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FA5F0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learlake</w:t>
      </w:r>
    </w:p>
    <w:p w14:paraId="6C0783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3FABF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ira B. Castillo, Junior, Architectural Engineering.</w:t>
      </w:r>
    </w:p>
    <w:p w14:paraId="60B5D8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41C31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lovis</w:t>
      </w:r>
    </w:p>
    <w:p w14:paraId="64E5F4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4DC77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kson T. Lake, Junior, Economics; Meagen A. Lowe, Senior, Psychology; Chloe A. Riley, Sophomore, Agricultural &amp; Food Bus Mgmt.</w:t>
      </w:r>
    </w:p>
    <w:p w14:paraId="78E793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7112C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arsegold</w:t>
      </w:r>
    </w:p>
    <w:p w14:paraId="18F25A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98C9A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ri Soller, Post Baccalaureate, Fisheries &amp; Wildlife Sciences.</w:t>
      </w:r>
    </w:p>
    <w:p w14:paraId="147C617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B4A1C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ncord</w:t>
      </w:r>
    </w:p>
    <w:p w14:paraId="66AEE6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D141D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eline I. Blackmon, Junior, Public Health; Devin M. Mason, Junior, Natural Resources; Morgan H. McClain, Senior, Psychology; Kimberly R. Svoboda, Senior, Biochemistry &amp; Molecular Biolo.</w:t>
      </w:r>
    </w:p>
    <w:p w14:paraId="1CD8BA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17DDD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rona</w:t>
      </w:r>
    </w:p>
    <w:p w14:paraId="14A77E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8A21AC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iley L. Collette, Junior, Nutrition; Dominique J. Duenas, Senior, English.</w:t>
      </w:r>
    </w:p>
    <w:p w14:paraId="7DEB69B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4273C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rte Madera</w:t>
      </w:r>
    </w:p>
    <w:p w14:paraId="4F5FA5D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6993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uke A. Campodonico, Freshman, University Exploratory Studies; Jaclyn Davis, Senior, Finance.</w:t>
      </w:r>
    </w:p>
    <w:p w14:paraId="2447B0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D3D9F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ulver City</w:t>
      </w:r>
    </w:p>
    <w:p w14:paraId="7023DC6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ACB67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ethany M. Soule, Sophomore, Animal Sciences.</w:t>
      </w:r>
    </w:p>
    <w:p w14:paraId="585E1F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DE395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upertino</w:t>
      </w:r>
    </w:p>
    <w:p w14:paraId="0EF108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ED5D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ria Coalson, Junior, Computer Science; Gwyneth T. Do, Freshman, BioHealth Sciences; Tobias D. Fork, Sophomore, Manufacturing Engineering; Grace R. Jackson, Freshman, Biology; Alexandra Rhodes, Post Baccalaureate, Computer Science.</w:t>
      </w:r>
    </w:p>
    <w:p w14:paraId="601E3F3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6C870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ana Point</w:t>
      </w:r>
    </w:p>
    <w:p w14:paraId="758449F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F176F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illian D. Hubbard, Junior, Earth Sciences.</w:t>
      </w:r>
    </w:p>
    <w:p w14:paraId="71115D1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2C9D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anville</w:t>
      </w:r>
    </w:p>
    <w:p w14:paraId="44A73F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34D1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Ashley E. Beardmore, Senior, Public Health; Brayden Haldezos, Freshman, General Engineering; Cole N. La Brie, Junior, Civil Engineering; Leland Mcclure, Sophomore, Biology; Nicholas G. Moufarrej, Senior, Industrial Engineering.</w:t>
      </w:r>
    </w:p>
    <w:p w14:paraId="08561BD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ichard J. Schreiber, Senior, Business Administration; Cole C. Solomon, Junior, Computer Science; Sydney A. Stapel, Senior, Psychology; Elise M. Steingraber, Senior, Graphic Design.</w:t>
      </w:r>
    </w:p>
    <w:p w14:paraId="6A7759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FBD04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avis</w:t>
      </w:r>
    </w:p>
    <w:p w14:paraId="1175068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8807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roline L. Brennan, Freshman, Psychology; Conner C. Clark, Freshman, Political Science; Dexter Clifton, Freshman, General Engineering; Na Leifson, Sophomore, Zoology; Samuel S. Luxa, Junior, Political Science.</w:t>
      </w:r>
    </w:p>
    <w:p w14:paraId="6A9610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eese M. Neely, Sophomore, Biology; Hallie R. Perlman, Junior, Zoology.</w:t>
      </w:r>
    </w:p>
    <w:p w14:paraId="19F850E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44F9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el Mar</w:t>
      </w:r>
    </w:p>
    <w:p w14:paraId="7F218A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4DCDA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sse K. Yu, Freshman, General Engineering.</w:t>
      </w:r>
    </w:p>
    <w:p w14:paraId="67B0B62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1482C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iamond Bar</w:t>
      </w:r>
    </w:p>
    <w:p w14:paraId="48E368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72B34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Phillip D. Ma, Senior, Computer Science.</w:t>
      </w:r>
    </w:p>
    <w:p w14:paraId="2F999C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23E2C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owney</w:t>
      </w:r>
    </w:p>
    <w:p w14:paraId="02BF45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CDD6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ema R. Olvera, Sophomore, Civil Engineering.</w:t>
      </w:r>
    </w:p>
    <w:p w14:paraId="39AE59B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B594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uarte</w:t>
      </w:r>
    </w:p>
    <w:p w14:paraId="010A3C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0C2F6F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cholas J. Michalopoulos, Freshman, Pre-Forestry.</w:t>
      </w:r>
    </w:p>
    <w:p w14:paraId="528975F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7E687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ublin</w:t>
      </w:r>
    </w:p>
    <w:p w14:paraId="527A7A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FBAF95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yla F. Aude, Senior, Human Devel and Family Science.</w:t>
      </w:r>
    </w:p>
    <w:p w14:paraId="02FC3A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16A72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unsmuir</w:t>
      </w:r>
    </w:p>
    <w:p w14:paraId="0BAAC5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6A5CB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itlin R. Dunbrack, Senior, Psychology.</w:t>
      </w:r>
    </w:p>
    <w:p w14:paraId="58748B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114EF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astvale</w:t>
      </w:r>
    </w:p>
    <w:p w14:paraId="550DFC9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A112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Yazmeen Mitchell, Post Baccalaureate, French.</w:t>
      </w:r>
    </w:p>
    <w:p w14:paraId="024C3E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1FD23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l Cajon</w:t>
      </w:r>
    </w:p>
    <w:p w14:paraId="2759D1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C964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nathan Nichols, Post Baccalaureate, Computer Science; Robert Rouleau, Senior, Computer Science.</w:t>
      </w:r>
    </w:p>
    <w:p w14:paraId="381F28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E6D33F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l Centro</w:t>
      </w:r>
    </w:p>
    <w:p w14:paraId="5E6E54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9ACBC4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mbria P. Pankratz, Freshman, University Exploratory Studies; Uriel G. Rodriguez, Post Baccalaureate, Computer Science.</w:t>
      </w:r>
    </w:p>
    <w:p w14:paraId="02C064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9DCB23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El Dorado Hills</w:t>
      </w:r>
    </w:p>
    <w:p w14:paraId="12AD731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2465E3" w14:textId="544CDB91" w:rsidR="00885F91" w:rsidRPr="00D278B9" w:rsidRDefault="00464CFC"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xlynn Beecher, Sophomore, Pre-Graphic Design; Lauren V. Cope, Freshman, University Exploratory Studies</w:t>
      </w:r>
      <w:r>
        <w:rPr>
          <w:rFonts w:ascii="Times New Roman" w:hAnsi="Times New Roman" w:cs="Times New Roman"/>
        </w:rPr>
        <w:t xml:space="preserve">; </w:t>
      </w:r>
      <w:r w:rsidR="00885F91" w:rsidRPr="00D278B9">
        <w:rPr>
          <w:rFonts w:ascii="Times New Roman" w:hAnsi="Times New Roman" w:cs="Times New Roman"/>
        </w:rPr>
        <w:t>Gabriel J. Rivera, Junior, Environmental Sciences; Madison M. Washburn, Sophomore, Pre-Forestry; Samantha E. Willitts, Sophomore, Human Devel and Family Science.</w:t>
      </w:r>
    </w:p>
    <w:p w14:paraId="3AD0EF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8862D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l Segundo</w:t>
      </w:r>
    </w:p>
    <w:p w14:paraId="1745CB5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B97C4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yler M. Bell, Junior, Natural Resources.</w:t>
      </w:r>
    </w:p>
    <w:p w14:paraId="385CCC5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17DB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l Sobrante</w:t>
      </w:r>
    </w:p>
    <w:p w14:paraId="3D4048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3114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Olivia N. Rogers, Senior, Biology; Nolan Walchuk, Sophomore, Zoology.</w:t>
      </w:r>
    </w:p>
    <w:p w14:paraId="03E4A6B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DB8A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lk Grove</w:t>
      </w:r>
    </w:p>
    <w:p w14:paraId="0250AAD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BB64F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ian Hong, Post Baccalaureate, Computer Science; Emily M. Lew, Senior, Kinesiology; Kali M. Taylor, Senior, Psychology.</w:t>
      </w:r>
    </w:p>
    <w:p w14:paraId="4C1F20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1370FD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merald Hills</w:t>
      </w:r>
    </w:p>
    <w:p w14:paraId="186721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78914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ristian C. Touhey, Senior, Business Administration.</w:t>
      </w:r>
    </w:p>
    <w:p w14:paraId="70EB5B8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023681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ncinitas</w:t>
      </w:r>
    </w:p>
    <w:p w14:paraId="395C312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D6DB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yan A. Moore, Sophomore, Mechanical Engineering; Sydney C. Templin, Freshman, BioHealth Sciences; Sophie B. Williams, Sophomore, Kinesiology.</w:t>
      </w:r>
    </w:p>
    <w:p w14:paraId="6DB701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BE6A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ncino</w:t>
      </w:r>
    </w:p>
    <w:p w14:paraId="43FCD1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502388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rcus I. Scheer, Freshman, General Engineering.</w:t>
      </w:r>
    </w:p>
    <w:p w14:paraId="513F20E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DDE2E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scondido</w:t>
      </w:r>
    </w:p>
    <w:p w14:paraId="4FBA77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F7B3E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drew S. Greenwood, Junior, Computer Science.</w:t>
      </w:r>
    </w:p>
    <w:p w14:paraId="7618F0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DF20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ureka</w:t>
      </w:r>
    </w:p>
    <w:p w14:paraId="4C017D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4AA12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rant Apicella, Senior, Philosophy; Frances C. George, Senior, Zoology.</w:t>
      </w:r>
    </w:p>
    <w:p w14:paraId="7A15645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1B7D56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air Oaks</w:t>
      </w:r>
    </w:p>
    <w:p w14:paraId="248251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7F10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elyn R. Lazar, Freshman, Design &amp; Innovation Management; Hannah G. Sims, Senior, Human Devel and Family Science; Sophia R. Torrez, Senior, Industrial Engineering.</w:t>
      </w:r>
    </w:p>
    <w:p w14:paraId="43B336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312E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airfax</w:t>
      </w:r>
    </w:p>
    <w:p w14:paraId="72DDC7B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1429A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rin F. Armstrong, Junior, Animal Sciences; Georgia M. Hooks, Freshman, Psychology.</w:t>
      </w:r>
    </w:p>
    <w:p w14:paraId="333C91F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B87D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airfield</w:t>
      </w:r>
    </w:p>
    <w:p w14:paraId="01B78B1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95F94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Jacob E. Barron, Junior, Business Administration; Duke Delorefice, Senior, Finance; Brandon R. Dunbar, Senior, Business Administration.</w:t>
      </w:r>
    </w:p>
    <w:p w14:paraId="62CDCD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4CBA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iddletown</w:t>
      </w:r>
    </w:p>
    <w:p w14:paraId="768AB7A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B452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ierra C. Lyman, Senior, English.</w:t>
      </w:r>
    </w:p>
    <w:p w14:paraId="1AC2EC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E4F55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olsom</w:t>
      </w:r>
    </w:p>
    <w:p w14:paraId="64A625E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50850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very M. Arthurs, Senior, Marketing; Isabella Franklin, Freshman, Business Administration; Alina S. Kroll, Sophomore, English; Peter J. Mckinney, Freshman, Biology; Jackson C. Ryan, Junior, Mechanical Engineering.</w:t>
      </w:r>
    </w:p>
    <w:p w14:paraId="3AFC93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lison M. Schulte, Freshman, General Engineering.</w:t>
      </w:r>
    </w:p>
    <w:p w14:paraId="06ACC7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D75CAC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ontana</w:t>
      </w:r>
    </w:p>
    <w:p w14:paraId="1AF05F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2800E0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evin J. Strasen, Senior, Horticulture.</w:t>
      </w:r>
    </w:p>
    <w:p w14:paraId="55A5E8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8E388CE" w14:textId="239034E6"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oothill R</w:t>
      </w:r>
      <w:r w:rsidR="00464CFC">
        <w:rPr>
          <w:rFonts w:ascii="Times New Roman" w:hAnsi="Times New Roman" w:cs="Times New Roman"/>
        </w:rPr>
        <w:t>a</w:t>
      </w:r>
      <w:r w:rsidRPr="00D278B9">
        <w:rPr>
          <w:rFonts w:ascii="Times New Roman" w:hAnsi="Times New Roman" w:cs="Times New Roman"/>
        </w:rPr>
        <w:t>nch</w:t>
      </w:r>
    </w:p>
    <w:p w14:paraId="2C041F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46BFF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itana Gilot, Senior, Bioengineering.</w:t>
      </w:r>
    </w:p>
    <w:p w14:paraId="763E60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21894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ountain Valley</w:t>
      </w:r>
    </w:p>
    <w:p w14:paraId="140F55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B6141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andon D. Huynh, Post Baccalaureate, Computer Science.</w:t>
      </w:r>
    </w:p>
    <w:p w14:paraId="4D09F1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7C20A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remont</w:t>
      </w:r>
    </w:p>
    <w:p w14:paraId="61FD40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AC7A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yles P. Ebert, Junior, Mechanical Engineering; Abheer Singh, Senior, Design &amp; Innovation Management; Taylor R. Stone-Amandi, Junior, History.</w:t>
      </w:r>
    </w:p>
    <w:p w14:paraId="32F0D5E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4A01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resno</w:t>
      </w:r>
    </w:p>
    <w:p w14:paraId="1E336F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3D3EE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yan W. Fiorentino, Freshman, Kinesiology; Ryan E. Reyes, Junior, Psychology.</w:t>
      </w:r>
    </w:p>
    <w:p w14:paraId="66A231A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57AD6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ullerton</w:t>
      </w:r>
    </w:p>
    <w:p w14:paraId="79A546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47C58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sther R. Fee, Freshman, Natural Resources; Isaiah G. Rodriguez, Senior, BioHealth Sciences; Miles E. Wedemeyer, Junior, Computer Science.</w:t>
      </w:r>
    </w:p>
    <w:p w14:paraId="414DBEE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A0B6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arden Grove</w:t>
      </w:r>
    </w:p>
    <w:p w14:paraId="567B85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BF01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Veronica A. Nguyen, Junior, Environmental Sciences; Vivian Trinh, Senior, Nutrition.</w:t>
      </w:r>
    </w:p>
    <w:p w14:paraId="49A3F4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E4B0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ardena</w:t>
      </w:r>
    </w:p>
    <w:p w14:paraId="2D51DDC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B514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hea L. Fleetwood, Senior, Bioresource Research.</w:t>
      </w:r>
    </w:p>
    <w:p w14:paraId="15EE8E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BCE1B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ilroy</w:t>
      </w:r>
    </w:p>
    <w:p w14:paraId="2D0DE6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94C26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ijen O. Ave-Lallemant, Sophomore, Computer Science; Emily R. Mallough, Junior, Psychology.</w:t>
      </w:r>
    </w:p>
    <w:p w14:paraId="495F82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19742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lendale</w:t>
      </w:r>
    </w:p>
    <w:p w14:paraId="1B8A608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A6CD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binson Ibarra, Senior, Computer Science; Edward Isajanyan, Senior, Computer Science; Jason H. Lee, Senior, Economics; Landry Malick, Senior, Psychology.</w:t>
      </w:r>
    </w:p>
    <w:p w14:paraId="681DDE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E540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oleta</w:t>
      </w:r>
    </w:p>
    <w:p w14:paraId="61EA5D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15CAD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Phoebe A. Naughton, Junior, Environmental Sciences.</w:t>
      </w:r>
    </w:p>
    <w:p w14:paraId="1A146C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8150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ranite Bay</w:t>
      </w:r>
    </w:p>
    <w:p w14:paraId="27FB8B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827B2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nden C. Acosta, Junior, Political Science; Everett R. Hayes, Senior, Mechanical Engineering; Nick W. Kehoe, Sophomore, Fisheries &amp; Wildlife Sciences; Lauren J. Lechner-Siedlik, Sophomore, Earth Sciences; Claire D. Mallo, Sophomore, Biology.</w:t>
      </w:r>
    </w:p>
    <w:p w14:paraId="25F674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tthew R. O'Dea, Junior, Pre-Forest/Civil Engineering.</w:t>
      </w:r>
    </w:p>
    <w:p w14:paraId="7ADD0A0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D5C0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rass Valley</w:t>
      </w:r>
    </w:p>
    <w:p w14:paraId="7F3763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E215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ily A. Cook, Junior, Biology; Amber J. Jackson, Junior, Kinesiology; Jane O'Sullivan, Junior, Natural Resources.</w:t>
      </w:r>
    </w:p>
    <w:p w14:paraId="1E6BDB7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ACEB3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ustine</w:t>
      </w:r>
    </w:p>
    <w:p w14:paraId="56CA19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23AC3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ma S. Fry, Freshman, University Exploratory Studies.</w:t>
      </w:r>
    </w:p>
    <w:p w14:paraId="435E3B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0BB02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alf Moon Bay</w:t>
      </w:r>
    </w:p>
    <w:p w14:paraId="087065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AF8DA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eilani R. Bolding, Senior, Chemical Engineering; Tanner T. Bye, Freshman, University Exploratory Studies.</w:t>
      </w:r>
    </w:p>
    <w:p w14:paraId="17DFDC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0A3D9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ayward</w:t>
      </w:r>
    </w:p>
    <w:p w14:paraId="5DE8786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A60F9D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maya K. Bautista, Freshman, University Exploratory Studies.</w:t>
      </w:r>
    </w:p>
    <w:p w14:paraId="355E85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2DAC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ealdsburg</w:t>
      </w:r>
    </w:p>
    <w:p w14:paraId="214075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0EF8E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abrielle L. Peterson, Senior, Sociology.</w:t>
      </w:r>
    </w:p>
    <w:p w14:paraId="414302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B0E6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emet</w:t>
      </w:r>
    </w:p>
    <w:p w14:paraId="1784224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3232F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shley G. Acevedo, Senior, Human Devel and Family Science; Erica S. Baker, Senior, Business Administration; Tamar A. Kelly, Senior, History.</w:t>
      </w:r>
    </w:p>
    <w:p w14:paraId="37D6564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4B79AD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ermosa Beach</w:t>
      </w:r>
    </w:p>
    <w:p w14:paraId="02BCB9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D3652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William G. Kendall, Junior, Biology.</w:t>
      </w:r>
    </w:p>
    <w:p w14:paraId="480608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A7972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esperia</w:t>
      </w:r>
    </w:p>
    <w:p w14:paraId="1037D8D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98724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hannon M. Foster, Junior, Botany; Brittney E. Lucero, Senior, Zoology.</w:t>
      </w:r>
    </w:p>
    <w:p w14:paraId="6085704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3232C1" w14:textId="485E93F0"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Hidden </w:t>
      </w:r>
      <w:r w:rsidR="00464CFC">
        <w:rPr>
          <w:rFonts w:ascii="Times New Roman" w:hAnsi="Times New Roman" w:cs="Times New Roman"/>
        </w:rPr>
        <w:t xml:space="preserve">Valley Lake </w:t>
      </w:r>
    </w:p>
    <w:p w14:paraId="72D20E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F8F80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die Dutcher, Junior, Crop and Soil Science.</w:t>
      </w:r>
    </w:p>
    <w:p w14:paraId="3F32625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F3E8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illsborough</w:t>
      </w:r>
    </w:p>
    <w:p w14:paraId="4A3496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8D88C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rdan P. Pietro, Junior, Human Devel and Family Science.</w:t>
      </w:r>
    </w:p>
    <w:p w14:paraId="76C661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8B4F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omewood</w:t>
      </w:r>
    </w:p>
    <w:p w14:paraId="026911A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D6A56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ustin J. Alvarado, Junior, Social Science.</w:t>
      </w:r>
    </w:p>
    <w:p w14:paraId="7B6BD7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2F7D7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untington Beach</w:t>
      </w:r>
    </w:p>
    <w:p w14:paraId="7FED05A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FE1C1A" w14:textId="13DF56D0"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e A. Austin, Sophomore, Psychology; </w:t>
      </w:r>
      <w:r w:rsidR="00464CFC" w:rsidRPr="00D278B9">
        <w:rPr>
          <w:rFonts w:ascii="Times New Roman" w:hAnsi="Times New Roman" w:cs="Times New Roman"/>
        </w:rPr>
        <w:t xml:space="preserve">Sean Brandon, Junior, Computer Science; </w:t>
      </w:r>
      <w:r w:rsidRPr="00D278B9">
        <w:rPr>
          <w:rFonts w:ascii="Times New Roman" w:hAnsi="Times New Roman" w:cs="Times New Roman"/>
        </w:rPr>
        <w:t>Maxwell C. Gotz, Senior, Mechanical Engineering</w:t>
      </w:r>
      <w:r w:rsidR="00464CFC">
        <w:rPr>
          <w:rFonts w:ascii="Times New Roman" w:hAnsi="Times New Roman" w:cs="Times New Roman"/>
        </w:rPr>
        <w:t xml:space="preserve">; </w:t>
      </w:r>
      <w:r w:rsidR="00464CFC" w:rsidRPr="00D278B9">
        <w:rPr>
          <w:rFonts w:ascii="Times New Roman" w:hAnsi="Times New Roman" w:cs="Times New Roman"/>
        </w:rPr>
        <w:t>Jayden Hinkle, Junior, Pre-Communication;</w:t>
      </w:r>
      <w:r w:rsidR="00464CFC">
        <w:rPr>
          <w:rFonts w:ascii="Times New Roman" w:hAnsi="Times New Roman" w:cs="Times New Roman"/>
        </w:rPr>
        <w:t xml:space="preserve"> </w:t>
      </w:r>
      <w:r w:rsidR="00464CFC" w:rsidRPr="00D278B9">
        <w:rPr>
          <w:rFonts w:ascii="Times New Roman" w:hAnsi="Times New Roman" w:cs="Times New Roman"/>
        </w:rPr>
        <w:t>Megan E. Zehngut, Freshman, Kinesiology.</w:t>
      </w:r>
    </w:p>
    <w:p w14:paraId="2988DB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66FB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Irvine</w:t>
      </w:r>
    </w:p>
    <w:p w14:paraId="43D7F8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6D52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ren E. Baek, Senior, Psychology; Kent Dana, Sophomore, Environmental Sciences; Marisa Ikehara, Sophomore, Psychology; Alec J. Overbaugh, Sophomore, Mechanical Engineering; Madison B. Simon, Sophomore, BioHealth Sciences.</w:t>
      </w:r>
    </w:p>
    <w:p w14:paraId="2FF98D4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AE05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enwood</w:t>
      </w:r>
    </w:p>
    <w:p w14:paraId="1608AE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2E09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riel Mills, Senior, Public Health.</w:t>
      </w:r>
    </w:p>
    <w:p w14:paraId="0F2EB14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D5341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ingsburg</w:t>
      </w:r>
    </w:p>
    <w:p w14:paraId="4E0AE6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4A1FF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ydney L. Pinheiro-Smith, Junior, Environmental Sciences.</w:t>
      </w:r>
    </w:p>
    <w:p w14:paraId="1DB80E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020C6F" w14:textId="250C0FD5"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 Canada Fl</w:t>
      </w:r>
      <w:r w:rsidR="00464CFC">
        <w:rPr>
          <w:rFonts w:ascii="Times New Roman" w:hAnsi="Times New Roman" w:cs="Times New Roman"/>
        </w:rPr>
        <w:t>intridge</w:t>
      </w:r>
    </w:p>
    <w:p w14:paraId="1EA3C4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BA357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yden N. Henderson, Freshman, General Engineering; Gregory R. Navasarkian, Post Baccalaureate, Computer Science.</w:t>
      </w:r>
    </w:p>
    <w:p w14:paraId="1469034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BAEFD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 Jolla</w:t>
      </w:r>
    </w:p>
    <w:p w14:paraId="234E60B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0E19E0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andre Duclos, Post Baccalaureate, Computer Science; John J. Hamrang, Post Baccalaureate, Computer Science; Carver D. Heine, Senior, Forest Engineering.</w:t>
      </w:r>
    </w:p>
    <w:p w14:paraId="3A795A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9D2A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dera Ranch</w:t>
      </w:r>
    </w:p>
    <w:p w14:paraId="1475AF3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1CFF54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egan G. Johnson, Junior, Psychology; Abigail J. Singer, Senior, Psychology; Devin F. Wright, Senior, Biochemistry &amp; Molecular Biolo.</w:t>
      </w:r>
    </w:p>
    <w:p w14:paraId="22024B6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13DD1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fayette</w:t>
      </w:r>
    </w:p>
    <w:p w14:paraId="0E1522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CFF73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Julian J. Camilleri, Senior, Political Science; Maxwell D. Franz, Senior, Computer Science; Edward K. Groszewski, Senior, Psychology; Matthew E. Raffel, Senior, Elect &amp; Computer Engineering; Cyrus D. Shafizadeh, Sophomore, Computer Science.</w:t>
      </w:r>
    </w:p>
    <w:p w14:paraId="544C16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nna E. Sposato, Senior, Food Science and Technology; Taylor Weidinger, Junior, Graphic Design.</w:t>
      </w:r>
    </w:p>
    <w:p w14:paraId="06159E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6FB2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guna Hills</w:t>
      </w:r>
    </w:p>
    <w:p w14:paraId="061EE1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C9CD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eleine C. Dowd, Junior, Pre-Apparel.</w:t>
      </w:r>
    </w:p>
    <w:p w14:paraId="7DD1A8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F38CAF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guna Niguel</w:t>
      </w:r>
    </w:p>
    <w:p w14:paraId="70D09CE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1F7A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ianna N. Comoglio, Sophomore, Psychology; Brooke K. Jennings, Freshman, Psychology.</w:t>
      </w:r>
    </w:p>
    <w:p w14:paraId="68B97E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3F64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ke Balboa</w:t>
      </w:r>
    </w:p>
    <w:p w14:paraId="2DFFBF3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7589C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mantha M. Rosqui, Senior, Management.</w:t>
      </w:r>
    </w:p>
    <w:p w14:paraId="2D7B47D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D808C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ke View Terrace</w:t>
      </w:r>
    </w:p>
    <w:p w14:paraId="77AC31C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FF522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mantha A. Heney, Senior, Animal Sciences.</w:t>
      </w:r>
    </w:p>
    <w:p w14:paraId="14FE68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FE85C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keside</w:t>
      </w:r>
    </w:p>
    <w:p w14:paraId="055FDE5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9E28E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yssa R. Mannigel, Senior, Spanish.</w:t>
      </w:r>
    </w:p>
    <w:p w14:paraId="137BA9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2CE8A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kewood</w:t>
      </w:r>
    </w:p>
    <w:p w14:paraId="77E6DCD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B3BD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drian Gustilo, Senior, Computer Science; Gianni O. Hunt, Junior, Human Devel and Family Science; Erin K. Mendoza, Freshman, University Exploratory Studies; Jason White, Freshman, University Exploratory Studies.</w:t>
      </w:r>
    </w:p>
    <w:p w14:paraId="007DF3D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B008E2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ncaster</w:t>
      </w:r>
    </w:p>
    <w:p w14:paraId="5F59F1C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9CC6C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imee K. Bogle, Senior, Computer Science; Gabrielle B. Joffe, Senior, Mechanical Engineering; Mireya M. Vazquez, Junior, Music Studies.</w:t>
      </w:r>
    </w:p>
    <w:p w14:paraId="518324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174D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rkspur</w:t>
      </w:r>
    </w:p>
    <w:p w14:paraId="2C01D3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28D4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erson T. Cole, Senior, Environmental Engineering; Desiree H. D'Ancona, Senior, Sociology; Dominique L. D'Ancona, Senior, Psychology.</w:t>
      </w:r>
    </w:p>
    <w:p w14:paraId="0267FE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A91D0D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incoln</w:t>
      </w:r>
    </w:p>
    <w:p w14:paraId="770692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230AA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izie J. Steyding, Junior, BioHealth Sciences; Zane Tucker, Senior, Nuclear Engineering.</w:t>
      </w:r>
    </w:p>
    <w:p w14:paraId="300305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E76C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ivermore</w:t>
      </w:r>
    </w:p>
    <w:p w14:paraId="0F476F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8814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elanie E. Engberg, Junior, Anthropology; Dominic J. Giuliano, Senior, Bioengineering; Erin Y. Hernandez, Senior, Environmental Sciences; Nicholas R. Ratinho, Senior, Accountancy; Eamon H. Smith, Junior, Tourism, Rec, &amp; Adventure Lead.</w:t>
      </w:r>
    </w:p>
    <w:p w14:paraId="7999C4F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hua R. Spencer, Junior, Psychology.</w:t>
      </w:r>
    </w:p>
    <w:p w14:paraId="1B26F5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0AAD61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di</w:t>
      </w:r>
    </w:p>
    <w:p w14:paraId="74E51D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ABB6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iffany R. Whitmer, Senior, Environmental Sciences.</w:t>
      </w:r>
    </w:p>
    <w:p w14:paraId="1A87946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54B7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ma Linda</w:t>
      </w:r>
    </w:p>
    <w:p w14:paraId="7314E2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40E6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estiny L. Jones, Freshman, Public Health.</w:t>
      </w:r>
    </w:p>
    <w:p w14:paraId="6BDDF64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3DD89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mita</w:t>
      </w:r>
    </w:p>
    <w:p w14:paraId="08A9E3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898FB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thony J. Trupiano, Senior, Computer Science; Allison J. Vicelja, Senior, Accountancy.</w:t>
      </w:r>
    </w:p>
    <w:p w14:paraId="1FFDA3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080CC5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ng Beach</w:t>
      </w:r>
    </w:p>
    <w:p w14:paraId="482C885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F773D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esiree Gray, Post Baccalaureate, Zoology; Aimee E. Newkirk, Senior, Mathematics; Kathleen T. Phillips, Junior, Botany; Owen R. Smith, Freshman, Finance; Haley E. Super, Freshman, Marketing.</w:t>
      </w:r>
    </w:p>
    <w:p w14:paraId="4C8AFD9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B30AB4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s Alamitos</w:t>
      </w:r>
    </w:p>
    <w:p w14:paraId="6527BFE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0FAA7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ma B. Bowen, Senior, Biology; Caitlyn L. Wind, Senior, Bioengineering.</w:t>
      </w:r>
    </w:p>
    <w:p w14:paraId="6AFCF4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53F6A4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s Altos</w:t>
      </w:r>
    </w:p>
    <w:p w14:paraId="6CDC9B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52E7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eph C. Krause, Senior, Environmental Sciences.</w:t>
      </w:r>
    </w:p>
    <w:p w14:paraId="1592E6D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FAF3B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s Angeles</w:t>
      </w:r>
    </w:p>
    <w:p w14:paraId="40876C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5017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ob Bushman, Senior, Agricultural Sciences; Trey Carlson, Sophomore, Digital Communication Arts; Sarah H. Graham, Junior, Fisheries &amp; Wildlife Sciences; Nicholas M. Hodges, Junior, Psychology; Jennifer L. Kursinski, Senior, Anthropology.</w:t>
      </w:r>
    </w:p>
    <w:p w14:paraId="698F80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duardo Lopez, Sophomore, General Engineering; Kelly L. McFerren, Senior, Psychology; William B. Mirchoff, Senior, Environmental Sciences; Joanna Molina, Junior, Microbiology; Ella H. Newman, Freshman, Liberal Studies.</w:t>
      </w:r>
    </w:p>
    <w:p w14:paraId="4130EBE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Yasmeen T. Pemberton, Senior, Bioengineering; Maritza A. Salas, Junior, Political Science; Nicole S. Streich, Senior, Human Devel and Family Science; Casimero C. Tanseco, Post Baccalaureate, Computer Science.</w:t>
      </w:r>
    </w:p>
    <w:p w14:paraId="0CD80E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7C0C7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s Gatos</w:t>
      </w:r>
    </w:p>
    <w:p w14:paraId="19AD99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EE2A1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ilee M. Brower, Sophomore, Psychology; Luke A. Davis, Freshman, Marketing; Jordon J. Giusto, Sophomore, General Engineering; Lance E. Hansen, Freshman, Psychology; Raenen O. Hansen, Freshman, Women, Gender, and Sexuality.</w:t>
      </w:r>
    </w:p>
    <w:p w14:paraId="52D27C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ominic J. Hernandez, Senior, Business Information Systems; Harrison M. Miller, Senior, Environmental Sciences; Krystal G. Steiner, Junior, Biology.</w:t>
      </w:r>
    </w:p>
    <w:p w14:paraId="6FF80A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C4A4A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s Molinos</w:t>
      </w:r>
    </w:p>
    <w:p w14:paraId="27EDB70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93FE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imothy C. Drury, Senior, Mechanical Engineering.</w:t>
      </w:r>
    </w:p>
    <w:p w14:paraId="79864F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B246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s Osos</w:t>
      </w:r>
    </w:p>
    <w:p w14:paraId="423BCA8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D45E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ob M. Rocha, Sophomore, General Engineering.</w:t>
      </w:r>
    </w:p>
    <w:p w14:paraId="103192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8BEAD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nhattan Beach</w:t>
      </w:r>
    </w:p>
    <w:p w14:paraId="261DD6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1C0AE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ylor C. Ettley, Sophomore, Design &amp; Innovation Management.</w:t>
      </w:r>
    </w:p>
    <w:p w14:paraId="37EC37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1E41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nteca</w:t>
      </w:r>
    </w:p>
    <w:p w14:paraId="2FD1FEE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2D87C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ophia K. Schmiedt, Senior, Civil Engineering; Lawrence D. Yamomo, Senior, Nuclear Engineering.</w:t>
      </w:r>
    </w:p>
    <w:p w14:paraId="3BBE307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56ED6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rina del Rey</w:t>
      </w:r>
    </w:p>
    <w:p w14:paraId="43DF230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25062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arlotte A. Fuchs, Junior, Liberal Studies.</w:t>
      </w:r>
    </w:p>
    <w:p w14:paraId="40EEB55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B0D0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rtinez</w:t>
      </w:r>
    </w:p>
    <w:p w14:paraId="3A3FB5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0FDA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ssica M. McCauley, Senior, Architectural Engineering; Katerina L. Puglisi, Sophomore, Business Administration; Alexander J. Wohlford, Freshman, Kinesiology.</w:t>
      </w:r>
    </w:p>
    <w:p w14:paraId="30398E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B0D9DF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xwell</w:t>
      </w:r>
    </w:p>
    <w:p w14:paraId="4471E5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087A22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iffany M. Jenkins, Senior, Human Devel and Family Science.</w:t>
      </w:r>
    </w:p>
    <w:p w14:paraId="4E63D2B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975A3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cKinleyville</w:t>
      </w:r>
    </w:p>
    <w:p w14:paraId="576D08D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F8C2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Isabella R. Giraud, Senior, Agricultural Sciences; Rachel A. Meyer, Freshman, Human Devel and Family Science.</w:t>
      </w:r>
    </w:p>
    <w:p w14:paraId="3E3EEA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C2B73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eadow Vista</w:t>
      </w:r>
    </w:p>
    <w:p w14:paraId="5EFC16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7F6D0B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ric W. Smith, Senior, Manufacturing Engineering; Jenna K. Smith, Junior, BioHealth Sciences.</w:t>
      </w:r>
    </w:p>
    <w:p w14:paraId="22B29F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A39DF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enlo Park</w:t>
      </w:r>
    </w:p>
    <w:p w14:paraId="54EFCD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AA4C0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ucca A. El Safy, Sophomore, Art; Marcelo A. Salas, Senior, Computer Science; Albert E. Zeien, Sophomore, Elect &amp; Computer Engineering.</w:t>
      </w:r>
    </w:p>
    <w:p w14:paraId="3633CE2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77D88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ission Viejo</w:t>
      </w:r>
    </w:p>
    <w:p w14:paraId="1CBA75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3214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bert L. Landowski, Post Baccalaureate, Computer Science; Matthew S. O'Malley-Nichols, Sophomore, Computer Science.</w:t>
      </w:r>
    </w:p>
    <w:p w14:paraId="7449B8C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41DC2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desto</w:t>
      </w:r>
    </w:p>
    <w:p w14:paraId="38A7400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50E69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thony L. Beltran, Senior, Computer Science; Kharissa L. Fernando, Post Baccalaureate, Computer Science; Sierra Klink, Senior, Computer Science; Abigail A. Van Klaveren, Sophomore, Horticulture.</w:t>
      </w:r>
    </w:p>
    <w:p w14:paraId="51AA638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0BA03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nrovia</w:t>
      </w:r>
    </w:p>
    <w:p w14:paraId="4B203A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75707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Andrea M. Nordahl, Senior, Human Devel and Family Science; Adam R. Woolery, Sophomore, Environmental Sciences.</w:t>
      </w:r>
    </w:p>
    <w:p w14:paraId="6A68D1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22DE23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ntague</w:t>
      </w:r>
    </w:p>
    <w:p w14:paraId="454D737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7544BC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Zane T. Walker, Sophomore, Botany.</w:t>
      </w:r>
    </w:p>
    <w:p w14:paraId="07EB71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693B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raga</w:t>
      </w:r>
    </w:p>
    <w:p w14:paraId="56101C3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31849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Olivia K. Hubbell, Senior, Business Administration; Eric C. Moore, Freshman, General Engineering; Connor J. Sullivan, Freshman, University Exploratory Studies; Tamar Weiss, Sophomore, Animal Sciences.</w:t>
      </w:r>
    </w:p>
    <w:p w14:paraId="15D2DC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56EE8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rgan Hill</w:t>
      </w:r>
    </w:p>
    <w:p w14:paraId="1ADAE3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A594D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aniel J. Lumley, Senior, Business Information Systems.</w:t>
      </w:r>
    </w:p>
    <w:p w14:paraId="2EF1A75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7AD63B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unt Shasta</w:t>
      </w:r>
    </w:p>
    <w:p w14:paraId="21D806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89C8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rystal S. Jacobs, Senior, Natural Resources.</w:t>
      </w:r>
    </w:p>
    <w:p w14:paraId="7BE5803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75EF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untain View</w:t>
      </w:r>
    </w:p>
    <w:p w14:paraId="7D7553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186C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teo A. De Silva White, Junior, Economics; Artin Lahni, Sophomore, General Engineering; Charlotte S. Young, Junior, Sociology.</w:t>
      </w:r>
    </w:p>
    <w:p w14:paraId="591A0F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7BFA00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urrieta</w:t>
      </w:r>
    </w:p>
    <w:p w14:paraId="6D6B7C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8D23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Ian P. Rose, Senior, Microbiology.</w:t>
      </w:r>
    </w:p>
    <w:p w14:paraId="749FF9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3C0A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 Hollywood</w:t>
      </w:r>
    </w:p>
    <w:p w14:paraId="727221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F81F43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sus I. Barrera, Post Baccalaureate, Computer Science.</w:t>
      </w:r>
    </w:p>
    <w:p w14:paraId="57828ED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6AF86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apa</w:t>
      </w:r>
    </w:p>
    <w:p w14:paraId="56C9E0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B0FD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lby S. Baumbach, Sophomore, Mechanical Engineering; Joshua J. Hagler, Senior, Mechanical Engineering; Lexi E. Huckfeldt, Senior, Sociology; Jadyn R. Pando, Senior, Sociology; Anna R. Philips, Senior, Human Devel and Family Science.</w:t>
      </w:r>
    </w:p>
    <w:p w14:paraId="35E85D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Zoe Reynolds, Junior, Fisheries &amp; Wildlife Sciences; Mario A. Schmutz, Senior, Computer Science; Abram W. Smith, Senior, Horticulture.</w:t>
      </w:r>
    </w:p>
    <w:p w14:paraId="2E613E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3A9A31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evada City</w:t>
      </w:r>
    </w:p>
    <w:p w14:paraId="7DE219C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037CC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nnah A. Wellman, Senior, Fisheries &amp; Wildlife Sciences; Laura Williams, Sophomore, Psychology.</w:t>
      </w:r>
    </w:p>
    <w:p w14:paraId="2ED77D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BE4EE2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ewbury Park</w:t>
      </w:r>
    </w:p>
    <w:p w14:paraId="389142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A6B92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cholas M. Kalev, Junior, Psychology; Kamran Memarzia, Freshman, Business Information Systems.</w:t>
      </w:r>
    </w:p>
    <w:p w14:paraId="121936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C403A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ewcastle</w:t>
      </w:r>
    </w:p>
    <w:p w14:paraId="7715397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44AF0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k T. Dolan, Sophomore, University Exploratory Studies.</w:t>
      </w:r>
    </w:p>
    <w:p w14:paraId="49ED26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9E8C8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ewhall</w:t>
      </w:r>
    </w:p>
    <w:p w14:paraId="625D850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C4C39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ianna Murillo, Junior, Psychology; Aidan A. Rosette, Senior, Business Administration; Sienna M. Zamlich, Junior, Agricultural Sciences.</w:t>
      </w:r>
    </w:p>
    <w:p w14:paraId="6F91641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B951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ewman</w:t>
      </w:r>
    </w:p>
    <w:p w14:paraId="5B81D73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F2B2A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ison Cabral, Junior, Sociology.</w:t>
      </w:r>
    </w:p>
    <w:p w14:paraId="560E68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1C362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ewport Beach</w:t>
      </w:r>
    </w:p>
    <w:p w14:paraId="3F9A584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F386B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ydney J. Gonzales, Sophomore, Marketing; Eliana R. Gottlieb, Sophomore, General Engineering; Emily Hill, Senior, Psychology.</w:t>
      </w:r>
    </w:p>
    <w:p w14:paraId="527D9C0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D755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ipomo</w:t>
      </w:r>
    </w:p>
    <w:p w14:paraId="5B04F3C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8089E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rnest Corona, Senior, Agricultural Sciences; Emily M. Dobbe, Senior, Crop and Soil Science; Brandon Hernandez, Senior, Computer Science.</w:t>
      </w:r>
    </w:p>
    <w:p w14:paraId="2DA883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4D07C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ovato</w:t>
      </w:r>
    </w:p>
    <w:p w14:paraId="3D4745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23B77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colas G. Haralambidis, Sophomore, Computer Science; Tiyona L. Pariani, Junior, Business Administration; Jackson D. Roberts, Sophomore, Business Administration; Ashley C. Urrea, Sophomore, Sociology; Delaney J. Wilmott, Senior, Art.</w:t>
      </w:r>
    </w:p>
    <w:p w14:paraId="6E51A3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CFD37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ak Park</w:t>
      </w:r>
    </w:p>
    <w:p w14:paraId="29439E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2234DF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ebecca H. Swartz, Freshman, Marine Studies.</w:t>
      </w:r>
    </w:p>
    <w:p w14:paraId="3F71E3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F2055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ak View</w:t>
      </w:r>
    </w:p>
    <w:p w14:paraId="666A7ED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E9149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yla J. Rosene, Senior, Animal Sciences.</w:t>
      </w:r>
    </w:p>
    <w:p w14:paraId="46BC0C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3E6C3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akhurst</w:t>
      </w:r>
    </w:p>
    <w:p w14:paraId="70CB26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C9185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ssica L. Star, Junior, BioHealth Sciences.</w:t>
      </w:r>
    </w:p>
    <w:p w14:paraId="35B38B7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3F9A89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akland</w:t>
      </w:r>
    </w:p>
    <w:p w14:paraId="5BC6C0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2D553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o S. Chappel, Junior, BioHealth Sciences; Mark T. Frost, Junior, Mechanical Engineering; Samuel A. Hershey, Junior, Business Administration; Liana S. Kruger-Moore, Senior, Animal Sciences; Sophia R. Lemcke, Sophomore, Sociology.</w:t>
      </w:r>
    </w:p>
    <w:p w14:paraId="7CFA38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62D54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akley</w:t>
      </w:r>
    </w:p>
    <w:p w14:paraId="389D3B3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F69E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Isaac J. Hodgins, Senior, Speech Communication; Samantha R. Rogers, Freshman, BioHealth Sciences.</w:t>
      </w:r>
    </w:p>
    <w:p w14:paraId="4A3234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255F6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jai</w:t>
      </w:r>
    </w:p>
    <w:p w14:paraId="4BC92A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F5E89A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yler W. Davis, Sophomore, Finance.</w:t>
      </w:r>
    </w:p>
    <w:p w14:paraId="68D338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27FA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range</w:t>
      </w:r>
    </w:p>
    <w:p w14:paraId="3AB919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A0149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rin N. Mongan, Sophomore, Zoology; Brooklynn W. Rawski, Senior, Kinesiology; Maxwell Woodruff, Sophomore, General Engineering.</w:t>
      </w:r>
    </w:p>
    <w:p w14:paraId="4E7922C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37F5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roville</w:t>
      </w:r>
    </w:p>
    <w:p w14:paraId="35E333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84D1F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mie E. McEntire, Junior, Agricultural &amp; Food Bus Mgmt.</w:t>
      </w:r>
    </w:p>
    <w:p w14:paraId="71B23E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1346C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xnard</w:t>
      </w:r>
    </w:p>
    <w:p w14:paraId="248E26C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72001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uke A. Cugnoni, Freshman, Kinesiology; Kyara A. Escobar, Freshman, University Exploratory Studies.</w:t>
      </w:r>
    </w:p>
    <w:p w14:paraId="3C79AE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2FBBC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acific Grove</w:t>
      </w:r>
    </w:p>
    <w:p w14:paraId="7942B3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F9A8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ristopher J. Willeford, Sophomore, Political Science.</w:t>
      </w:r>
    </w:p>
    <w:p w14:paraId="1AB8902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7F91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alm Desert</w:t>
      </w:r>
    </w:p>
    <w:p w14:paraId="79F201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4270F8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Yasemin S. Sahlstrom, Senior, Liberal Studies.</w:t>
      </w:r>
    </w:p>
    <w:p w14:paraId="798A891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2BB72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almdale</w:t>
      </w:r>
    </w:p>
    <w:p w14:paraId="7C23BB3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1D201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arles Rudney, Senior, Computer Science.</w:t>
      </w:r>
    </w:p>
    <w:p w14:paraId="708AA18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647F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alo Alto</w:t>
      </w:r>
    </w:p>
    <w:p w14:paraId="577B79C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FAEC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Paul V. Lipp, Junior, Computer Science; David M. Miksztal, Junior, Mechanical Engineering; Shana Seligman, Senior, Horticulture; William A. Statler, Junior, Mechanical Engineering.</w:t>
      </w:r>
    </w:p>
    <w:p w14:paraId="535A7E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AC8BB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aramount</w:t>
      </w:r>
    </w:p>
    <w:p w14:paraId="6379D9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48E90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nathan P. Kennedy, Senior, Social Science.</w:t>
      </w:r>
    </w:p>
    <w:p w14:paraId="7C4205A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BE0B0C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asadena</w:t>
      </w:r>
    </w:p>
    <w:p w14:paraId="45EB016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3A2E7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cholas R. Gross, Senior, Geology; Hunter Sapienza, Post Baccalaureate, Zoology.</w:t>
      </w:r>
    </w:p>
    <w:p w14:paraId="7B8B79B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CA6A6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aso Robles</w:t>
      </w:r>
    </w:p>
    <w:p w14:paraId="6060DF5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F64D1F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hleen A. Cline, Junior, Public Health.</w:t>
      </w:r>
    </w:p>
    <w:p w14:paraId="59D8B86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A26BA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enngrove</w:t>
      </w:r>
    </w:p>
    <w:p w14:paraId="6AC6245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6D0DE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ristin S. Vanderlind, Junior, Finance.</w:t>
      </w:r>
    </w:p>
    <w:p w14:paraId="48BBFB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A6F67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etaluma</w:t>
      </w:r>
    </w:p>
    <w:p w14:paraId="1649878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DE1E3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mes A. Gallagher, Senior, Bioengineering; Caelan M. Langdon, Senior, Computer Science; David M. Swanson, Junior, English; Reilly J. Williams, Junior, Liberal Studies.</w:t>
      </w:r>
    </w:p>
    <w:p w14:paraId="7DEAE0B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BBAD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iedmont</w:t>
      </w:r>
    </w:p>
    <w:p w14:paraId="58FC5D1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48D42A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yan G. Fitzgerald, Junior, Kinesiology.</w:t>
      </w:r>
    </w:p>
    <w:p w14:paraId="1A42089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24F294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ilot Hill</w:t>
      </w:r>
    </w:p>
    <w:p w14:paraId="61EF15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C1138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ijah Cokeley, Senior, Mechanical Engineering.</w:t>
      </w:r>
    </w:p>
    <w:p w14:paraId="2BA098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11D16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ismo Beach</w:t>
      </w:r>
    </w:p>
    <w:p w14:paraId="059B1E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AE85C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ristian D. Coleman, Sophomore, General Engineering.</w:t>
      </w:r>
    </w:p>
    <w:p w14:paraId="2F40ED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8E6EA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lacentia</w:t>
      </w:r>
    </w:p>
    <w:p w14:paraId="7DB3C9D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5448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ena I. Chavez, Senior, Biology; Hali Stafford, Post Baccalaureate, Fisheries &amp; Wildlife Sciences.</w:t>
      </w:r>
    </w:p>
    <w:p w14:paraId="3D7F837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E4644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lanada</w:t>
      </w:r>
    </w:p>
    <w:p w14:paraId="57E884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23F1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shli N. Quintela, Senior, Human Devel and Family Science.</w:t>
      </w:r>
    </w:p>
    <w:p w14:paraId="13EE708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5F76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leasant Hill</w:t>
      </w:r>
    </w:p>
    <w:p w14:paraId="12636A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F0CE08" w14:textId="08D5F392"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w:t>
      </w:r>
      <w:r w:rsidR="00CC1B80" w:rsidRPr="00CC1B80">
        <w:rPr>
          <w:rFonts w:ascii="Times New Roman" w:hAnsi="Times New Roman" w:cs="Times New Roman"/>
        </w:rPr>
        <w:t>Emily M. Dye, Freshman, Environmental Sciences</w:t>
      </w:r>
      <w:r w:rsidR="00CC1B80">
        <w:rPr>
          <w:rFonts w:ascii="Times New Roman" w:hAnsi="Times New Roman" w:cs="Times New Roman"/>
        </w:rPr>
        <w:t xml:space="preserve">; </w:t>
      </w:r>
      <w:r w:rsidRPr="00D278B9">
        <w:rPr>
          <w:rFonts w:ascii="Times New Roman" w:hAnsi="Times New Roman" w:cs="Times New Roman"/>
        </w:rPr>
        <w:t>Bella L. Giusti, Junior, Public Health; Renisha A. Szewczyk, Senior, Psychology; Rebecca D. Wygal, Senior, Interior Design.</w:t>
      </w:r>
    </w:p>
    <w:p w14:paraId="6BB1E4AE" w14:textId="3FADD920" w:rsidR="00CC1B80" w:rsidRPr="00D278B9" w:rsidRDefault="00CC1B80" w:rsidP="00885F91">
      <w:pPr>
        <w:autoSpaceDE w:val="0"/>
        <w:autoSpaceDN w:val="0"/>
        <w:adjustRightInd w:val="0"/>
        <w:spacing w:after="0" w:line="240" w:lineRule="auto"/>
        <w:rPr>
          <w:rFonts w:ascii="Times New Roman" w:hAnsi="Times New Roman" w:cs="Times New Roman"/>
        </w:rPr>
      </w:pPr>
      <w:r>
        <w:rPr>
          <w:rFonts w:ascii="Times New Roman" w:hAnsi="Times New Roman" w:cs="Times New Roman"/>
          <w:highlight w:val="yellow"/>
        </w:rPr>
        <w:t xml:space="preserve">        </w:t>
      </w:r>
    </w:p>
    <w:p w14:paraId="1390097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leasanton</w:t>
      </w:r>
    </w:p>
    <w:p w14:paraId="17C763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74241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herine E. Almy, Sophomore, Accountancy; Daniel J. Bordenave, Senior, Marketing; Madi Dagen, Senior, Human Devel and Family Science; Rachel N. Eilenstine, Senior, Psychology; Inna V. Golubchik, Junior, Marketing.</w:t>
      </w:r>
    </w:p>
    <w:p w14:paraId="23DE91E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athan C. Hanley, Senior, Marketing; Kacper L. Kardasz, Sophomore, Environmental Sciences; Kate Zaine, Freshman, Digital Communication Arts.</w:t>
      </w:r>
    </w:p>
    <w:p w14:paraId="2C90B8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70EF8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ollock Pines</w:t>
      </w:r>
    </w:p>
    <w:p w14:paraId="2463FB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AA6940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Paige R. Levi, Senior, Psychology.</w:t>
      </w:r>
    </w:p>
    <w:p w14:paraId="538AC0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FCE3B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omona</w:t>
      </w:r>
    </w:p>
    <w:p w14:paraId="5CB9706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19CF5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ndra Serrato-Zavala, Senior, Psychology.</w:t>
      </w:r>
    </w:p>
    <w:p w14:paraId="663552F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BBC2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orter Ranch</w:t>
      </w:r>
    </w:p>
    <w:p w14:paraId="0C2D888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9DC14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Vincent S. Spencer, Sophomore, Digital Communication Arts.</w:t>
      </w:r>
    </w:p>
    <w:p w14:paraId="1B0416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DC695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orterville</w:t>
      </w:r>
    </w:p>
    <w:p w14:paraId="50C265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CC86D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loe I. Ross, Sophomore, Public Policy.</w:t>
      </w:r>
    </w:p>
    <w:p w14:paraId="402EBC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F4D2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ortola Valley</w:t>
      </w:r>
    </w:p>
    <w:p w14:paraId="5A3B4F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6723F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hannon Fitzgerald, Junior, Kinesiology.</w:t>
      </w:r>
    </w:p>
    <w:p w14:paraId="7FDBBBD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BC1B2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oway</w:t>
      </w:r>
    </w:p>
    <w:p w14:paraId="40FABC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191C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abriel S. Giorgio, Sophomore, Philosophy; Alexandra M. Hofmaister, Sophomore, Environmental Sciences; Zachary M. Looges, Junior, Biochemistry and Biophysics; Matthew W. Rybarczyk, Freshman, Management; Tyler R. Stedman, Senior, Kinesiology.</w:t>
      </w:r>
    </w:p>
    <w:p w14:paraId="546501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ydni A. Zidarevich, Junior, Digital Communication Arts.</w:t>
      </w:r>
    </w:p>
    <w:p w14:paraId="41E54BA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930A0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runedale</w:t>
      </w:r>
    </w:p>
    <w:p w14:paraId="67F54EC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8DC92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na E. Wheat, Senior, Natural Resources.</w:t>
      </w:r>
    </w:p>
    <w:p w14:paraId="50F94A4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A40E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ancho Cucamonga</w:t>
      </w:r>
    </w:p>
    <w:p w14:paraId="5ECACD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5463FFD" w14:textId="237F0C32"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rdyn T. Gregory, Sophomore, History; Sarah E. Neilson, Sophomore, Environmental Sciences</w:t>
      </w:r>
      <w:r w:rsidR="00464CFC">
        <w:rPr>
          <w:rFonts w:ascii="Times New Roman" w:hAnsi="Times New Roman" w:cs="Times New Roman"/>
        </w:rPr>
        <w:t xml:space="preserve">; </w:t>
      </w:r>
      <w:r w:rsidR="00464CFC" w:rsidRPr="00D278B9">
        <w:rPr>
          <w:rFonts w:ascii="Times New Roman" w:hAnsi="Times New Roman" w:cs="Times New Roman"/>
        </w:rPr>
        <w:t>Justin E. Sheasby, Sophomore, General Engineering.</w:t>
      </w:r>
    </w:p>
    <w:p w14:paraId="131192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3A47D3" w14:textId="4CCB7D68"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ancho Santa Margari</w:t>
      </w:r>
      <w:r w:rsidR="00464CFC">
        <w:rPr>
          <w:rFonts w:ascii="Times New Roman" w:hAnsi="Times New Roman" w:cs="Times New Roman"/>
        </w:rPr>
        <w:t>ta</w:t>
      </w:r>
    </w:p>
    <w:p w14:paraId="6AE232B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35E7F5" w14:textId="77777777" w:rsidR="00464CFC" w:rsidRPr="00D278B9" w:rsidRDefault="00885F91" w:rsidP="00464CFC">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w:t>
      </w:r>
      <w:r w:rsidR="00464CFC" w:rsidRPr="00D278B9">
        <w:rPr>
          <w:rFonts w:ascii="Times New Roman" w:hAnsi="Times New Roman" w:cs="Times New Roman"/>
        </w:rPr>
        <w:t xml:space="preserve">Olivia S. Eiler, Junior, English; </w:t>
      </w:r>
      <w:r w:rsidRPr="00D278B9">
        <w:rPr>
          <w:rFonts w:ascii="Times New Roman" w:hAnsi="Times New Roman" w:cs="Times New Roman"/>
        </w:rPr>
        <w:t xml:space="preserve">Jordan l. McCarty, Senior, Human Devel and Family </w:t>
      </w:r>
      <w:proofErr w:type="gramStart"/>
      <w:r w:rsidRPr="00D278B9">
        <w:rPr>
          <w:rFonts w:ascii="Times New Roman" w:hAnsi="Times New Roman" w:cs="Times New Roman"/>
        </w:rPr>
        <w:t>Science</w:t>
      </w:r>
      <w:r w:rsidR="00464CFC">
        <w:rPr>
          <w:rFonts w:ascii="Times New Roman" w:hAnsi="Times New Roman" w:cs="Times New Roman"/>
        </w:rPr>
        <w:t xml:space="preserve">; </w:t>
      </w:r>
      <w:r w:rsidR="00464CFC" w:rsidRPr="00D278B9">
        <w:rPr>
          <w:rFonts w:ascii="Times New Roman" w:hAnsi="Times New Roman" w:cs="Times New Roman"/>
        </w:rPr>
        <w:t xml:space="preserve">  </w:t>
      </w:r>
      <w:proofErr w:type="gramEnd"/>
      <w:r w:rsidR="00464CFC" w:rsidRPr="00D278B9">
        <w:rPr>
          <w:rFonts w:ascii="Times New Roman" w:hAnsi="Times New Roman" w:cs="Times New Roman"/>
        </w:rPr>
        <w:t xml:space="preserve">      Ryan Orlando, Junior, Computer Science.</w:t>
      </w:r>
    </w:p>
    <w:p w14:paraId="22A0C4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A022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edding</w:t>
      </w:r>
    </w:p>
    <w:p w14:paraId="7661B99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E1A15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se Thompson, Senior, History; Miranda J. Turpin, Senior, Fisheries &amp; Wildlife Sciences.</w:t>
      </w:r>
    </w:p>
    <w:p w14:paraId="69C9C0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BF6866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edondo Beach</w:t>
      </w:r>
    </w:p>
    <w:p w14:paraId="3B8E5E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D9B7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elsey N. Kirkpatrick, Senior, Human Devel and Family Science; Cooper E. Lash, Senior, Finance; Jordan T. O'Connell, Freshman, Environmental Sciences; Riley A. Straight, Sophomore, Biology.</w:t>
      </w:r>
    </w:p>
    <w:p w14:paraId="3E6BF3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7ACD5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edwood City</w:t>
      </w:r>
    </w:p>
    <w:p w14:paraId="5824DD3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4894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ily E. Dornik, Senior, Kinesiology; Megan E. Gory, Junior, Human Devel and Family Science; Erez Harel, Sophomore, Agricultural Sciences; Jordan Ory, Senior, Kinesiology.</w:t>
      </w:r>
    </w:p>
    <w:p w14:paraId="1080566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80A66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eseda</w:t>
      </w:r>
    </w:p>
    <w:p w14:paraId="307BD11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1086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chael R. Alon, Senior, Kinesiology.</w:t>
      </w:r>
    </w:p>
    <w:p w14:paraId="2A0CF8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B517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idgecrest</w:t>
      </w:r>
    </w:p>
    <w:p w14:paraId="145626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8132D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Nicholas W. Harper, Junior, Agricultural Sciences.</w:t>
      </w:r>
    </w:p>
    <w:p w14:paraId="22C815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E04E3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iverside</w:t>
      </w:r>
    </w:p>
    <w:p w14:paraId="68254D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21BA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manda Byers, Post Baccalaureate, Zoology; Ariel Rosenthal, Post Baccalaureate, Computer Science.</w:t>
      </w:r>
    </w:p>
    <w:p w14:paraId="7B001D6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74DDA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ocklin</w:t>
      </w:r>
    </w:p>
    <w:p w14:paraId="7467EC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D81B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raham N. Bart, Senior, Human Devel and Family Science; Taylor R. Eckman, Sophomore, Kinesiology; Alexander J. Hill, Senior, Apparel Design; Reece A. Lewis, Senior, Accountancy; Camden Q. Murphy, Senior, Kinesiology.</w:t>
      </w:r>
    </w:p>
    <w:p w14:paraId="6AB4EF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ase G. Nairn-Howard, Junior, Computer Science.</w:t>
      </w:r>
    </w:p>
    <w:p w14:paraId="3A5E74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4AC79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ohnert Park</w:t>
      </w:r>
    </w:p>
    <w:p w14:paraId="77AC2B7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0CE6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eese M. Rasmussen, Freshman, Psychology.</w:t>
      </w:r>
    </w:p>
    <w:p w14:paraId="40E154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F60DD2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osamond</w:t>
      </w:r>
    </w:p>
    <w:p w14:paraId="6210970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7FB9E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ian N. Elvington, Senior, Fisheries &amp; Wildlife Sciences.</w:t>
      </w:r>
    </w:p>
    <w:p w14:paraId="0C0C51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97C4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oseville</w:t>
      </w:r>
    </w:p>
    <w:p w14:paraId="0C4CC3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E528A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uren E. Cannon, Freshman, Psychology; Cooper R. Cerecedes, Senior, Biology; David Kaff, Senior, Computer Science; Stella Kemp, Junior, Psychology; Jared D. Law, Sophomore, General Engineering.</w:t>
      </w:r>
    </w:p>
    <w:p w14:paraId="2D55DD6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cy M. Vincent, Sophomore, General Engineering; Anna G. Yeates, Junior, Biology.</w:t>
      </w:r>
    </w:p>
    <w:p w14:paraId="521B4B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21BA3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 Pasadena</w:t>
      </w:r>
    </w:p>
    <w:p w14:paraId="34F2FC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8C7A6B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ulianna R. Chabot, Sophomore, Animal Sciences.</w:t>
      </w:r>
    </w:p>
    <w:p w14:paraId="4E549AA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EBD7A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cramento</w:t>
      </w:r>
    </w:p>
    <w:p w14:paraId="6618AE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EA071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hasta Bowen, Post Baccalaureate, Environmental Sciences; Taylor N. Donoghue, Senior, Biology; Jack T. Flaningam, Senior, BioHealth Sciences; Kerry E. Jacobs, Senior, Biology; Brian Nilles, Post Baccalaureate, Computer Science.</w:t>
      </w:r>
    </w:p>
    <w:p w14:paraId="3C1EBA7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ushil H. Patel, Junior, Biochemistry &amp; Molecular Biolo; Clinton D. Pedersen, Senior, Mechanical Engineering; Katherine G. Wolf, Sophomore, Pre-Apparel.</w:t>
      </w:r>
    </w:p>
    <w:p w14:paraId="01E57C5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E101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linas</w:t>
      </w:r>
    </w:p>
    <w:p w14:paraId="61F081E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2B4FD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hane E. Landa, Junior, Construction Engineering Mgt.</w:t>
      </w:r>
    </w:p>
    <w:p w14:paraId="546245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90E2D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 Bruno</w:t>
      </w:r>
    </w:p>
    <w:p w14:paraId="0FF0BB3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14AC4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lia Pacas, Junior, Psychology.</w:t>
      </w:r>
    </w:p>
    <w:p w14:paraId="4C646A4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34E4A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 Carlos</w:t>
      </w:r>
    </w:p>
    <w:p w14:paraId="2D897A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2BAB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Daniel J. Facchiano, Post Baccalaureate, Computer Science; Aaron R. Lewetzon, Senior, Civil Engineering; Kyle R. Wilkinson, Junior, Fisheries &amp; Wildlife Sciences.</w:t>
      </w:r>
    </w:p>
    <w:p w14:paraId="3C70742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123CA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 Clemente</w:t>
      </w:r>
    </w:p>
    <w:p w14:paraId="15116A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833B9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wenyth N. Jacobs, Sophomore, Psychology; Caleb M. Monticone, Senior, Art; Lauren M. Ruff, Post Baccalaureate, Computer Science; Amanda L. Spink, Senior, Biology; Joshua M. Switzer, Freshman, Kinesiology.</w:t>
      </w:r>
    </w:p>
    <w:p w14:paraId="535544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hua J. Tabb, Senior, Mechanical Engineering.</w:t>
      </w:r>
    </w:p>
    <w:p w14:paraId="094313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D5179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 Diego</w:t>
      </w:r>
    </w:p>
    <w:p w14:paraId="69A4E6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6282E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ulianna Arceo, Freshman, Biology; Garret T. Arrieta, Senior, Natural Resources; Ashley C. Brice, Junior, Fisheries &amp; Wildlife Sciences; Liam W. Brinton, Senior, Mechanical Engineering; Ella R. Daugherty, Junior, Computer Science.</w:t>
      </w:r>
    </w:p>
    <w:p w14:paraId="7E8BBA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eve A. Delgado, Freshman, Environmental Sciences; Sara T. Fallah, Sophomore, Environmental Sciences; Kaitlin A. Garcia, Sophomore, Kinesiology; Byron N. Hedden, Post Baccalaureate, Computer Science; Justin B. Kiernan, Senior, Computer Science.</w:t>
      </w:r>
    </w:p>
    <w:p w14:paraId="516FC2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i T. Koverchuk, Freshman, General Engineering; Youri Lee, Senior, Business Administration; Spencer Lytle, Senior, History; Jessiny C. MacNeil, Senior, Agricultural Sciences; Amy M. Salyer, Junior, Fisheries &amp; Wildlife Sciences.</w:t>
      </w:r>
    </w:p>
    <w:p w14:paraId="47886BB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torm Star, Senior, Computer Science; Mary R. Vik, Senior, Civil Engineering; Cara J. Vollrath, Junior, Natural Resources; Jacob Yen, Junior, Spanish.</w:t>
      </w:r>
    </w:p>
    <w:p w14:paraId="57998EB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05F68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 Francisco</w:t>
      </w:r>
    </w:p>
    <w:p w14:paraId="34CE60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C55D37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imothy C. Alemany-Rouede, Sophomore, Business Administration; Steven Au, Post Baccalaureate, Computer Science; Kimberly Chan, Senior, French; Leilani E. Edberg, Junior, Public Health; Kenedi E. Edmunds, Sophomore, Zoology.</w:t>
      </w:r>
    </w:p>
    <w:p w14:paraId="339F74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ob S. Jaffe, Junior, Nuclear Engineering; En Kelly, Post Baccalaureate, Computer Science; Michael L. Murad, Senior, Computer Science; Max M. Rickert-Wong, Senior, Mechanical Engineering; Miranda K. Rojas, Sophomore, Horticulture.</w:t>
      </w:r>
    </w:p>
    <w:p w14:paraId="0751736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tiana C. Whitfield-Taylor, Senior, Marketing; Quinton J. Williams, Senior, Nuclear Engineering.</w:t>
      </w:r>
    </w:p>
    <w:p w14:paraId="5AC626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B8C5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 Jose</w:t>
      </w:r>
    </w:p>
    <w:p w14:paraId="11860A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5EBD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Ian A. Bailey, Senior, Computer Science; Daniella J. Beci, Senior, Nutrition; Jenna Bucien, Post Baccalaureate, Computer Science; Chloe L. Case, Sophomore, Human Devel and Family Science; Rachel S. Condensa, Junior, Animal Sciences.</w:t>
      </w:r>
    </w:p>
    <w:p w14:paraId="739324E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ynley C. Cozzi, Senior, Animal Sciences; Matthew E. DeVaughn, Senior, Bioengineering; Taryn L. Eng, Sophomore, General Engineering; Christopher B. Fredrick, Freshman, Business Administration; Maxwell R. Fuller, Senior, Kinesiology.</w:t>
      </w:r>
    </w:p>
    <w:p w14:paraId="6EFC5B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yan L. Glennon, Senior, Biology; Clara M. Graves, Sophomore, Mathematics; Tate Hackett, Sophomore, Kinesiology; Karlie G. Henderson, Junior, Digital Communication Arts; Jamie A. Henry, Senior, Environmental Sciences.</w:t>
      </w:r>
    </w:p>
    <w:p w14:paraId="625EBB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elen V. Hersey, Freshman, Psychology; Maxim S. Hidzick, Senior, Forestry; Kristen T. Hounshell, Freshman, Kinesiology; Daniel I. Lau, Sophomore, Computer Science; Seohyun Lee, Senior, Chemistry.</w:t>
      </w:r>
    </w:p>
    <w:p w14:paraId="675D766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rdan S. Lockhart, Sophomore, History; Camille A. Madieros, Senior, Marketing; Danielle M. Muscha, Senior, Zoology; Mikayla K. Nagy, Freshman, Human Devel and Family Science; Anna C. O'Hehir, Junior, Psychology.</w:t>
      </w:r>
    </w:p>
    <w:p w14:paraId="0794237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Abigail Parkin, Freshman, Business Administration; Emma K. Parkin, Senior, Pre-Interiors; Catherine S. Rayer, Sophomore, History; Evan S. Reilly, Sophomore, Construction Engineering Mgt; Matthew R. Rix, Freshman, General Engineering.</w:t>
      </w:r>
    </w:p>
    <w:p w14:paraId="5920473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ristopher J. Sagahon Garcia, Sophomore, Kinesiology; Daina Santos, Sophomore, Zoology; Nikita Sethi, Senior, Liberal Studies; Madison L. Temple, Junior, BioHealth Sciences; Aidan B. Thrower, Junior, Social Science.</w:t>
      </w:r>
    </w:p>
    <w:p w14:paraId="465A014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i Vu, Senior, Computer Science; Yuri Wright, Senior, Creative Writing; Jae Wook Yoon, Senior, Business Administration.</w:t>
      </w:r>
    </w:p>
    <w:p w14:paraId="05EF958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4901C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 Luis Obispo</w:t>
      </w:r>
    </w:p>
    <w:p w14:paraId="32D570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F4B2888" w14:textId="2CA0EEFD" w:rsidR="00464CFC" w:rsidRPr="00D278B9" w:rsidRDefault="00885F91" w:rsidP="00464CFC">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x H. Billing, Junior, Civil Engineering; Ezekiel S. Chapler, Senior, Business Administration; Malia X. Gin, Senior, Kinesiology; </w:t>
      </w:r>
      <w:r w:rsidR="00B868AB" w:rsidRPr="00D278B9">
        <w:rPr>
          <w:rFonts w:ascii="Times New Roman" w:hAnsi="Times New Roman" w:cs="Times New Roman"/>
        </w:rPr>
        <w:t xml:space="preserve">Camryn L. Kay, Freshman, Public Health; Catie R. Leebrick, Freshman, Sociology; </w:t>
      </w:r>
      <w:r w:rsidRPr="00D278B9">
        <w:rPr>
          <w:rFonts w:ascii="Times New Roman" w:hAnsi="Times New Roman" w:cs="Times New Roman"/>
        </w:rPr>
        <w:t>Anneke M. Moersdorf, Senior, Kinesiology</w:t>
      </w:r>
      <w:r w:rsidR="00B868AB">
        <w:rPr>
          <w:rFonts w:ascii="Times New Roman" w:hAnsi="Times New Roman" w:cs="Times New Roman"/>
        </w:rPr>
        <w:t xml:space="preserve">; </w:t>
      </w:r>
      <w:r w:rsidR="00464CFC" w:rsidRPr="00D278B9">
        <w:rPr>
          <w:rFonts w:ascii="Times New Roman" w:hAnsi="Times New Roman" w:cs="Times New Roman"/>
        </w:rPr>
        <w:t>Grace M. Rubio, Freshman, English.</w:t>
      </w:r>
    </w:p>
    <w:p w14:paraId="701550B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C75D3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 Martin</w:t>
      </w:r>
    </w:p>
    <w:p w14:paraId="0750F3A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7A04F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ophia A. Weissinger, Sophomore, Sociology.</w:t>
      </w:r>
    </w:p>
    <w:p w14:paraId="6C1D329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2A415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 Mateo</w:t>
      </w:r>
    </w:p>
    <w:p w14:paraId="6B197D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FFAB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uren Ding, Junior, Kinesiology; Melanie S. Moore, Senior, Marketing; Joshua T. Vogel, Senior, Mechanical Engineering.</w:t>
      </w:r>
    </w:p>
    <w:p w14:paraId="2A6280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FD926E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 Rafael</w:t>
      </w:r>
    </w:p>
    <w:p w14:paraId="68B76F3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032B3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aina N. Arrington, Senior, Animal Sciences; Kathryn-Rose Fegan, Senior, Kinesiology; Elliott T. Scheuer, Junior, Geography &amp; Geospatial Science; Wilson L. Weisenburg, Sophomore, History.</w:t>
      </w:r>
    </w:p>
    <w:p w14:paraId="1425AE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495ED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 Ramon</w:t>
      </w:r>
    </w:p>
    <w:p w14:paraId="06C036F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70A94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hleen C. Graser, Junior, Mechanical Engineering; Ryan J. Hurcombe, Senior, Business Information Systems; Michael J. Lynch, Senior, Industrial Engineering; Parker Q. Matsumoto, Senior, Civil Engineering; Amelia R. Stevens-Nappi, Freshman, Business Administration.</w:t>
      </w:r>
    </w:p>
    <w:p w14:paraId="0BE35D6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C826D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ger</w:t>
      </w:r>
    </w:p>
    <w:p w14:paraId="229DFC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1F88B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sey Justesen, Senior, Geography &amp; Geospatial Science.</w:t>
      </w:r>
    </w:p>
    <w:p w14:paraId="571757C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8FBB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ta Ana</w:t>
      </w:r>
    </w:p>
    <w:p w14:paraId="662A0B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6045C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eph T. Delaney, Freshman, Marketing; Brianna A. Rubio, Senior, Animal Sciences.</w:t>
      </w:r>
    </w:p>
    <w:p w14:paraId="204E9B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AB9F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ta Barbara</w:t>
      </w:r>
    </w:p>
    <w:p w14:paraId="0D1E1A7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6EB35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ustin Lamb, Post Baccalaureate, Fisheries &amp; Wildlife Sciences; Liana C. Mueller, Senior, Environmental Sciences; Christopher K. Ochsner, Sophomore, Business Analytics; Isaac P. Stone, Senior, Kinesiology.</w:t>
      </w:r>
    </w:p>
    <w:p w14:paraId="1866FB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1CB93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ta Clara</w:t>
      </w:r>
    </w:p>
    <w:p w14:paraId="39DDD7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A4C30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Ashley N. Santos, Senior, Biology; Kiana K. Sargent, Sophomore, Marketing.</w:t>
      </w:r>
    </w:p>
    <w:p w14:paraId="61DAB1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DC8BF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ta Clarita</w:t>
      </w:r>
    </w:p>
    <w:p w14:paraId="3966C2C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4A1D4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atalie R. Thun, Freshman, BioHealth Sciences.</w:t>
      </w:r>
    </w:p>
    <w:p w14:paraId="545161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0A641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ta Cruz</w:t>
      </w:r>
    </w:p>
    <w:p w14:paraId="16AE0D7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482D0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llin J. Gilmore, Post Baccalaureate, Computer Science; Alexis Z. Hadinger, Sophomore, Earth Sciences; Charles N. Neerdaels, Junior, Finance; Hannah R. Robinson, Sophomore, Kinesiology; John W. </w:t>
      </w:r>
      <w:proofErr w:type="gramStart"/>
      <w:r w:rsidRPr="00D278B9">
        <w:rPr>
          <w:rFonts w:ascii="Times New Roman" w:hAnsi="Times New Roman" w:cs="Times New Roman"/>
        </w:rPr>
        <w:t>Von</w:t>
      </w:r>
      <w:proofErr w:type="gramEnd"/>
      <w:r w:rsidRPr="00D278B9">
        <w:rPr>
          <w:rFonts w:ascii="Times New Roman" w:hAnsi="Times New Roman" w:cs="Times New Roman"/>
        </w:rPr>
        <w:t xml:space="preserve"> Worley, Freshman, General Engineering.</w:t>
      </w:r>
    </w:p>
    <w:p w14:paraId="21F558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eagan N. White, Senior, Microbiology.</w:t>
      </w:r>
    </w:p>
    <w:p w14:paraId="5C45FF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469F9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ta Maria</w:t>
      </w:r>
    </w:p>
    <w:p w14:paraId="708340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64D9E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egan R. Widle, Senior, Natural Resources.</w:t>
      </w:r>
    </w:p>
    <w:p w14:paraId="1ACE28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1E6FB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ta Rosa</w:t>
      </w:r>
    </w:p>
    <w:p w14:paraId="45519BF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DA6D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revyn C. Exley, Senior, Computer Science; Remi N. Foggetti, Senior, Business Administration; Charles P. Johnston, Senior, Chemical Engineering; Ivan Tapia Hernandez, Senior, Biology; Charles A. Thompson, Junior, Marketing.</w:t>
      </w:r>
    </w:p>
    <w:p w14:paraId="64AA04A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82591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ratoga</w:t>
      </w:r>
    </w:p>
    <w:p w14:paraId="48A14F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F6480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van W. O'Brien, Senior, Kinesiology.</w:t>
      </w:r>
    </w:p>
    <w:p w14:paraId="7DA913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A5898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cotts Valley</w:t>
      </w:r>
    </w:p>
    <w:p w14:paraId="13D965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2235C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den N. Borkowski, Sophomore, Environmental Sciences; Camilla A. Lauridsen, Freshman, Merchandising Management.</w:t>
      </w:r>
    </w:p>
    <w:p w14:paraId="397696E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5889D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easide</w:t>
      </w:r>
    </w:p>
    <w:p w14:paraId="352122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4158B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ynn K. Womble, Freshman, Psychology.</w:t>
      </w:r>
    </w:p>
    <w:p w14:paraId="0CF5EF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F5AF7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ebastopol</w:t>
      </w:r>
    </w:p>
    <w:p w14:paraId="5959AE9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08AC2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illian A. Campbell, Sophomore, Natural Resources.</w:t>
      </w:r>
    </w:p>
    <w:p w14:paraId="4665A8B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5053B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herman Oaks</w:t>
      </w:r>
    </w:p>
    <w:p w14:paraId="74CAAB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E29C83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Parker A. Holland, Sophomore, Zoology; Sabrina E. Stenhoj, Post Baccalaureate, Psychology.</w:t>
      </w:r>
    </w:p>
    <w:p w14:paraId="43F1FBC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55FF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imi Valley</w:t>
      </w:r>
    </w:p>
    <w:p w14:paraId="3F2F20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09784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ily A. Ayola, Freshman, Psychology; Trent M. DaCosta, Senior, Mechanical Engineering; Kaitlyn A. Lewis, Junior, Public Health; Sophia N. Paden, Senior, Psychology.</w:t>
      </w:r>
    </w:p>
    <w:p w14:paraId="1C5799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CFF328A" w14:textId="6950F21D"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olvang</w:t>
      </w:r>
    </w:p>
    <w:p w14:paraId="1542C5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AF0C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Vincent M. Vacca, Senior, Chemical Engineering.</w:t>
      </w:r>
    </w:p>
    <w:p w14:paraId="7F8B05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51FD4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onora</w:t>
      </w:r>
    </w:p>
    <w:p w14:paraId="4B6EE26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F0D0E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van Quaglino, Senior, Biology.</w:t>
      </w:r>
    </w:p>
    <w:p w14:paraId="6C8A0F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77F5B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oulsbyville</w:t>
      </w:r>
    </w:p>
    <w:p w14:paraId="3BF1F4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C3CFC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abriel S. Milbourn, Sophomore, Business Administration.</w:t>
      </w:r>
    </w:p>
    <w:p w14:paraId="5AA3675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9BFA3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outh Lake Tahoe</w:t>
      </w:r>
    </w:p>
    <w:p w14:paraId="57E604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4B263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William L. Romsos, Junior, Horticulture.</w:t>
      </w:r>
    </w:p>
    <w:p w14:paraId="1405F48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381E1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pring Valley</w:t>
      </w:r>
    </w:p>
    <w:p w14:paraId="68B91B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5A30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Phoenix M. Brealey, Senior, Civil Engineering.</w:t>
      </w:r>
    </w:p>
    <w:p w14:paraId="3F0151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9F2A1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pringville</w:t>
      </w:r>
    </w:p>
    <w:p w14:paraId="651E38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583A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risten E. Craw, Senior, Agricultural Sciences.</w:t>
      </w:r>
    </w:p>
    <w:p w14:paraId="7ACB6DD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42C96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trathmore</w:t>
      </w:r>
    </w:p>
    <w:p w14:paraId="423509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7B382A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stefani Ponce, Sophomore, Kinesiology.</w:t>
      </w:r>
    </w:p>
    <w:p w14:paraId="0CA72D4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48118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uisun City</w:t>
      </w:r>
    </w:p>
    <w:p w14:paraId="678FC5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896E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roline J. Edwards, Senior, Animal Sciences; Kayla Yvana M. Gacosta, Senior, Environmental Engineering; Zane Miller, Post Baccalaureate, Computer Science; Brandon M. Pavloski, Post Baccalaureate, Education.</w:t>
      </w:r>
    </w:p>
    <w:p w14:paraId="6054BE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2085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unnyvale</w:t>
      </w:r>
    </w:p>
    <w:p w14:paraId="30B0D5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B0BE5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dam W. Carlson, Senior, Mechanical Engineering; Olivia E. Corwin, Sophomore, General Engineering; Lukas S. Dohse, Sophomore, Chemical Engineering; Lindsey K. Ma, Junior, Design &amp; Innovation Management; Mark K. Merrem, Sophomore, Chemical Engineering.</w:t>
      </w:r>
    </w:p>
    <w:p w14:paraId="62712C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ristopher G. Pearson, Junior, Mechanical Engineering; Blake P. Riemenschnitter, Freshman, Pre-Forestry; Kevin R. Rossel, Freshman, General Engineering.</w:t>
      </w:r>
    </w:p>
    <w:p w14:paraId="2ABBAD0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E8CEB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aft</w:t>
      </w:r>
    </w:p>
    <w:p w14:paraId="0A4F03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4C92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cKenlee Wescott, Junior, Sociology.</w:t>
      </w:r>
    </w:p>
    <w:p w14:paraId="588FFCF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E89A4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ehachapi</w:t>
      </w:r>
    </w:p>
    <w:p w14:paraId="447343A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F717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ydni M. Burt, Senior, Psychology; Sydni J. Marsh, Senior, Botany.</w:t>
      </w:r>
    </w:p>
    <w:p w14:paraId="664AFF3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2F12B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emecula</w:t>
      </w:r>
    </w:p>
    <w:p w14:paraId="36EECA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1D5DB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Natalia A. Catena, Junior, Psychology; Hayden M. Chew-Silva, Sophomore, Biology; Haylee E. Reynolds, Junior, Business Administration.</w:t>
      </w:r>
    </w:p>
    <w:p w14:paraId="0461F4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CE9D1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empleton</w:t>
      </w:r>
    </w:p>
    <w:p w14:paraId="7123D4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AE480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race G. Blackburn, Junior, Human Devel and Family Science; Karen Lukens, Senior, Psychology.</w:t>
      </w:r>
    </w:p>
    <w:p w14:paraId="670CDF1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D6A2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hornton</w:t>
      </w:r>
    </w:p>
    <w:p w14:paraId="0C2FCC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C1DEC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ssica Ramirez, Senior, Business Information Systems.</w:t>
      </w:r>
    </w:p>
    <w:p w14:paraId="488CD4E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CFB2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housand Oaks</w:t>
      </w:r>
    </w:p>
    <w:p w14:paraId="03F9EE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4A18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julena D. Bagga, Senior, Psychology; Kyle F. Clancy, Sophomore, Kinesiology; Parker Clemons, Junior, Tourism, Rec, &amp; Adventure Lead; Mitchell S. Craig, Sophomore, Tourism, Rec, &amp; Adventure Lead; Caroline M. Kenney, Senior, Kinesiology.</w:t>
      </w:r>
    </w:p>
    <w:p w14:paraId="038B15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mpbell R. McHarg, Freshman, Digital Communication Arts; Krizel Meyer, Senior, Business Administration.</w:t>
      </w:r>
    </w:p>
    <w:p w14:paraId="09BF06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05E7B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opanga</w:t>
      </w:r>
    </w:p>
    <w:p w14:paraId="43A51F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A3810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ravis Lange, Post Baccalaureate, Computer Science.</w:t>
      </w:r>
    </w:p>
    <w:p w14:paraId="0B9977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80DB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orrance</w:t>
      </w:r>
    </w:p>
    <w:p w14:paraId="7F780DE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BA4E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rezo Amini, Junior, Digital Communication Arts; Stephanie G. Gordon, Freshman, Psychology; Victoria Keller, Junior, Mechanical Engineering; Daniel J. Lackey, Senior, Natural Resources; Elma M. Lima, Sophomore, Kinesiology.</w:t>
      </w:r>
    </w:p>
    <w:p w14:paraId="756280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achel M. Maggio, Senior, English; Johnny D. Schellenger, Post Baccalaureate, Economics; Mae A. Trice, Junior, Biology; Jennifer K. Whitman, Senior, Environmental Sciences.</w:t>
      </w:r>
    </w:p>
    <w:p w14:paraId="5EF445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2620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racy</w:t>
      </w:r>
    </w:p>
    <w:p w14:paraId="3DA7E8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D88263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enjamin A. Dibley, Junior, Nuclear Engineering; Thomas H. Nguyen, Sophomore, Engineering Science; Daisy M. Rodriguez, Sophomore, Zoology.</w:t>
      </w:r>
    </w:p>
    <w:p w14:paraId="1B3008E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D2E48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ruckee</w:t>
      </w:r>
    </w:p>
    <w:p w14:paraId="619601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2D6EC7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ontana D. Murphy, Sophomore, Graphic Design.</w:t>
      </w:r>
    </w:p>
    <w:p w14:paraId="1A39D1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2E4BF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ulare</w:t>
      </w:r>
    </w:p>
    <w:p w14:paraId="062431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9813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ily A. Patrick, Senior, Political Science.</w:t>
      </w:r>
    </w:p>
    <w:p w14:paraId="263FDA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9D4F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urlock</w:t>
      </w:r>
    </w:p>
    <w:p w14:paraId="7FF3A0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06DCE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rinder S. Garcha, Sophomore, Computer Science.</w:t>
      </w:r>
    </w:p>
    <w:p w14:paraId="4F958E6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84FE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wentynine Palms</w:t>
      </w:r>
    </w:p>
    <w:p w14:paraId="0435A1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92897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elanie J. DeCastro, Sophomore, Zoology; Lisa Hisle, Senior, Horticulture.</w:t>
      </w:r>
    </w:p>
    <w:p w14:paraId="48AFADA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A5FE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Union City</w:t>
      </w:r>
    </w:p>
    <w:p w14:paraId="7927AA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1C5F70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Victoria M. Mahanpour, Senior, Speech Communication.</w:t>
      </w:r>
    </w:p>
    <w:p w14:paraId="22A2964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26C916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Upland</w:t>
      </w:r>
    </w:p>
    <w:p w14:paraId="2A137C0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8890C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rah E. Haendiges, Freshman, Management.</w:t>
      </w:r>
    </w:p>
    <w:p w14:paraId="4CBCF7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870D4D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Valencia</w:t>
      </w:r>
    </w:p>
    <w:p w14:paraId="6BA19A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A6EC1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eleste A. Anderle, Sophomore, Fisheries &amp; Wildlife Sciences; Danielle K. Bricker, Senior, Zoology; Lacey C. Donahue, Junior, Biochemistry &amp; Molecular Biolo; Emily N. Gallegos, Freshman, Human Devel and Family Science; Maddie S. Jensen, Sophomore, Tourism, Rec, &amp; Adventure Lead.</w:t>
      </w:r>
    </w:p>
    <w:p w14:paraId="6BBC88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nner L. Miller, Junior, Marketing; Owen K. Needham, Senior, Zoology; Zachary K. Semko, Senior, History.</w:t>
      </w:r>
    </w:p>
    <w:p w14:paraId="3ACC5A6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CB60B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Vallejo</w:t>
      </w:r>
    </w:p>
    <w:p w14:paraId="7ED48F7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90390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ily Avalos, Senior, History; Hannah Greendale, Senior, Liberal Studies.</w:t>
      </w:r>
    </w:p>
    <w:p w14:paraId="26E853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DC0C2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Van Nuys</w:t>
      </w:r>
    </w:p>
    <w:p w14:paraId="49CBA39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4EB24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aniel Park, Post Baccalaureate, Computer Science.</w:t>
      </w:r>
    </w:p>
    <w:p w14:paraId="7A19A4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4BD66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Vandenberg AFB</w:t>
      </w:r>
    </w:p>
    <w:p w14:paraId="310CC0D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4F0E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red T. Hedges, Post Baccalaureate, Fisheries &amp; Wildlife Sciences.</w:t>
      </w:r>
    </w:p>
    <w:p w14:paraId="60DD3A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223341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Victorville</w:t>
      </w:r>
    </w:p>
    <w:p w14:paraId="3B91F8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E9A0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uke K. Franz, Junior, Mechanical Engineering.</w:t>
      </w:r>
    </w:p>
    <w:p w14:paraId="42C1E7E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EAE4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Visalia</w:t>
      </w:r>
    </w:p>
    <w:p w14:paraId="055C7D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847CD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driana I. Aguayo, Senior, Human Devel and Family Science; Joshua D. Minyard, Senior, Computer Science; Brooke L. Ruby, Junior, Horticulture.</w:t>
      </w:r>
    </w:p>
    <w:p w14:paraId="059AE99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004D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alnut Creek</w:t>
      </w:r>
    </w:p>
    <w:p w14:paraId="5D97D3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8A19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nnifer Bauer, Freshman, Psychology; Kaitlyn A. Blake, Senior, Management; John N. Boyle, Post Baccalaureate, Computer Science; Jasmine B. Gonzalez, Junior, Human Devel and Family Science; Katie A. Hicks, Junior, Business Administration.</w:t>
      </w:r>
    </w:p>
    <w:p w14:paraId="610074C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ijah Krayna, Sophomore, Psychology; Logan S. Kulisch, Junior, Biology; Alex T. Quarenghi, Sophomore, Psychology; Gina L. Trent, Sophomore, Kinesiology.</w:t>
      </w:r>
    </w:p>
    <w:p w14:paraId="698BC7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6823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atsonville</w:t>
      </w:r>
    </w:p>
    <w:p w14:paraId="601ADE1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1C65F7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organ Leon, Junior, Sociology; Jose A. Sanchez, Sophomore, Civil Engineering.</w:t>
      </w:r>
    </w:p>
    <w:p w14:paraId="3249F70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A97BA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averville</w:t>
      </w:r>
    </w:p>
    <w:p w14:paraId="09CFB0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FB563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ylan L. Miller, Junior, Forestry.</w:t>
      </w:r>
    </w:p>
    <w:p w14:paraId="6CB026E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CD1CF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st Covina</w:t>
      </w:r>
    </w:p>
    <w:p w14:paraId="580008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4B33C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ustin J. Lenoue, Sophomore, Psychology.</w:t>
      </w:r>
    </w:p>
    <w:p w14:paraId="240D85C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D0DC4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st Hills</w:t>
      </w:r>
    </w:p>
    <w:p w14:paraId="289FA59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F9FD6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an Kriger, Sophomore, Anthropology.</w:t>
      </w:r>
    </w:p>
    <w:p w14:paraId="01E3FF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2D17D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st Hollywood</w:t>
      </w:r>
    </w:p>
    <w:p w14:paraId="59DAC1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30E42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enevieve Will, Post Baccalaureate, Computer Science.</w:t>
      </w:r>
    </w:p>
    <w:p w14:paraId="46ACEC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0A34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stlake Village</w:t>
      </w:r>
    </w:p>
    <w:p w14:paraId="69912F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1E45B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abrielle R. Royal, Senior, Sociology.</w:t>
      </w:r>
    </w:p>
    <w:p w14:paraId="309885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3B5E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stminster</w:t>
      </w:r>
    </w:p>
    <w:p w14:paraId="0EAFFA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021EEB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Perla Nieto, Sophomore, Psychology; Martin Nuwey, Senior, Bioengineering.</w:t>
      </w:r>
    </w:p>
    <w:p w14:paraId="00CF58F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D94D2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hittier</w:t>
      </w:r>
    </w:p>
    <w:p w14:paraId="416D783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FAA97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mantha B. Amador, Senior, Bioresource Research; Rose Rodarte, Senior, Computer Science.</w:t>
      </w:r>
    </w:p>
    <w:p w14:paraId="6E8FBC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B3E054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llits</w:t>
      </w:r>
    </w:p>
    <w:p w14:paraId="355CA1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B419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Isabel B. Barresi, Junior, Natural Resources.</w:t>
      </w:r>
    </w:p>
    <w:p w14:paraId="413038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1F140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llows</w:t>
      </w:r>
    </w:p>
    <w:p w14:paraId="4F4EFF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A584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ristopher Debo, Senior, Spanish.</w:t>
      </w:r>
    </w:p>
    <w:p w14:paraId="7CEBD1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DCF060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ndsor</w:t>
      </w:r>
    </w:p>
    <w:p w14:paraId="0A28733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CD827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yrus M. Butler, Senior, Political Science; Michael R. Garduno, Senior, Geography &amp; Geospatial Science; Sean R. Stoesser, Junior, Biology.</w:t>
      </w:r>
    </w:p>
    <w:p w14:paraId="1B7D6B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9C70C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oodland Hills</w:t>
      </w:r>
    </w:p>
    <w:p w14:paraId="4D9E968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8024B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yland A. Bohman, Senior, Public Health; Alanna N. Celaya, Junior, Kinesiology; Declan W. Murray, Sophomore, Mechanical Engineering.</w:t>
      </w:r>
    </w:p>
    <w:p w14:paraId="6B063BE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3471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oodside</w:t>
      </w:r>
    </w:p>
    <w:p w14:paraId="1BF5BC7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4CE8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arrett J. White, Senior, Construction Engineering Mgt.</w:t>
      </w:r>
    </w:p>
    <w:p w14:paraId="4A6FBA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454C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Yorba Linda</w:t>
      </w:r>
    </w:p>
    <w:p w14:paraId="6C88244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E582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Tessa N. Hoover, Senior, Industrial Engineering; Brynn T. Johnson, Sophomore, Biology; Jake W. Overman, Sophomore, Business Administration; Jeff M. Yostanto, Post Baccalaureate, Computer Science.</w:t>
      </w:r>
    </w:p>
    <w:p w14:paraId="28CD45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FF154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Yreka</w:t>
      </w:r>
    </w:p>
    <w:p w14:paraId="05E0B3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50BD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isa N. Hall, Senior, Kinesiology.</w:t>
      </w:r>
    </w:p>
    <w:p w14:paraId="6C89AEE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90897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Yuba City</w:t>
      </w:r>
    </w:p>
    <w:p w14:paraId="59A749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1CC14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abrielle M. Stadem, Senior, Natural Resources; Justin G. Todd, Junior, Horticulture.</w:t>
      </w:r>
    </w:p>
    <w:p w14:paraId="0D4E0C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413A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Yucaipa</w:t>
      </w:r>
    </w:p>
    <w:p w14:paraId="0F6588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53B3B7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yan Barrie, Senior, Construction Engineering Mgt.</w:t>
      </w:r>
    </w:p>
    <w:p w14:paraId="0C6411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60F99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Yucca Valley</w:t>
      </w:r>
    </w:p>
    <w:p w14:paraId="4F700C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959C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dy Coughlan, Senior, Zoology.</w:t>
      </w:r>
    </w:p>
    <w:p w14:paraId="5657E442" w14:textId="77777777" w:rsidR="00B868AB" w:rsidRPr="00B868AB" w:rsidRDefault="00B868AB" w:rsidP="00B868AB">
      <w:pPr>
        <w:autoSpaceDE w:val="0"/>
        <w:autoSpaceDN w:val="0"/>
        <w:adjustRightInd w:val="0"/>
        <w:spacing w:after="0" w:line="240" w:lineRule="auto"/>
        <w:jc w:val="center"/>
        <w:rPr>
          <w:rFonts w:ascii="Times New Roman" w:hAnsi="Times New Roman" w:cs="Times New Roman"/>
          <w:b/>
          <w:bCs/>
        </w:rPr>
      </w:pPr>
    </w:p>
    <w:p w14:paraId="3E9DE380" w14:textId="63D3FB2D" w:rsidR="00885F91" w:rsidRPr="00B868AB" w:rsidRDefault="00885F91" w:rsidP="00B868AB">
      <w:pPr>
        <w:autoSpaceDE w:val="0"/>
        <w:autoSpaceDN w:val="0"/>
        <w:adjustRightInd w:val="0"/>
        <w:spacing w:after="0" w:line="240" w:lineRule="auto"/>
        <w:jc w:val="center"/>
        <w:rPr>
          <w:rFonts w:ascii="Times New Roman" w:hAnsi="Times New Roman" w:cs="Times New Roman"/>
          <w:b/>
          <w:bCs/>
        </w:rPr>
      </w:pPr>
      <w:r w:rsidRPr="00B868AB">
        <w:rPr>
          <w:rFonts w:ascii="Times New Roman" w:hAnsi="Times New Roman" w:cs="Times New Roman"/>
          <w:b/>
          <w:bCs/>
        </w:rPr>
        <w:t>COLORADO</w:t>
      </w:r>
    </w:p>
    <w:p w14:paraId="4A2D75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CF9CF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rvada</w:t>
      </w:r>
    </w:p>
    <w:p w14:paraId="269E55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4FB5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ilie J. Arnold, Freshman, Human Devel and Family Science; Daniel J. Morin, Sophomore, Pre-Forestry; Alexander D. Van Lewen, Senior, Environmental Sciences.</w:t>
      </w:r>
    </w:p>
    <w:p w14:paraId="43E48A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99B71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urora</w:t>
      </w:r>
    </w:p>
    <w:p w14:paraId="711193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A42F4D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yan A. Auld, Senior, Bioresource Research; Jacob D. Frazzini, Sophomore, Kinesiology; Grace M. Holmes, Junior, Environmental Sciences; Ellia N. Woolard, Freshman, University Exploratory Studies.</w:t>
      </w:r>
    </w:p>
    <w:p w14:paraId="05B7F96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DE6E2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ulder</w:t>
      </w:r>
    </w:p>
    <w:p w14:paraId="1D8057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A8CF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nnor W. Hanson, Sophomore, Natural Resources; Kai J. O'Leary, Junior, Ecological Engineering; Dylan J. Pyle, Sophomore, Biochemistry and Biophysics; Shae E. Williams, Freshman, Sociology.</w:t>
      </w:r>
    </w:p>
    <w:p w14:paraId="6A3C3F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52BF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stle Pines</w:t>
      </w:r>
    </w:p>
    <w:p w14:paraId="159248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E48E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ulia R. Lewis, Sophomore, Environmental Sciences.</w:t>
      </w:r>
    </w:p>
    <w:p w14:paraId="063886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18F77D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entennial</w:t>
      </w:r>
    </w:p>
    <w:p w14:paraId="37F6378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BBDBC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ylie I. Starr, Freshman, Human Devel and Family Science; Renee H. Waldren, Junior, Animal Sciences.</w:t>
      </w:r>
    </w:p>
    <w:p w14:paraId="38FBB88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D04F7C" w14:textId="4D6B02AC"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lo</w:t>
      </w:r>
      <w:r w:rsidR="00B868AB">
        <w:rPr>
          <w:rFonts w:ascii="Times New Roman" w:hAnsi="Times New Roman" w:cs="Times New Roman"/>
        </w:rPr>
        <w:t>rado</w:t>
      </w:r>
      <w:r w:rsidRPr="00D278B9">
        <w:rPr>
          <w:rFonts w:ascii="Times New Roman" w:hAnsi="Times New Roman" w:cs="Times New Roman"/>
        </w:rPr>
        <w:t xml:space="preserve"> Sp</w:t>
      </w:r>
      <w:r w:rsidR="00B868AB">
        <w:rPr>
          <w:rFonts w:ascii="Times New Roman" w:hAnsi="Times New Roman" w:cs="Times New Roman"/>
        </w:rPr>
        <w:t>rin</w:t>
      </w:r>
      <w:r w:rsidRPr="00D278B9">
        <w:rPr>
          <w:rFonts w:ascii="Times New Roman" w:hAnsi="Times New Roman" w:cs="Times New Roman"/>
        </w:rPr>
        <w:t>gs</w:t>
      </w:r>
    </w:p>
    <w:p w14:paraId="1E8CE1A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DB86B5A" w14:textId="25128AB5"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w:t>
      </w:r>
      <w:r w:rsidR="00B868AB" w:rsidRPr="00D278B9">
        <w:rPr>
          <w:rFonts w:ascii="Times New Roman" w:hAnsi="Times New Roman" w:cs="Times New Roman"/>
        </w:rPr>
        <w:t xml:space="preserve">Kelley N. Asselin, Senior, Environmental Sciences; </w:t>
      </w:r>
      <w:r w:rsidRPr="00D278B9">
        <w:rPr>
          <w:rFonts w:ascii="Times New Roman" w:hAnsi="Times New Roman" w:cs="Times New Roman"/>
        </w:rPr>
        <w:t xml:space="preserve">Alexis R. Bodenberger, Freshman, </w:t>
      </w:r>
      <w:proofErr w:type="gramStart"/>
      <w:r w:rsidRPr="00D278B9">
        <w:rPr>
          <w:rFonts w:ascii="Times New Roman" w:hAnsi="Times New Roman" w:cs="Times New Roman"/>
        </w:rPr>
        <w:t xml:space="preserve">Biology; </w:t>
      </w:r>
      <w:r w:rsidR="00B868AB" w:rsidRPr="00D278B9">
        <w:rPr>
          <w:rFonts w:ascii="Times New Roman" w:hAnsi="Times New Roman" w:cs="Times New Roman"/>
        </w:rPr>
        <w:t xml:space="preserve"> </w:t>
      </w:r>
      <w:r w:rsidR="00B868AB">
        <w:rPr>
          <w:rFonts w:ascii="Times New Roman" w:hAnsi="Times New Roman" w:cs="Times New Roman"/>
        </w:rPr>
        <w:t>L</w:t>
      </w:r>
      <w:r w:rsidR="00B868AB" w:rsidRPr="00D278B9">
        <w:rPr>
          <w:rFonts w:ascii="Times New Roman" w:hAnsi="Times New Roman" w:cs="Times New Roman"/>
        </w:rPr>
        <w:t>ove</w:t>
      </w:r>
      <w:proofErr w:type="gramEnd"/>
      <w:r w:rsidR="00B868AB" w:rsidRPr="00D278B9">
        <w:rPr>
          <w:rFonts w:ascii="Times New Roman" w:hAnsi="Times New Roman" w:cs="Times New Roman"/>
        </w:rPr>
        <w:t xml:space="preserve"> M. Fraijo-Meschelle, Sophomore, Microbiology</w:t>
      </w:r>
      <w:r w:rsidR="00B868AB">
        <w:rPr>
          <w:rFonts w:ascii="Times New Roman" w:hAnsi="Times New Roman" w:cs="Times New Roman"/>
        </w:rPr>
        <w:t xml:space="preserve">; </w:t>
      </w:r>
      <w:r w:rsidR="00B868AB" w:rsidRPr="00D278B9">
        <w:rPr>
          <w:rFonts w:ascii="Times New Roman" w:hAnsi="Times New Roman" w:cs="Times New Roman"/>
        </w:rPr>
        <w:t>Alanna J. Langness, Junior, Computer Science</w:t>
      </w:r>
      <w:r w:rsidR="00B868AB">
        <w:rPr>
          <w:rFonts w:ascii="Times New Roman" w:hAnsi="Times New Roman" w:cs="Times New Roman"/>
        </w:rPr>
        <w:t xml:space="preserve">; </w:t>
      </w:r>
      <w:r w:rsidRPr="00D278B9">
        <w:rPr>
          <w:rFonts w:ascii="Times New Roman" w:hAnsi="Times New Roman" w:cs="Times New Roman"/>
        </w:rPr>
        <w:lastRenderedPageBreak/>
        <w:t>Skyler T. Morgan, Sophomore, University Exploratory Studies; Kera Nelson, Sophomore, Political Science; Kate E. Raber, Sophomore, Outdoor Products; Nicholas C. Sabadell, Sophomore, Zoology.</w:t>
      </w:r>
    </w:p>
    <w:p w14:paraId="46FB26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enna M. Sanchez, Sophomore, Kinesiology; John P. Smith, Post Baccalaureate, Environmental Sciences; Theresa Stenquist, Junior, Environmental Sciences.</w:t>
      </w:r>
    </w:p>
    <w:p w14:paraId="2BFA14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93334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rested Butte</w:t>
      </w:r>
    </w:p>
    <w:p w14:paraId="6222B9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29CE9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athan Miller, Freshman, Kinesiology.</w:t>
      </w:r>
    </w:p>
    <w:p w14:paraId="03E8AC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01DB6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enver</w:t>
      </w:r>
    </w:p>
    <w:p w14:paraId="5EF9EF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6F4B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eorge C. Duensing, Post Baccalaureate, Computer Science; Carter S. Martin, Sophomore, Environmental Sciences; Mason E. Mitchell, Junior, Mechanical Engineering; Glenna V. Rapp, Sophomore, Environmental Sciences; Angelina J. Trillo, Senior, Political Science.</w:t>
      </w:r>
    </w:p>
    <w:p w14:paraId="09A100B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ya A. Troyer, Sophomore, University Exploratory Studies.</w:t>
      </w:r>
    </w:p>
    <w:p w14:paraId="00A4040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3C55B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urango</w:t>
      </w:r>
    </w:p>
    <w:p w14:paraId="38B041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CE3E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eleine J. Persing, Sophomore, Biology.</w:t>
      </w:r>
    </w:p>
    <w:p w14:paraId="6F4493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4E620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dwards</w:t>
      </w:r>
    </w:p>
    <w:p w14:paraId="7B787A1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7F02CF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tephanie E. Delgado, Junior, BioHealth Sciences; Spencer D. Wise, Post Baccalaureate, Computer Science.</w:t>
      </w:r>
    </w:p>
    <w:p w14:paraId="33FA594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3EAB5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rie</w:t>
      </w:r>
    </w:p>
    <w:p w14:paraId="4D4000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B5464F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evaeh M. Stanesa, Sophomore, Business Administration.</w:t>
      </w:r>
    </w:p>
    <w:p w14:paraId="5FB239A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5AF1B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vans</w:t>
      </w:r>
    </w:p>
    <w:p w14:paraId="62F8EE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EA19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ristopher S. Henderson, Sophomore, Environmental Sciences.</w:t>
      </w:r>
    </w:p>
    <w:p w14:paraId="69DB60B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1B4B1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vergreen</w:t>
      </w:r>
    </w:p>
    <w:p w14:paraId="521BA7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9E9B8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yrus Bickell, Freshman, General Engineering; Kari L. Hoy, Sophomore, Political Science; Sydney Van Der Zee, Freshman, Microbiology.</w:t>
      </w:r>
    </w:p>
    <w:p w14:paraId="66530F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B93AA9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ort Collins</w:t>
      </w:r>
    </w:p>
    <w:p w14:paraId="0B0308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703DF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ucy J. Allen, Freshman, Psychology; Thea J. Herrick, Junior, General Engineering; Alexander T. Holly, Sophomore, General Engineering; Abigail Hughes, Post Baccalaureate, Horticulture; Mackenzie S. Linnenburger, Junior, Mechanical Engineering.</w:t>
      </w:r>
    </w:p>
    <w:p w14:paraId="03072A1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than R. Loy, Sophomore, Biochemistry &amp; Molecular Biolo; Samantha C. Rinker, Senior, Forestry; Brendan Ryan, Senior, Kinesiology; Gabrielle R. Schlepp, Sophomore, University Exploratory Studies; Patience A. Smith, Senior, Botany.</w:t>
      </w:r>
    </w:p>
    <w:p w14:paraId="44E789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race E. Spencer, Sophomore, Food Science and Technology.</w:t>
      </w:r>
    </w:p>
    <w:p w14:paraId="0192F41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DAA886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ountain</w:t>
      </w:r>
    </w:p>
    <w:p w14:paraId="124052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8BB37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inoah-Zander T. Muna, Sophomore, General Engineering.</w:t>
      </w:r>
    </w:p>
    <w:p w14:paraId="51409F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3B74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olden</w:t>
      </w:r>
    </w:p>
    <w:p w14:paraId="7EF1A1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C5ED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yah M. Baker, Junior, Fisheries &amp; Wildlife Sciences; Carley E. Beeman, Sophomore, Chemistry; Lauren K. Letzsch, Freshman, Business Administration; Eleanor G. Messerli, Junior, Kinesiology; Emily A. Strock, Sophomore, Fisheries &amp; Wildlife Sciences.</w:t>
      </w:r>
    </w:p>
    <w:p w14:paraId="4231479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93FDAF" w14:textId="7F895120"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rand J</w:t>
      </w:r>
      <w:r w:rsidR="00B868AB">
        <w:rPr>
          <w:rFonts w:ascii="Times New Roman" w:hAnsi="Times New Roman" w:cs="Times New Roman"/>
        </w:rPr>
        <w:t xml:space="preserve">unction </w:t>
      </w:r>
    </w:p>
    <w:p w14:paraId="03782B9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42E2E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de Moseley, Sophomore, Energy Systems Engineering; Destiny Wrich, Sophomore, Biology.</w:t>
      </w:r>
    </w:p>
    <w:p w14:paraId="6AC5751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429C3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unnison</w:t>
      </w:r>
    </w:p>
    <w:p w14:paraId="413659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26D96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rin B. Medina, Freshman, Biology.</w:t>
      </w:r>
    </w:p>
    <w:p w14:paraId="36705CB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FA1360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ypsum</w:t>
      </w:r>
    </w:p>
    <w:p w14:paraId="36A1FC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F4DE0A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nnelle M. Andersen, Senior, Bioengineering.</w:t>
      </w:r>
    </w:p>
    <w:p w14:paraId="69B006C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10230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ighlands Ranch</w:t>
      </w:r>
    </w:p>
    <w:p w14:paraId="6C0D8D0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E73BE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yla E. Anderson, Sophomore, Nutrition; Sydney M. Calla, Freshman, Biology; Zoe R. Simmons, Senior, Kinesiology; Hailey L. Smith, Freshman, Biology; Kate Zinke, Sophomore, University Exploratory Studies.</w:t>
      </w:r>
    </w:p>
    <w:p w14:paraId="67F1CC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519EA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otchkiss</w:t>
      </w:r>
    </w:p>
    <w:p w14:paraId="503FAA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8887A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dair Ela, Sophomore, Psychology.</w:t>
      </w:r>
    </w:p>
    <w:p w14:paraId="51C85A2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3726C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fayette</w:t>
      </w:r>
    </w:p>
    <w:p w14:paraId="74D7FC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ED9BC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hryn L. Bell-Johnson, Senior, Digital Communication Arts; Erin K. O'Brien, Sophomore, Design &amp; Innovation Management.</w:t>
      </w:r>
    </w:p>
    <w:p w14:paraId="627DC9F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BA6DD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kewood</w:t>
      </w:r>
    </w:p>
    <w:p w14:paraId="21157C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04E2E4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ckenzie Y. Bourn, Sophomore, Computer Science; Brynn E. Hylden, Sophomore, General Engineering; Eric J. Steneroden, Junior, Psychology; Hayden T. Still, Senior, Graphic Design.</w:t>
      </w:r>
    </w:p>
    <w:p w14:paraId="6251216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7AF8D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rkspur</w:t>
      </w:r>
    </w:p>
    <w:p w14:paraId="51A9C93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99A27A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rissa M. O'Donnell, Sophomore, Environmental Econ and Policy.</w:t>
      </w:r>
    </w:p>
    <w:p w14:paraId="29EF896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782C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ittleton</w:t>
      </w:r>
    </w:p>
    <w:p w14:paraId="4E4F5D9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5C78F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hua P. Malpass, Senior, Civil Engineering; Grant N. Marschall, Sophomore, Biology; Angus X. Nicholson, Freshman, General Engineering; Whitney A. Packard, Sophomore, Ecological Engineering; Gwyn A. Scalet, Freshman, Public Health.</w:t>
      </w:r>
    </w:p>
    <w:p w14:paraId="63C6D97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91362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ngmont</w:t>
      </w:r>
    </w:p>
    <w:p w14:paraId="03D6FE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F65A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Jackelyn Alessi, Senior, Natural Resources; Ava B. Lantaff, Freshman, Kinesiology; Jessica L. Lucas, Senior, Digital Communication Arts; Lyndsey K. Olson, Freshman, Natural Resources; Zoey Q. Stowe, Sophomore, BioHealth Sciences.</w:t>
      </w:r>
    </w:p>
    <w:p w14:paraId="2B030D1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196FA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uisville</w:t>
      </w:r>
    </w:p>
    <w:p w14:paraId="7DDCA2F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64ED5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avid M. Celano, Senior, Mechanical Engineering; Lena R. Freebury, Sophomore, Environmental Sciences; Alana M. Kihn, Freshman, General Engineering; Amelia B. Schantz, Junior, Environmental Sciences; Maeve Wayne, Freshman, BioHealth Sciences.</w:t>
      </w:r>
    </w:p>
    <w:p w14:paraId="7EF310E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DD55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veland</w:t>
      </w:r>
    </w:p>
    <w:p w14:paraId="3F343C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21246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ma E. Houckes, Freshman, Political Science.</w:t>
      </w:r>
    </w:p>
    <w:p w14:paraId="22159D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42C7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ntrose</w:t>
      </w:r>
    </w:p>
    <w:p w14:paraId="46E509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A397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yley Mitchell, Senior, Anthropology.</w:t>
      </w:r>
    </w:p>
    <w:p w14:paraId="2DE50A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6C19A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nument</w:t>
      </w:r>
    </w:p>
    <w:p w14:paraId="0C54FC4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5E428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ke T. Babbitt, Sophomore, Zoology; Madeline F. Courville, Senior, Psychology.</w:t>
      </w:r>
    </w:p>
    <w:p w14:paraId="422BD52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9CAF9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uray</w:t>
      </w:r>
    </w:p>
    <w:p w14:paraId="640891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B00E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unter Maclennan, Freshman, University Exploratory Studies; Evelyn M. Wood, Senior, Apparel Design.</w:t>
      </w:r>
    </w:p>
    <w:p w14:paraId="782A6D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BA3EA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arker</w:t>
      </w:r>
    </w:p>
    <w:p w14:paraId="1A0335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81576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Farren N. Adler, Sophomore, Zoology; Justin W. Boyd, Junior, Finance; Tyanna N. Fox, Sophomore, Climate Science; Michelle Lucas, Senior, Zoology; Meadow A. Moses, Sophomore, Natural Resources.</w:t>
      </w:r>
    </w:p>
    <w:p w14:paraId="3A6EFD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it Philpott-Jones, Senior, Fisheries &amp; Wildlife Sciences; Tyler J. Sage, Sophomore, BioHealth Sciences.</w:t>
      </w:r>
    </w:p>
    <w:p w14:paraId="4F043AF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56E1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uperior</w:t>
      </w:r>
    </w:p>
    <w:p w14:paraId="50209D8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4754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ydney R. Haller, Freshman, University Exploratory Studies.</w:t>
      </w:r>
    </w:p>
    <w:p w14:paraId="618C13E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5E3AA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stminster</w:t>
      </w:r>
    </w:p>
    <w:p w14:paraId="1A1B80C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C289F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elsie L. Emmerson, Sophomore, Nutrition; Matthew Gader, Post Baccalaureate, Computer Science; Aidyn G. Hoffman, Sophomore, BioHealth Sciences.</w:t>
      </w:r>
    </w:p>
    <w:p w14:paraId="2D881E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A00F4C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oodland Park</w:t>
      </w:r>
    </w:p>
    <w:p w14:paraId="71BA61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34F6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urtney N. Gonzalez, Sophomore, Fisheries &amp; Wildlife Sciences.</w:t>
      </w:r>
    </w:p>
    <w:p w14:paraId="08D5501B" w14:textId="51FA24BF" w:rsidR="00885F91" w:rsidRPr="00B868AB" w:rsidRDefault="00885F91" w:rsidP="00B868AB">
      <w:pPr>
        <w:autoSpaceDE w:val="0"/>
        <w:autoSpaceDN w:val="0"/>
        <w:adjustRightInd w:val="0"/>
        <w:spacing w:after="0" w:line="240" w:lineRule="auto"/>
        <w:jc w:val="center"/>
        <w:rPr>
          <w:rFonts w:ascii="Times New Roman" w:hAnsi="Times New Roman" w:cs="Times New Roman"/>
          <w:b/>
          <w:bCs/>
        </w:rPr>
      </w:pPr>
      <w:r w:rsidRPr="00D278B9">
        <w:rPr>
          <w:rFonts w:ascii="Times New Roman" w:hAnsi="Times New Roman" w:cs="Times New Roman"/>
        </w:rPr>
        <w:br w:type="page"/>
      </w:r>
      <w:r w:rsidRPr="00B868AB">
        <w:rPr>
          <w:rFonts w:ascii="Times New Roman" w:hAnsi="Times New Roman" w:cs="Times New Roman"/>
          <w:b/>
          <w:bCs/>
        </w:rPr>
        <w:lastRenderedPageBreak/>
        <w:t>CONNECTICUT</w:t>
      </w:r>
    </w:p>
    <w:p w14:paraId="7A6EC5E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ABA5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airfield</w:t>
      </w:r>
    </w:p>
    <w:p w14:paraId="01F37DF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33068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eanor M. Roberts, Junior, Political Science.</w:t>
      </w:r>
    </w:p>
    <w:p w14:paraId="418F29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C27337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ebanon</w:t>
      </w:r>
    </w:p>
    <w:p w14:paraId="76EF12B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CAE85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meron Jaks, Senior, Natural Resources.</w:t>
      </w:r>
    </w:p>
    <w:p w14:paraId="5E3E731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D1DE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ew London</w:t>
      </w:r>
    </w:p>
    <w:p w14:paraId="3A63B0F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D893B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cholas A. Anderson, Senior, Economics.</w:t>
      </w:r>
    </w:p>
    <w:p w14:paraId="34B64E4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0E4B8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orwich</w:t>
      </w:r>
    </w:p>
    <w:p w14:paraId="7180488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16A5C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len T. Keller, Senior, Environmental Econ and Policy.</w:t>
      </w:r>
    </w:p>
    <w:p w14:paraId="486A5F1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CF5D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tamford</w:t>
      </w:r>
    </w:p>
    <w:p w14:paraId="354DACB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FE84B0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an P. Lara, Freshman, Business Information Systems.</w:t>
      </w:r>
    </w:p>
    <w:p w14:paraId="31E4D917" w14:textId="77777777" w:rsidR="00B868AB" w:rsidRDefault="00B868AB" w:rsidP="00885F91">
      <w:pPr>
        <w:autoSpaceDE w:val="0"/>
        <w:autoSpaceDN w:val="0"/>
        <w:adjustRightInd w:val="0"/>
        <w:spacing w:after="0" w:line="240" w:lineRule="auto"/>
        <w:rPr>
          <w:rFonts w:ascii="Times New Roman" w:hAnsi="Times New Roman" w:cs="Times New Roman"/>
        </w:rPr>
      </w:pPr>
    </w:p>
    <w:p w14:paraId="0D948972" w14:textId="2D946B4B" w:rsidR="00885F91" w:rsidRPr="00B868AB" w:rsidRDefault="00885F91" w:rsidP="00B868AB">
      <w:pPr>
        <w:autoSpaceDE w:val="0"/>
        <w:autoSpaceDN w:val="0"/>
        <w:adjustRightInd w:val="0"/>
        <w:spacing w:after="0" w:line="240" w:lineRule="auto"/>
        <w:jc w:val="center"/>
        <w:rPr>
          <w:rFonts w:ascii="Times New Roman" w:hAnsi="Times New Roman" w:cs="Times New Roman"/>
          <w:b/>
          <w:bCs/>
        </w:rPr>
      </w:pPr>
      <w:r w:rsidRPr="00B868AB">
        <w:rPr>
          <w:rFonts w:ascii="Times New Roman" w:hAnsi="Times New Roman" w:cs="Times New Roman"/>
          <w:b/>
          <w:bCs/>
        </w:rPr>
        <w:t>DISTRICT OF COLUMBIA</w:t>
      </w:r>
    </w:p>
    <w:p w14:paraId="16698BC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A24B91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ashington</w:t>
      </w:r>
    </w:p>
    <w:p w14:paraId="1DDEB3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AA5B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manda K. Kartano, Senior, Anthropology; Olivia C. Wood, Sophomore, Human Devel and Family Science.</w:t>
      </w:r>
    </w:p>
    <w:p w14:paraId="53DE7CDB" w14:textId="77777777" w:rsidR="00B868AB" w:rsidRDefault="00B868AB" w:rsidP="00885F91">
      <w:pPr>
        <w:autoSpaceDE w:val="0"/>
        <w:autoSpaceDN w:val="0"/>
        <w:adjustRightInd w:val="0"/>
        <w:spacing w:after="0" w:line="240" w:lineRule="auto"/>
        <w:rPr>
          <w:rFonts w:ascii="Times New Roman" w:hAnsi="Times New Roman" w:cs="Times New Roman"/>
        </w:rPr>
      </w:pPr>
    </w:p>
    <w:p w14:paraId="39805382" w14:textId="0FABFB90" w:rsidR="00885F91" w:rsidRPr="00B868AB" w:rsidRDefault="00885F91" w:rsidP="00B868AB">
      <w:pPr>
        <w:autoSpaceDE w:val="0"/>
        <w:autoSpaceDN w:val="0"/>
        <w:adjustRightInd w:val="0"/>
        <w:spacing w:after="0" w:line="240" w:lineRule="auto"/>
        <w:jc w:val="center"/>
        <w:rPr>
          <w:rFonts w:ascii="Times New Roman" w:hAnsi="Times New Roman" w:cs="Times New Roman"/>
          <w:b/>
          <w:bCs/>
        </w:rPr>
      </w:pPr>
      <w:r w:rsidRPr="00B868AB">
        <w:rPr>
          <w:rFonts w:ascii="Times New Roman" w:hAnsi="Times New Roman" w:cs="Times New Roman"/>
          <w:b/>
          <w:bCs/>
        </w:rPr>
        <w:t>FLORIDA</w:t>
      </w:r>
    </w:p>
    <w:p w14:paraId="0B106FB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09A1F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coa Beach</w:t>
      </w:r>
    </w:p>
    <w:p w14:paraId="03AB434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403E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nner C. Mathews, Senior, Biochemistry &amp; Molecular Biolo.</w:t>
      </w:r>
    </w:p>
    <w:p w14:paraId="27A99F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602D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ral Springs</w:t>
      </w:r>
    </w:p>
    <w:p w14:paraId="51B21C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F9257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ierra Tibbetts, Junior, Zoology.</w:t>
      </w:r>
    </w:p>
    <w:p w14:paraId="492006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CA5368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restview</w:t>
      </w:r>
    </w:p>
    <w:p w14:paraId="1929F2C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9544B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iley Bell, Sophomore, Environmental Sciences.</w:t>
      </w:r>
    </w:p>
    <w:p w14:paraId="31DFAF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D4B871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elray Beach</w:t>
      </w:r>
    </w:p>
    <w:p w14:paraId="058BA4B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93A4B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ra G. Kohl, Post Baccalaureate, Political Science.</w:t>
      </w:r>
    </w:p>
    <w:p w14:paraId="2C69C4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9949D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estin</w:t>
      </w:r>
    </w:p>
    <w:p w14:paraId="43B3CC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3B25D9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olly Salinas, Junior, Zoology.</w:t>
      </w:r>
    </w:p>
    <w:p w14:paraId="4CBDA16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1E6D38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Dover</w:t>
      </w:r>
    </w:p>
    <w:p w14:paraId="2F4E92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4648B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den T. Fritzler, Junior, Geography &amp; Geospatial Science.</w:t>
      </w:r>
    </w:p>
    <w:p w14:paraId="5051A3A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FF4CE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rathon</w:t>
      </w:r>
    </w:p>
    <w:p w14:paraId="6B3605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28183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iver E. Fullhart, Junior, Business Administration.</w:t>
      </w:r>
    </w:p>
    <w:p w14:paraId="0DA21CF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F3CD7F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iami</w:t>
      </w:r>
    </w:p>
    <w:p w14:paraId="7C34E73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97A27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racy L. Onufer, Post Baccalaureate, Food Science and Technology.</w:t>
      </w:r>
    </w:p>
    <w:p w14:paraId="1841908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5202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inneola</w:t>
      </w:r>
    </w:p>
    <w:p w14:paraId="3336CD9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87981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ubree K. Seaney, Senior, English.</w:t>
      </w:r>
    </w:p>
    <w:p w14:paraId="487869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7EFD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cala</w:t>
      </w:r>
    </w:p>
    <w:p w14:paraId="78D82A1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7D2F7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risten W. Allard, Junior, Environmental Sciences.</w:t>
      </w:r>
    </w:p>
    <w:p w14:paraId="136E49E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9164A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rlando</w:t>
      </w:r>
    </w:p>
    <w:p w14:paraId="37220A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05B0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risten Monaco, Senior, Zoology; Rachael Sopko, Sophomore, Finance.</w:t>
      </w:r>
    </w:p>
    <w:p w14:paraId="654FBC7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EFD14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anama City</w:t>
      </w:r>
    </w:p>
    <w:p w14:paraId="0E08E1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5B236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ie S. Dyell, Junior, Fisheries &amp; Wildlife Sciences.</w:t>
      </w:r>
    </w:p>
    <w:p w14:paraId="20DF33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DB5E3F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ensacola</w:t>
      </w:r>
    </w:p>
    <w:p w14:paraId="35F86D8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8F91B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chaela De Klerk, Senior, Fisheries &amp; Wildlife Sciences.</w:t>
      </w:r>
    </w:p>
    <w:p w14:paraId="1CD6DF7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48CA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ort Charlotte</w:t>
      </w:r>
    </w:p>
    <w:p w14:paraId="5599E9A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A48B6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estin R. Douglas, Senior, Fisheries &amp; Wildlife Sciences.</w:t>
      </w:r>
    </w:p>
    <w:p w14:paraId="1F848D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38A2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rasota</w:t>
      </w:r>
    </w:p>
    <w:p w14:paraId="06CEA2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035662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egan Lipprandt, Junior, Zoology.</w:t>
      </w:r>
    </w:p>
    <w:p w14:paraId="5B9BA0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6F2E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t Augustine</w:t>
      </w:r>
    </w:p>
    <w:p w14:paraId="50527DC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7AF12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uren H. Lang, Senior, Zoology.</w:t>
      </w:r>
    </w:p>
    <w:p w14:paraId="625949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77B8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Valrico</w:t>
      </w:r>
    </w:p>
    <w:p w14:paraId="09EB788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97AC23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uren C. Hanley, Senior, Environmental Sciences.</w:t>
      </w:r>
    </w:p>
    <w:p w14:paraId="657940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B8A2C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ston</w:t>
      </w:r>
    </w:p>
    <w:p w14:paraId="0148F0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33716F" w14:textId="77777777" w:rsidR="00B868AB"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organ Carr, Junior, Psychology.</w:t>
      </w:r>
    </w:p>
    <w:p w14:paraId="38526B43" w14:textId="61E2B480" w:rsidR="00885F91" w:rsidRPr="00B868AB" w:rsidRDefault="00885F91" w:rsidP="00B868AB">
      <w:pPr>
        <w:autoSpaceDE w:val="0"/>
        <w:autoSpaceDN w:val="0"/>
        <w:adjustRightInd w:val="0"/>
        <w:spacing w:after="0" w:line="240" w:lineRule="auto"/>
        <w:jc w:val="center"/>
        <w:rPr>
          <w:rFonts w:ascii="Times New Roman" w:hAnsi="Times New Roman" w:cs="Times New Roman"/>
          <w:b/>
          <w:bCs/>
        </w:rPr>
      </w:pPr>
      <w:r w:rsidRPr="00B868AB">
        <w:rPr>
          <w:rFonts w:ascii="Times New Roman" w:hAnsi="Times New Roman" w:cs="Times New Roman"/>
          <w:b/>
          <w:bCs/>
        </w:rPr>
        <w:lastRenderedPageBreak/>
        <w:t>GEORGIA</w:t>
      </w:r>
    </w:p>
    <w:p w14:paraId="4CE9B20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C5F4B0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cworth</w:t>
      </w:r>
    </w:p>
    <w:p w14:paraId="2ECD090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E03D1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chael D. Krebsbach, Freshman, Finance.</w:t>
      </w:r>
    </w:p>
    <w:p w14:paraId="579381C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0E5950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lpharetta</w:t>
      </w:r>
    </w:p>
    <w:p w14:paraId="1292945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52B2C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uren R. Wall, Senior, Digital Communication Arts.</w:t>
      </w:r>
    </w:p>
    <w:p w14:paraId="2BA1C4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802094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tlanta</w:t>
      </w:r>
    </w:p>
    <w:p w14:paraId="012A644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25695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eph A. Henner, Post Baccalaureate, Computer Science.</w:t>
      </w:r>
    </w:p>
    <w:p w14:paraId="5EAC33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F4934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ugusta</w:t>
      </w:r>
    </w:p>
    <w:p w14:paraId="068101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E275B0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itney M. Abrahamson, Junior, Fisheries &amp; Wildlife Sciences; Cody R. Humphries, Sophomore, Nuclear Engineering.</w:t>
      </w:r>
    </w:p>
    <w:p w14:paraId="66DC96A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8B6BF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lumbus</w:t>
      </w:r>
    </w:p>
    <w:p w14:paraId="7AB9B58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175CAD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shwin Thiruppathi, Post Baccalaureate, Computer Science; Madison V. Weston, Sophomore, Human Devel and Family Science.</w:t>
      </w:r>
    </w:p>
    <w:p w14:paraId="5EF483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70876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umming</w:t>
      </w:r>
    </w:p>
    <w:p w14:paraId="2906EB3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97A2EF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kelin M. Arreola, Junior, Marketing; Benjamin E. Kahn, Freshman, Zoology.</w:t>
      </w:r>
    </w:p>
    <w:p w14:paraId="2F6883F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79C34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ayetteville</w:t>
      </w:r>
    </w:p>
    <w:p w14:paraId="1E9B2B4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1D703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andria D. Seda, Sophomore, Environmental Sciences.</w:t>
      </w:r>
    </w:p>
    <w:p w14:paraId="70A58A2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B16EA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ort Gordon</w:t>
      </w:r>
    </w:p>
    <w:p w14:paraId="46EDF1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57961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ss Cerra, Junior, French.</w:t>
      </w:r>
    </w:p>
    <w:p w14:paraId="0826E11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69590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rovetown</w:t>
      </w:r>
    </w:p>
    <w:p w14:paraId="42D4C5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9D514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elsey A. Winters, Senior, Environmental Sciences.</w:t>
      </w:r>
    </w:p>
    <w:p w14:paraId="6943C2E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7999F2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inesville</w:t>
      </w:r>
    </w:p>
    <w:p w14:paraId="0B7B05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99DBF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ristopher J. White, Senior, Kinesiology.</w:t>
      </w:r>
    </w:p>
    <w:p w14:paraId="03BC79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9177E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ennesaw</w:t>
      </w:r>
    </w:p>
    <w:p w14:paraId="17B3031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98B29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iley Lane, Senior, Horticulture.</w:t>
      </w:r>
    </w:p>
    <w:p w14:paraId="7AC7F0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35DA79B" w14:textId="3D938E7C"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eachtree C</w:t>
      </w:r>
      <w:r w:rsidR="00B868AB">
        <w:rPr>
          <w:rFonts w:ascii="Times New Roman" w:hAnsi="Times New Roman" w:cs="Times New Roman"/>
        </w:rPr>
        <w:t>i</w:t>
      </w:r>
      <w:r w:rsidRPr="00D278B9">
        <w:rPr>
          <w:rFonts w:ascii="Times New Roman" w:hAnsi="Times New Roman" w:cs="Times New Roman"/>
        </w:rPr>
        <w:t>ty</w:t>
      </w:r>
    </w:p>
    <w:p w14:paraId="1AF3D49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72F017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shton T. Stasko, Junior, Computer Science.</w:t>
      </w:r>
    </w:p>
    <w:p w14:paraId="0158FC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D941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dy Springs</w:t>
      </w:r>
    </w:p>
    <w:p w14:paraId="22AC42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5769D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iana Rose, Post Baccalaureate, Natural Resources.</w:t>
      </w:r>
    </w:p>
    <w:p w14:paraId="72940B5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4840E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uwanee</w:t>
      </w:r>
    </w:p>
    <w:p w14:paraId="4938B4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F7541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ontana Perez, Freshman, English.</w:t>
      </w:r>
    </w:p>
    <w:p w14:paraId="42D2EB30" w14:textId="77777777" w:rsidR="00B868AB" w:rsidRDefault="00B868AB" w:rsidP="00885F91">
      <w:pPr>
        <w:autoSpaceDE w:val="0"/>
        <w:autoSpaceDN w:val="0"/>
        <w:adjustRightInd w:val="0"/>
        <w:spacing w:after="0" w:line="240" w:lineRule="auto"/>
        <w:rPr>
          <w:rFonts w:ascii="Times New Roman" w:hAnsi="Times New Roman" w:cs="Times New Roman"/>
        </w:rPr>
      </w:pPr>
    </w:p>
    <w:p w14:paraId="705F99C1" w14:textId="3CFFF7D1" w:rsidR="00885F91" w:rsidRPr="00B868AB" w:rsidRDefault="00885F91" w:rsidP="00B868AB">
      <w:pPr>
        <w:autoSpaceDE w:val="0"/>
        <w:autoSpaceDN w:val="0"/>
        <w:adjustRightInd w:val="0"/>
        <w:spacing w:after="0" w:line="240" w:lineRule="auto"/>
        <w:jc w:val="center"/>
        <w:rPr>
          <w:rFonts w:ascii="Times New Roman" w:hAnsi="Times New Roman" w:cs="Times New Roman"/>
          <w:b/>
          <w:bCs/>
        </w:rPr>
      </w:pPr>
      <w:r w:rsidRPr="00B868AB">
        <w:rPr>
          <w:rFonts w:ascii="Times New Roman" w:hAnsi="Times New Roman" w:cs="Times New Roman"/>
          <w:b/>
          <w:bCs/>
        </w:rPr>
        <w:t>HAWAII</w:t>
      </w:r>
    </w:p>
    <w:p w14:paraId="1E9A66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57E0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iea</w:t>
      </w:r>
    </w:p>
    <w:p w14:paraId="5A4D63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F791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anel Akazawa, Freshman, Design &amp; Innovation Management; Ciala Alamillo, Sophomore, Biology; Kaily Y. Trinidad, Junior, BioHealth Sciences.</w:t>
      </w:r>
    </w:p>
    <w:p w14:paraId="659173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03559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wa Beach</w:t>
      </w:r>
    </w:p>
    <w:p w14:paraId="52F701B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0948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yamae C. Follero, Junior, Psychology; Charlemagne P. Martinez, Sophomore, Computer Science.</w:t>
      </w:r>
    </w:p>
    <w:p w14:paraId="24352E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56D2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aiku</w:t>
      </w:r>
    </w:p>
    <w:p w14:paraId="48D866D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EEAE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ummer Wong, Sophomore, Political Science.</w:t>
      </w:r>
    </w:p>
    <w:p w14:paraId="4F9C232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FC60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aleiwa</w:t>
      </w:r>
    </w:p>
    <w:p w14:paraId="74098C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D5383A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adley K. Dewey, Freshman, General Engineering.</w:t>
      </w:r>
    </w:p>
    <w:p w14:paraId="77ED4C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9E4B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ilo</w:t>
      </w:r>
    </w:p>
    <w:p w14:paraId="04D2F4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BEF18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hances Akima, Junior, Natural Resources; Bobby B. Castillo, Sophomore, Business Administration; Tahnbee M. Chang, Sophomore, BioHealth Sciences; Ryenne K. Cordeiro, Sophomore, Creative Writing; Nicole M. Goldschmidt, Junior, Horticulture.</w:t>
      </w:r>
    </w:p>
    <w:p w14:paraId="0E7C73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Isaac K. Inouye, Freshman, General Engineering; Jaycee K. Iwasaki, Senior, BioHealth Sciences; Liana F. Lee, Sophomore, BioHealth Sciences; Ryan D. Marshall, Junior, Horticulture; Michelle T. Vintero, Junior, BioHealth Sciences.</w:t>
      </w:r>
    </w:p>
    <w:p w14:paraId="576943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556B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onolulu</w:t>
      </w:r>
    </w:p>
    <w:p w14:paraId="740FEDE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225FFF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le R. Amine, Sophomore, Finance; Jase D. Arakaki, Sophomore, General Engineering; Lauren A. Arakaki, Senior, Accountancy; Zoie I. Asato, Sophomore, General Engineering; Jacob S. Bernstein, Senior, Civil Engineering.</w:t>
      </w:r>
    </w:p>
    <w:p w14:paraId="26DAAE1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m Chang, Junior, English; Irie M. Cheng, Senior, Fisheries &amp; Wildlife Sciences; Kai S. Cheng, Sophomore, General Engineering; Nicholas Dally, Senior, Business Administration; Chenghai He, Sophomore, BioHealth Sciences.</w:t>
      </w:r>
    </w:p>
    <w:p w14:paraId="2E552A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cy M. Hill, Freshman, Human Devel and Family Science; Connor Y. Ibi, Sophomore, Psychology; Kennan M. Kaneshiro, Senior, Computer Science; Charissa M. Kau, Sophomore, General Engineering; Rayna K. Kau, Freshman, Human Devel and Family Science.</w:t>
      </w:r>
    </w:p>
    <w:p w14:paraId="1444C1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mber A. Kimberly, Freshman, Design &amp; Innovation Management; Evann T. Kobashigawa, Senior, Mechanical Engineering; Kayla Y. Kurahashi, Senior, Kinesiology; Camryn Lee, Freshman, Kinesiology; Kelton L. Luu, Senior, Elect &amp; Computer Engineering.</w:t>
      </w:r>
    </w:p>
    <w:p w14:paraId="2CC17E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Jon Y. Nakasone, Junior, Civil Engineering; Isabella M. Nelson, Freshman, Chemistry; Kimberly A. Oshiro, Sophomore, Digital Communication Arts; Jillian H. Ota, Senior, Biology; Franklyn Grant H. Overton, Senior, Botany.</w:t>
      </w:r>
    </w:p>
    <w:p w14:paraId="161A58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iley G. Oyadomari, Junior, Kinesiology; Jared R. Page, Senior, Sociology; Owen K. Vita, Sophomore, General Engineering; Casen K. Watanabe, Senior, Business Information Systems; Brianna Yamamoto, Freshman, Kinesiology.</w:t>
      </w:r>
    </w:p>
    <w:p w14:paraId="0BCAE3B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yssa M. Yonamine, Senior, Human Devel and Family Science; Mack G. Younge, Freshman, General Engineering.</w:t>
      </w:r>
    </w:p>
    <w:p w14:paraId="018DA4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DAE9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ahului</w:t>
      </w:r>
    </w:p>
    <w:p w14:paraId="364DF2B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764F0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rigold D. Baldonado, Sophomore, Digital Communication Arts; Aiyanna A. Villa, Freshman, Psychology.</w:t>
      </w:r>
    </w:p>
    <w:p w14:paraId="266BE98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EB616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ailua</w:t>
      </w:r>
    </w:p>
    <w:p w14:paraId="250543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5FF3C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nner M. Choy, Sophomore, General Engineering; Stryder K. Garrett, Sophomore, General Engineering; Grace L. Kreitzer, Freshman, University Exploratory Studies; Joshua T. Machida, Junior, Biology; Ashley Marxsen, Senior, Fisheries &amp; Wildlife Sciences.</w:t>
      </w:r>
    </w:p>
    <w:p w14:paraId="3BCDF2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Owen M. Williams, Senior, Mechanical Engineering.</w:t>
      </w:r>
    </w:p>
    <w:p w14:paraId="66D91B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F866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ailua Kona</w:t>
      </w:r>
    </w:p>
    <w:p w14:paraId="216F28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0788B0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lachi T. Acdal, Sophomore, Construction Engineering Mgt; Nathan W. Hayes, Senior, Fisheries &amp; Wildlife Sciences.</w:t>
      </w:r>
    </w:p>
    <w:p w14:paraId="6B797F8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1D3F0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aneohe</w:t>
      </w:r>
    </w:p>
    <w:p w14:paraId="100878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00582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evyn K. Manuel, Sophomore, Accountancy; Cole K. Martinson, Sophomore, Mechanical Engineering; Kelli R. Nekomoto, Junior, Management; Brenden Y. Nugent, Senior, Sociology; Kai Nushida, Freshman, Business Administration.</w:t>
      </w:r>
    </w:p>
    <w:p w14:paraId="184345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ustin D. Shuman, Senior, Mechanical Engineering.</w:t>
      </w:r>
    </w:p>
    <w:p w14:paraId="67CA94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1A363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apaa</w:t>
      </w:r>
    </w:p>
    <w:p w14:paraId="5433E2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78BBA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ilee N. Bush, Senior, Environmental Engineering; Troy C. Johnston, Senior, Natural Resources.</w:t>
      </w:r>
    </w:p>
    <w:p w14:paraId="63C2DC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59E02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apolei</w:t>
      </w:r>
    </w:p>
    <w:p w14:paraId="59DDB01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8B918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nna H. Domingo, Junior, Human Devel and Family Science; Jason L. Fukuba, Senior, Civil Engineering; Jenny Hecker, Junior, Human Devel and Family Science.</w:t>
      </w:r>
    </w:p>
    <w:p w14:paraId="5FE919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8A026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aunakakai</w:t>
      </w:r>
    </w:p>
    <w:p w14:paraId="258AB7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5B46F2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mille-Paige K. Ledesma, Senior, Forestry.</w:t>
      </w:r>
    </w:p>
    <w:p w14:paraId="06187A0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40DBF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ihei</w:t>
      </w:r>
    </w:p>
    <w:p w14:paraId="4E70AA4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40BC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udson W. Jackson, Junior, Biology.</w:t>
      </w:r>
    </w:p>
    <w:p w14:paraId="75925D9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B1D14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ula</w:t>
      </w:r>
    </w:p>
    <w:p w14:paraId="759C67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37BE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ia M. Brown, Sophomore, University Exploratory Studies; Logan P. English, Freshman, Ethnic Studies.</w:t>
      </w:r>
    </w:p>
    <w:p w14:paraId="51A0676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AC21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haina</w:t>
      </w:r>
    </w:p>
    <w:p w14:paraId="13857D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2BA5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tthew D. DeMichele, Senior, Computer Science; Lily Tran, Senior, Business Information Systems.</w:t>
      </w:r>
    </w:p>
    <w:p w14:paraId="3C7D27E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87118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ihue</w:t>
      </w:r>
    </w:p>
    <w:p w14:paraId="15C4A9F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4B9DB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nah M. Cadiz, Sophomore, General Engineering; Rachel R. Dressler, Senior, History; Brennen M. Omoto, Sophomore, General Engineering; Kehela A. Ventura, Junior, Fisheries &amp; Wildlife Sciences; Anakin G. Zingray, Sophomore, General Engineering.</w:t>
      </w:r>
    </w:p>
    <w:p w14:paraId="592F24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09314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ililani</w:t>
      </w:r>
    </w:p>
    <w:p w14:paraId="2573F6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CD3FC1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rdyn S. Arakaki, Senior, Biology; Alexander R. Armenti, Sophomore, Architectural Engineering; Kiana L. Espinueva-Manuel, Junior, Management; Stephanie K. Matsumoto, Senior, Kinesiology; Austin Y. Nakamatsu, Sophomore, Computer Science.</w:t>
      </w:r>
    </w:p>
    <w:p w14:paraId="1B7C0E7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loe H. Oshiro, Junior, Horticulture; Chrislynn Rivera-Khleang, Freshman, Human Devel and Family Science; Bryant T. Shitabata, Sophomore, General Engineering; Aaron Takemoto, Freshman, General Engineering; Alissa S. Vasper, Senior, Biology.</w:t>
      </w:r>
    </w:p>
    <w:p w14:paraId="0142A0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ileah E. Yoshimoto, Freshman, Food Science and Technology.</w:t>
      </w:r>
    </w:p>
    <w:p w14:paraId="74104E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9AE91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earl City</w:t>
      </w:r>
    </w:p>
    <w:p w14:paraId="41EC78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D9ED0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atalie S. Nakamura, Freshman, Human Devel and Family Science.</w:t>
      </w:r>
    </w:p>
    <w:p w14:paraId="6E67E3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2829B2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ahiawa</w:t>
      </w:r>
    </w:p>
    <w:p w14:paraId="0785DE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B8F0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mantha S. Egge, Junior, Computer Science.</w:t>
      </w:r>
    </w:p>
    <w:p w14:paraId="12F5913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1D17E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aialua</w:t>
      </w:r>
    </w:p>
    <w:p w14:paraId="0CF71D1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F245A9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manda Alton, Freshman, Business Administration; Quinn K. Ozoa, Freshman, Kinesiology.</w:t>
      </w:r>
    </w:p>
    <w:p w14:paraId="30B34AA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4320A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aianae</w:t>
      </w:r>
    </w:p>
    <w:p w14:paraId="4F48DE3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82CB1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uren E. Pigue, Senior, Computer Science; Cheyenne K. Sturm, Sophomore, BioHealth Sciences.</w:t>
      </w:r>
    </w:p>
    <w:p w14:paraId="69B6E2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80F3B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ailuku</w:t>
      </w:r>
    </w:p>
    <w:p w14:paraId="6B75F9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EF59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eece H. Kikuchi, Junior, Pre-Graphic Design.</w:t>
      </w:r>
    </w:p>
    <w:p w14:paraId="2442363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B27BC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aimanalo</w:t>
      </w:r>
    </w:p>
    <w:p w14:paraId="5E80A52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84CCB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muel S. Gilbert, Senior, Art.</w:t>
      </w:r>
    </w:p>
    <w:p w14:paraId="051830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BFE4E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aipahu</w:t>
      </w:r>
    </w:p>
    <w:p w14:paraId="3627971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DD47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Jeanell c. Bandonill, Senior, Public Health; Robinson J. Baniqued, Junior, Business Administration; Alyssa H. Estenson, Senior, Elect &amp; Computer Engineering; Jeremiah C. Estrada, Senior, Digital Communication Arts; Chloe A. Onato, Sophomore, Public Health.</w:t>
      </w:r>
    </w:p>
    <w:p w14:paraId="6F1628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ob R. Oshita, Senior, Mechanical Engineering; Bradden T. Schmidt, Senior, Finance; Skyler Blaze P. Ucol, Freshman, General Engineering; Kaitlyn R. Urasaki, Junior, Merchandising Management; Darin R. Villeza, Freshman, Design &amp; Innovation Management.</w:t>
      </w:r>
    </w:p>
    <w:p w14:paraId="2AED3390" w14:textId="77777777" w:rsidR="00B868AB" w:rsidRDefault="00B868AB" w:rsidP="00885F91">
      <w:pPr>
        <w:autoSpaceDE w:val="0"/>
        <w:autoSpaceDN w:val="0"/>
        <w:adjustRightInd w:val="0"/>
        <w:spacing w:after="0" w:line="240" w:lineRule="auto"/>
        <w:rPr>
          <w:rFonts w:ascii="Times New Roman" w:hAnsi="Times New Roman" w:cs="Times New Roman"/>
        </w:rPr>
      </w:pPr>
    </w:p>
    <w:p w14:paraId="40282613" w14:textId="0EB75965" w:rsidR="00885F91" w:rsidRPr="00B868AB" w:rsidRDefault="00885F91" w:rsidP="00B868AB">
      <w:pPr>
        <w:autoSpaceDE w:val="0"/>
        <w:autoSpaceDN w:val="0"/>
        <w:adjustRightInd w:val="0"/>
        <w:spacing w:after="0" w:line="240" w:lineRule="auto"/>
        <w:jc w:val="center"/>
        <w:rPr>
          <w:rFonts w:ascii="Times New Roman" w:hAnsi="Times New Roman" w:cs="Times New Roman"/>
          <w:b/>
          <w:bCs/>
        </w:rPr>
      </w:pPr>
      <w:r w:rsidRPr="00B868AB">
        <w:rPr>
          <w:rFonts w:ascii="Times New Roman" w:hAnsi="Times New Roman" w:cs="Times New Roman"/>
          <w:b/>
          <w:bCs/>
        </w:rPr>
        <w:t>IDAHO</w:t>
      </w:r>
    </w:p>
    <w:p w14:paraId="5F498C6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9D368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ise</w:t>
      </w:r>
    </w:p>
    <w:p w14:paraId="61416EF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4C0E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ssica Byres, Sophomore, Business Administration; Wendy E. Climer, Freshman, Fisheries &amp; Wildlife Sciences; Emma V. Donnelly, Senior, Fisheries &amp; Wildlife Sciences; Olivia P. Gehrke, Sophomore, General Engineering; Lily J. Giordano, Junior, Art.</w:t>
      </w:r>
    </w:p>
    <w:p w14:paraId="4EE619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rina J. Hull, Senior, Natural Resources; Addison B. Jennings, Junior, Botany; Gracie M. Johnson, Freshman, General Engineering; Kateri R. Koenig, Sophomore, Psychology; Sydney A. Lowe, Sophomore, General Engineering.</w:t>
      </w:r>
    </w:p>
    <w:p w14:paraId="6C6872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endra J. Mcdaniel, Sophomore, Business Administration; Audrey A. Sand, Sophomore, Psychology; Krista M. Suarez, Sophomore, Accountancy; Sophia G. Tapia, Sophomore, University Exploratory Studies; Eh K Prew Wah, Freshman, BioHealth Sciences.</w:t>
      </w:r>
    </w:p>
    <w:p w14:paraId="7DF612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cholas G. Warren, Freshman, BioHealth Sciences; Sash Weese, Senior, Environmental Sciences.</w:t>
      </w:r>
    </w:p>
    <w:p w14:paraId="643FBF1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91F45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nners Ferry</w:t>
      </w:r>
    </w:p>
    <w:p w14:paraId="0656E5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AA69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my S. Booth, Senior, Fisheries &amp; Wildlife Sciences.</w:t>
      </w:r>
    </w:p>
    <w:p w14:paraId="7AAA5DE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4E04A3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agle</w:t>
      </w:r>
    </w:p>
    <w:p w14:paraId="5B8D0DB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53A2D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yse M. Cohen, Junior, General Engineering; Jessica L. Fujinaga, Junior, Kinesiology; Charles T. Hastriter, Freshman, Fisheries &amp; Wildlife Sciences; Billie C. Ringert, Sophomore, Biochemistry &amp; Molecular Biolo; Kaila M. Yacuk, Junior, Nutrition.</w:t>
      </w:r>
    </w:p>
    <w:p w14:paraId="1C9B9E0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0B21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mmett</w:t>
      </w:r>
    </w:p>
    <w:p w14:paraId="5B04ADF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93994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muel B. Hyde, Senior, Rangeland Sciences.</w:t>
      </w:r>
    </w:p>
    <w:p w14:paraId="026D09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C0D58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arden City</w:t>
      </w:r>
    </w:p>
    <w:p w14:paraId="170EE2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01EB7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uren J. Brougher, Senior, Apparel Design.</w:t>
      </w:r>
    </w:p>
    <w:p w14:paraId="31B385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0FCC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rangeville</w:t>
      </w:r>
    </w:p>
    <w:p w14:paraId="2C1E64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51354C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ma R. Edwards, Sophomore, Anthropology.</w:t>
      </w:r>
    </w:p>
    <w:p w14:paraId="71A75CD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CA146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ailey</w:t>
      </w:r>
    </w:p>
    <w:p w14:paraId="1222FE0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37900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herine A. Horowitz, Sophomore, University Exploratory Studies.</w:t>
      </w:r>
    </w:p>
    <w:p w14:paraId="3409AF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2A518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ayden</w:t>
      </w:r>
    </w:p>
    <w:p w14:paraId="42B256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B648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yler J. Kuber, Senior, Natural Resources.</w:t>
      </w:r>
    </w:p>
    <w:p w14:paraId="4218BC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9F55C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Idaho City</w:t>
      </w:r>
    </w:p>
    <w:p w14:paraId="64E4F5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EA1DBE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Forrest Tindall, Freshman, Fisheries &amp; Wildlife Sciences.</w:t>
      </w:r>
    </w:p>
    <w:p w14:paraId="627D77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5B29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Idaho Falls</w:t>
      </w:r>
    </w:p>
    <w:p w14:paraId="7E55CC5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C8D998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is K. Schwartz, Sophomore, Biochemistry and Biophysics.</w:t>
      </w:r>
    </w:p>
    <w:p w14:paraId="1F4697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2232E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Indian Valley</w:t>
      </w:r>
    </w:p>
    <w:p w14:paraId="4ACA66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BD95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nnifer Rininger, Senior, Political Science.</w:t>
      </w:r>
    </w:p>
    <w:p w14:paraId="7126A75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2EE7E1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ewiston</w:t>
      </w:r>
    </w:p>
    <w:p w14:paraId="4268D9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67422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 Ozeran, Senior, Art.</w:t>
      </w:r>
    </w:p>
    <w:p w14:paraId="5362116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441CB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eridian</w:t>
      </w:r>
    </w:p>
    <w:p w14:paraId="1B25BA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710A2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idan J. Broyles, Junior, Kinesiology; Daniell R. Chhabra, Senior, Anthropology; Cora R. Feeney, Freshman, Kinesiology; Sophie M. Gaul, Senior, Industrial Engineering; Hunter A. Jackson, Senior, Civil Engineering.</w:t>
      </w:r>
    </w:p>
    <w:p w14:paraId="389E8C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lah J. Miller, Senior, Natural Resources; Keegan L. Oyler, Junior, Business Administration; Carter A. Pardue, Sophomore, Zoology; Dylan G. Shaner, Senior, BioHealth Sciences.</w:t>
      </w:r>
    </w:p>
    <w:p w14:paraId="357A1B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86CA5D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iddleton</w:t>
      </w:r>
    </w:p>
    <w:p w14:paraId="6B22834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12ABF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yce E. Gabbard, Post Baccalaureate, Animal Sciences.</w:t>
      </w:r>
    </w:p>
    <w:p w14:paraId="355BB1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AF40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scow</w:t>
      </w:r>
    </w:p>
    <w:p w14:paraId="734C5B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56AEE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ophia M. Monroe, Freshman, Accountancy.</w:t>
      </w:r>
    </w:p>
    <w:p w14:paraId="3F7F99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D2D9A1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tn Home AFB</w:t>
      </w:r>
    </w:p>
    <w:p w14:paraId="797DB76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F2C4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egan N. Rasor, Senior, Human Devel and Family Science.</w:t>
      </w:r>
    </w:p>
    <w:p w14:paraId="0A6C8F3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1BF6A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ampa</w:t>
      </w:r>
    </w:p>
    <w:p w14:paraId="276B66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4A1FE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ristina-Ann M. Groening, Sophomore, Chemistry.</w:t>
      </w:r>
    </w:p>
    <w:p w14:paraId="5CB74C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ED1B6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ocatello</w:t>
      </w:r>
    </w:p>
    <w:p w14:paraId="694073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88FEA8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Olivia M. Arvas, Sophomore, Environmental Sciences; Madeline A. McCurdy, Sophomore, Psychology.</w:t>
      </w:r>
    </w:p>
    <w:p w14:paraId="742615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41616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ichfield</w:t>
      </w:r>
    </w:p>
    <w:p w14:paraId="0E5E50C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4CFF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unter Hendren, Sophomore, Food Science and Technology.</w:t>
      </w:r>
    </w:p>
    <w:p w14:paraId="4BE5BC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7712D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upert</w:t>
      </w:r>
    </w:p>
    <w:p w14:paraId="5BE458E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232DBD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eah A. Wright, Sophomore, University Exploratory Studies.</w:t>
      </w:r>
    </w:p>
    <w:p w14:paraId="5428F67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8302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lmon</w:t>
      </w:r>
    </w:p>
    <w:p w14:paraId="36F18A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B4CE7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nnah G. Natelson, Freshman, Fisheries &amp; Wildlife Sciences.</w:t>
      </w:r>
    </w:p>
    <w:p w14:paraId="0060FA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6EE14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lder</w:t>
      </w:r>
    </w:p>
    <w:p w14:paraId="6FC5D01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2CDD6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uis J. Vargas Ruiz, Junior, Agricultural Sciences.</w:t>
      </w:r>
    </w:p>
    <w:p w14:paraId="01911323" w14:textId="77777777" w:rsidR="00B868AB" w:rsidRDefault="00B868AB" w:rsidP="00885F91">
      <w:pPr>
        <w:autoSpaceDE w:val="0"/>
        <w:autoSpaceDN w:val="0"/>
        <w:adjustRightInd w:val="0"/>
        <w:spacing w:after="0" w:line="240" w:lineRule="auto"/>
        <w:rPr>
          <w:rFonts w:ascii="Times New Roman" w:hAnsi="Times New Roman" w:cs="Times New Roman"/>
        </w:rPr>
      </w:pPr>
    </w:p>
    <w:p w14:paraId="7DBA4B2F" w14:textId="005CC227" w:rsidR="00885F91" w:rsidRPr="00B868AB" w:rsidRDefault="00885F91" w:rsidP="00B868AB">
      <w:pPr>
        <w:autoSpaceDE w:val="0"/>
        <w:autoSpaceDN w:val="0"/>
        <w:adjustRightInd w:val="0"/>
        <w:spacing w:after="0" w:line="240" w:lineRule="auto"/>
        <w:jc w:val="center"/>
        <w:rPr>
          <w:rFonts w:ascii="Times New Roman" w:hAnsi="Times New Roman" w:cs="Times New Roman"/>
          <w:b/>
          <w:bCs/>
        </w:rPr>
      </w:pPr>
      <w:r w:rsidRPr="00B868AB">
        <w:rPr>
          <w:rFonts w:ascii="Times New Roman" w:hAnsi="Times New Roman" w:cs="Times New Roman"/>
          <w:b/>
          <w:bCs/>
        </w:rPr>
        <w:t>ILLINOIS</w:t>
      </w:r>
    </w:p>
    <w:p w14:paraId="6EE340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F2148E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lgonquin</w:t>
      </w:r>
    </w:p>
    <w:p w14:paraId="5AF7727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1EEBB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ylee Rendl, Senior, Fisheries &amp; Wildlife Sciences.</w:t>
      </w:r>
    </w:p>
    <w:p w14:paraId="1E9B5AB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8F4E4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rlington Hts</w:t>
      </w:r>
    </w:p>
    <w:p w14:paraId="75F17B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C2340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imberly A. Waltrich, Sophomore, Pre-Forestry.</w:t>
      </w:r>
    </w:p>
    <w:p w14:paraId="7F6EF4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AD59D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ethalto</w:t>
      </w:r>
    </w:p>
    <w:p w14:paraId="3B5BF0D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33EF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ra R. Markins, Junior, Natural Resources.</w:t>
      </w:r>
    </w:p>
    <w:p w14:paraId="507427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108E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lingbrook</w:t>
      </w:r>
    </w:p>
    <w:p w14:paraId="7D41DAB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271167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ckenzie A. Kaehler, Senior, Environmental Sciences.</w:t>
      </w:r>
    </w:p>
    <w:p w14:paraId="2778C2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CE7E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rbondale</w:t>
      </w:r>
    </w:p>
    <w:p w14:paraId="32CBD5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0B81BF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cott T. Golz, Junior, Mechanical Engineering; Adam Ollar, Junior, Computer Science.</w:t>
      </w:r>
    </w:p>
    <w:p w14:paraId="4216F7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1474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ampaign</w:t>
      </w:r>
    </w:p>
    <w:p w14:paraId="59B7CB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F7E9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brina D. Rochnowski, Senior, Business Administration; Mark H. Ser, Senior, Computer Science.</w:t>
      </w:r>
    </w:p>
    <w:p w14:paraId="13B4AF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5CD07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icago</w:t>
      </w:r>
    </w:p>
    <w:p w14:paraId="75A40B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6706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ander Brumfield-Meyers, Post Baccalaureate, Computer Science; Julian G. Clarke, Junior, Agricultural Sciences; Marissa R. Druzbanski, Post Baccalaureate, Zoology; Karen B. Figueroa, Senior, Fisheries &amp; Wildlife Sciences; Destiny A. Franklin, Senior, Psychology.</w:t>
      </w:r>
    </w:p>
    <w:p w14:paraId="585E38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ura Kuda, Senior, Psychology; Nadege Rochelemagne, Senior, Anthropology.</w:t>
      </w:r>
    </w:p>
    <w:p w14:paraId="31AC00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A44C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icero</w:t>
      </w:r>
    </w:p>
    <w:p w14:paraId="701BFE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D030C1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dgardo Infante, Post Baccalaureate, Computer Science.</w:t>
      </w:r>
    </w:p>
    <w:p w14:paraId="78F2FC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C640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ffingham</w:t>
      </w:r>
    </w:p>
    <w:p w14:paraId="7CA884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7FF2D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d Arnold, Junior, Psychology.</w:t>
      </w:r>
    </w:p>
    <w:p w14:paraId="43758F2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000FF7E" w14:textId="0B120123"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ox River Gr</w:t>
      </w:r>
      <w:r w:rsidR="00B868AB">
        <w:rPr>
          <w:rFonts w:ascii="Times New Roman" w:hAnsi="Times New Roman" w:cs="Times New Roman"/>
        </w:rPr>
        <w:t>ove</w:t>
      </w:r>
    </w:p>
    <w:p w14:paraId="11564D1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D7DCF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bigail E. Williams, Sophomore, BioHealth Sciences.</w:t>
      </w:r>
    </w:p>
    <w:p w14:paraId="1244F4B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6D6D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lenview</w:t>
      </w:r>
    </w:p>
    <w:p w14:paraId="5303DB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609B05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ylor A. Ozimek, Junior, Fisheries &amp; Wildlife Sciences.</w:t>
      </w:r>
    </w:p>
    <w:p w14:paraId="4CBE11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AABD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azel Crest</w:t>
      </w:r>
    </w:p>
    <w:p w14:paraId="5B2800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8AEAF7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Osayi J. Barragan, Freshman, Natural Resources.</w:t>
      </w:r>
    </w:p>
    <w:p w14:paraId="508E07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CA42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Joliet</w:t>
      </w:r>
    </w:p>
    <w:p w14:paraId="31777E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030882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Olivia Buckley, Junior, Psychology; Madison J. Jasper, Junior, Environmental Sciences.</w:t>
      </w:r>
    </w:p>
    <w:p w14:paraId="70E3E0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12F93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ibertyville</w:t>
      </w:r>
    </w:p>
    <w:p w14:paraId="493404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B9082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k M. McDonnell, Junior, Business Administration.</w:t>
      </w:r>
    </w:p>
    <w:p w14:paraId="21EA0C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AFA4B8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ckport</w:t>
      </w:r>
    </w:p>
    <w:p w14:paraId="5F3023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4DC49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bigail R. Grabenhofer, Freshman, Botany; Shane R. Kelly, Junior, Psychology.</w:t>
      </w:r>
    </w:p>
    <w:p w14:paraId="22031F6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CD89D0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ntgomery</w:t>
      </w:r>
    </w:p>
    <w:p w14:paraId="4D0D74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420E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iana Lofton, Sophomore, Rangeland Sciences.</w:t>
      </w:r>
    </w:p>
    <w:p w14:paraId="392D760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16A50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aperville</w:t>
      </w:r>
    </w:p>
    <w:p w14:paraId="1FC571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4A22C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reta M. Kampschroeder, Freshman, Design &amp; Innovation Management.</w:t>
      </w:r>
    </w:p>
    <w:p w14:paraId="0C7FE1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F73D1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rangeville</w:t>
      </w:r>
    </w:p>
    <w:p w14:paraId="47F004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FBF8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eline L. Trimble, Junior, Sociology.</w:t>
      </w:r>
    </w:p>
    <w:p w14:paraId="267F3F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ACCA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ockford</w:t>
      </w:r>
    </w:p>
    <w:p w14:paraId="51E8879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0A7B5E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kie L. Sreenan-Powell, Senior, Business Administration.</w:t>
      </w:r>
    </w:p>
    <w:p w14:paraId="1CFA424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7CD4B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Villa Park</w:t>
      </w:r>
    </w:p>
    <w:p w14:paraId="29DEDF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29B12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hanti M. Lindberg, Senior, Fisheries &amp; Wildlife Sciences.</w:t>
      </w:r>
    </w:p>
    <w:p w14:paraId="687D8AF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4829B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heaton</w:t>
      </w:r>
    </w:p>
    <w:p w14:paraId="727586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1C17C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drew J. Baise, Senior, Energy Systems Engineering.</w:t>
      </w:r>
    </w:p>
    <w:p w14:paraId="16D426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3E28BA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nfield</w:t>
      </w:r>
    </w:p>
    <w:p w14:paraId="05144A1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66AB4E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Brett A. Kohler, Senior, Computer Science.</w:t>
      </w:r>
    </w:p>
    <w:p w14:paraId="76AA373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B150F3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Yorkville</w:t>
      </w:r>
    </w:p>
    <w:p w14:paraId="71F5DA3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FC262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ssandra M. Stokes, Senior, Zoology.</w:t>
      </w:r>
    </w:p>
    <w:p w14:paraId="46F81063" w14:textId="77777777" w:rsidR="00B868AB" w:rsidRDefault="00B868AB" w:rsidP="00885F91">
      <w:pPr>
        <w:autoSpaceDE w:val="0"/>
        <w:autoSpaceDN w:val="0"/>
        <w:adjustRightInd w:val="0"/>
        <w:spacing w:after="0" w:line="240" w:lineRule="auto"/>
        <w:rPr>
          <w:rFonts w:ascii="Times New Roman" w:hAnsi="Times New Roman" w:cs="Times New Roman"/>
        </w:rPr>
      </w:pPr>
    </w:p>
    <w:p w14:paraId="5F5AE9CE" w14:textId="5A3F3C45" w:rsidR="00885F91" w:rsidRPr="00B868AB" w:rsidRDefault="00885F91" w:rsidP="00B868AB">
      <w:pPr>
        <w:autoSpaceDE w:val="0"/>
        <w:autoSpaceDN w:val="0"/>
        <w:adjustRightInd w:val="0"/>
        <w:spacing w:after="0" w:line="240" w:lineRule="auto"/>
        <w:jc w:val="center"/>
        <w:rPr>
          <w:rFonts w:ascii="Times New Roman" w:hAnsi="Times New Roman" w:cs="Times New Roman"/>
          <w:b/>
          <w:bCs/>
        </w:rPr>
      </w:pPr>
      <w:r w:rsidRPr="00B868AB">
        <w:rPr>
          <w:rFonts w:ascii="Times New Roman" w:hAnsi="Times New Roman" w:cs="Times New Roman"/>
          <w:b/>
          <w:bCs/>
        </w:rPr>
        <w:t>INDIANA</w:t>
      </w:r>
    </w:p>
    <w:p w14:paraId="3DC862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767F3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onville</w:t>
      </w:r>
    </w:p>
    <w:p w14:paraId="1BFC4BB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F144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uke C. Riley, Sophomore, Fisheries &amp; Wildlife Sciences.</w:t>
      </w:r>
    </w:p>
    <w:p w14:paraId="1AEF3B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CC74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rownsburg</w:t>
      </w:r>
    </w:p>
    <w:p w14:paraId="4C91C8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FB37A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rek A. Bayless, Sophomore, Biology.</w:t>
      </w:r>
    </w:p>
    <w:p w14:paraId="7376194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B4E89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elphi</w:t>
      </w:r>
    </w:p>
    <w:p w14:paraId="7B4B2E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3D786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andria J. Anthony-Bolen, Senior, Psychology.</w:t>
      </w:r>
    </w:p>
    <w:p w14:paraId="6740D54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42875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owler</w:t>
      </w:r>
    </w:p>
    <w:p w14:paraId="3C4EF5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C2111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risten A. Mckinney, Senior, Environmental Sciences.</w:t>
      </w:r>
    </w:p>
    <w:p w14:paraId="5BA728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CB261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oblesville</w:t>
      </w:r>
    </w:p>
    <w:p w14:paraId="2A808E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F9F22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oubacar Balde, Sophomore, Finance.</w:t>
      </w:r>
    </w:p>
    <w:p w14:paraId="2FCA7F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81B5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outh Bend</w:t>
      </w:r>
    </w:p>
    <w:p w14:paraId="3929B3E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FE855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elyn B. Webb, Senior, Fisheries &amp; Wildlife Sciences.</w:t>
      </w:r>
    </w:p>
    <w:p w14:paraId="63E5DC0B" w14:textId="77777777" w:rsidR="00B868AB" w:rsidRDefault="00B868AB" w:rsidP="00885F91">
      <w:pPr>
        <w:autoSpaceDE w:val="0"/>
        <w:autoSpaceDN w:val="0"/>
        <w:adjustRightInd w:val="0"/>
        <w:spacing w:after="0" w:line="240" w:lineRule="auto"/>
        <w:rPr>
          <w:rFonts w:ascii="Times New Roman" w:hAnsi="Times New Roman" w:cs="Times New Roman"/>
        </w:rPr>
      </w:pPr>
    </w:p>
    <w:p w14:paraId="5F169825" w14:textId="2353E0DA" w:rsidR="00885F91" w:rsidRPr="00B868AB" w:rsidRDefault="00885F91" w:rsidP="00B868AB">
      <w:pPr>
        <w:autoSpaceDE w:val="0"/>
        <w:autoSpaceDN w:val="0"/>
        <w:adjustRightInd w:val="0"/>
        <w:spacing w:after="0" w:line="240" w:lineRule="auto"/>
        <w:jc w:val="center"/>
        <w:rPr>
          <w:rFonts w:ascii="Times New Roman" w:hAnsi="Times New Roman" w:cs="Times New Roman"/>
          <w:b/>
          <w:bCs/>
        </w:rPr>
      </w:pPr>
      <w:r w:rsidRPr="00B868AB">
        <w:rPr>
          <w:rFonts w:ascii="Times New Roman" w:hAnsi="Times New Roman" w:cs="Times New Roman"/>
          <w:b/>
          <w:bCs/>
        </w:rPr>
        <w:t>IOWA</w:t>
      </w:r>
    </w:p>
    <w:p w14:paraId="00D7B6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7C998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nkeny</w:t>
      </w:r>
    </w:p>
    <w:p w14:paraId="3D19C3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788D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ne M. Moorlach, Senior, Horticulture.</w:t>
      </w:r>
    </w:p>
    <w:p w14:paraId="4BD82F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F96B1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ettendorf</w:t>
      </w:r>
    </w:p>
    <w:p w14:paraId="1323974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76E24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hua A. Karnavas, Senior, Nuclear Engineering.</w:t>
      </w:r>
    </w:p>
    <w:p w14:paraId="377664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FD0B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urt</w:t>
      </w:r>
    </w:p>
    <w:p w14:paraId="2DBDA4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5FCC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lison Klee, Senior, Human Devel and Family Science.</w:t>
      </w:r>
    </w:p>
    <w:p w14:paraId="7944C5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6854A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sey</w:t>
      </w:r>
    </w:p>
    <w:p w14:paraId="6383831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74A25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Zane E. Zerkle, Sophomore, Pre-Forestry.</w:t>
      </w:r>
    </w:p>
    <w:p w14:paraId="029D39D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4C060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lear Lake</w:t>
      </w:r>
    </w:p>
    <w:p w14:paraId="433814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98669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herine G. Brandt, Freshman, Environmental Sciences.</w:t>
      </w:r>
    </w:p>
    <w:p w14:paraId="149520A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11ADC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avenport</w:t>
      </w:r>
    </w:p>
    <w:p w14:paraId="1945B8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2C648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uren E. Cramer, Senior, Zoology; Michael G. Grunenberg, Junior, English.</w:t>
      </w:r>
    </w:p>
    <w:p w14:paraId="2BD453F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BA5D53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es Moines</w:t>
      </w:r>
    </w:p>
    <w:p w14:paraId="73F178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A682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leb S. Elson, Senior, Computer Science.</w:t>
      </w:r>
    </w:p>
    <w:p w14:paraId="3BED62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E3F69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Iowa City</w:t>
      </w:r>
    </w:p>
    <w:p w14:paraId="7076A5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2AC09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very G. Gambrall, Sophomore, Marketing.</w:t>
      </w:r>
    </w:p>
    <w:p w14:paraId="6CE58B7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2586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ng Grove</w:t>
      </w:r>
    </w:p>
    <w:p w14:paraId="63AC07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9AC11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ob L. Wilbourne, Junior, Natural Resources.</w:t>
      </w:r>
    </w:p>
    <w:p w14:paraId="1065F5C5" w14:textId="77777777" w:rsidR="00B868AB" w:rsidRDefault="00B868AB" w:rsidP="00885F91">
      <w:pPr>
        <w:autoSpaceDE w:val="0"/>
        <w:autoSpaceDN w:val="0"/>
        <w:adjustRightInd w:val="0"/>
        <w:spacing w:after="0" w:line="240" w:lineRule="auto"/>
        <w:rPr>
          <w:rFonts w:ascii="Times New Roman" w:hAnsi="Times New Roman" w:cs="Times New Roman"/>
        </w:rPr>
      </w:pPr>
    </w:p>
    <w:p w14:paraId="3937DA42" w14:textId="0B3F2473" w:rsidR="00885F91" w:rsidRPr="00771A9B" w:rsidRDefault="00885F91" w:rsidP="00771A9B">
      <w:pPr>
        <w:autoSpaceDE w:val="0"/>
        <w:autoSpaceDN w:val="0"/>
        <w:adjustRightInd w:val="0"/>
        <w:spacing w:after="0" w:line="240" w:lineRule="auto"/>
        <w:jc w:val="center"/>
        <w:rPr>
          <w:rFonts w:ascii="Times New Roman" w:hAnsi="Times New Roman" w:cs="Times New Roman"/>
          <w:b/>
          <w:bCs/>
        </w:rPr>
      </w:pPr>
      <w:r w:rsidRPr="00771A9B">
        <w:rPr>
          <w:rFonts w:ascii="Times New Roman" w:hAnsi="Times New Roman" w:cs="Times New Roman"/>
          <w:b/>
          <w:bCs/>
        </w:rPr>
        <w:t>KANSAS</w:t>
      </w:r>
    </w:p>
    <w:p w14:paraId="2EBCDB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E4979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wight</w:t>
      </w:r>
    </w:p>
    <w:p w14:paraId="03B8B42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E48C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ogdan Gevko, Sophomore, Computer Science.</w:t>
      </w:r>
    </w:p>
    <w:p w14:paraId="5DF08F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C9AD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erington</w:t>
      </w:r>
    </w:p>
    <w:p w14:paraId="0410DA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597FE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ary T. Rollins, Post Baccalaureate, Crop and Soil Science.</w:t>
      </w:r>
    </w:p>
    <w:p w14:paraId="030102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8CD16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eavenworth</w:t>
      </w:r>
    </w:p>
    <w:p w14:paraId="4EE7D6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1625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hryn Lunsford, Senior, Earth Sciences.</w:t>
      </w:r>
    </w:p>
    <w:p w14:paraId="7FACD9D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52EBC1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verland Park</w:t>
      </w:r>
    </w:p>
    <w:p w14:paraId="0CF393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7455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awson G. Hughes, Senior, Political Science; Maya Kirschenbaum, Freshman, Art; Tyler E. Wieneke, Senior, Natural Resources.</w:t>
      </w:r>
    </w:p>
    <w:p w14:paraId="450D1F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72AD2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int Francis</w:t>
      </w:r>
    </w:p>
    <w:p w14:paraId="0168E7B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8F173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ma E. Hackler, Sophomore, Natural Resources.</w:t>
      </w:r>
    </w:p>
    <w:p w14:paraId="7C79DBB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EDE4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hawnee</w:t>
      </w:r>
    </w:p>
    <w:p w14:paraId="665CAC8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546EC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hayla M. Kennelly, Junior, Psychology.</w:t>
      </w:r>
    </w:p>
    <w:p w14:paraId="1E2960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474EE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chita</w:t>
      </w:r>
    </w:p>
    <w:p w14:paraId="04F148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7390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eaven Hill, Junior, Zoology; Paul Walls, Sophomore, Economics.</w:t>
      </w:r>
    </w:p>
    <w:p w14:paraId="41119E43" w14:textId="77777777" w:rsidR="00771A9B" w:rsidRDefault="00771A9B" w:rsidP="00885F91">
      <w:pPr>
        <w:autoSpaceDE w:val="0"/>
        <w:autoSpaceDN w:val="0"/>
        <w:adjustRightInd w:val="0"/>
        <w:spacing w:after="0" w:line="240" w:lineRule="auto"/>
        <w:rPr>
          <w:rFonts w:ascii="Times New Roman" w:hAnsi="Times New Roman" w:cs="Times New Roman"/>
        </w:rPr>
      </w:pPr>
    </w:p>
    <w:p w14:paraId="52EB560E" w14:textId="77777777" w:rsidR="00771A9B" w:rsidRDefault="00771A9B" w:rsidP="00885F91">
      <w:pPr>
        <w:autoSpaceDE w:val="0"/>
        <w:autoSpaceDN w:val="0"/>
        <w:adjustRightInd w:val="0"/>
        <w:spacing w:after="0" w:line="240" w:lineRule="auto"/>
        <w:rPr>
          <w:rFonts w:ascii="Times New Roman" w:hAnsi="Times New Roman" w:cs="Times New Roman"/>
        </w:rPr>
      </w:pPr>
    </w:p>
    <w:p w14:paraId="6786EC33" w14:textId="5BF14B87" w:rsidR="00885F91" w:rsidRPr="00771A9B" w:rsidRDefault="00885F91" w:rsidP="00771A9B">
      <w:pPr>
        <w:autoSpaceDE w:val="0"/>
        <w:autoSpaceDN w:val="0"/>
        <w:adjustRightInd w:val="0"/>
        <w:spacing w:after="0" w:line="240" w:lineRule="auto"/>
        <w:jc w:val="center"/>
        <w:rPr>
          <w:rFonts w:ascii="Times New Roman" w:hAnsi="Times New Roman" w:cs="Times New Roman"/>
          <w:b/>
          <w:bCs/>
        </w:rPr>
      </w:pPr>
      <w:r w:rsidRPr="00771A9B">
        <w:rPr>
          <w:rFonts w:ascii="Times New Roman" w:hAnsi="Times New Roman" w:cs="Times New Roman"/>
          <w:b/>
          <w:bCs/>
        </w:rPr>
        <w:lastRenderedPageBreak/>
        <w:t>KENTUCKY</w:t>
      </w:r>
    </w:p>
    <w:p w14:paraId="3E2057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9CFE74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wling Green</w:t>
      </w:r>
    </w:p>
    <w:p w14:paraId="37E781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7704E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mantha J. Werneth, Junior, Agricultural Sciences.</w:t>
      </w:r>
    </w:p>
    <w:p w14:paraId="3A88B8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A23367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rankfort</w:t>
      </w:r>
    </w:p>
    <w:p w14:paraId="23EC97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689160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Zoe A. Antenucci, Junior, Zoology.</w:t>
      </w:r>
    </w:p>
    <w:p w14:paraId="141FC47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1C1F27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exington</w:t>
      </w:r>
    </w:p>
    <w:p w14:paraId="287F66C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A974FF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Virginia Cincotti, Junior, Psychology.</w:t>
      </w:r>
    </w:p>
    <w:p w14:paraId="5EAC1DE8" w14:textId="77777777" w:rsidR="00771A9B" w:rsidRDefault="00771A9B" w:rsidP="00885F91">
      <w:pPr>
        <w:autoSpaceDE w:val="0"/>
        <w:autoSpaceDN w:val="0"/>
        <w:adjustRightInd w:val="0"/>
        <w:spacing w:after="0" w:line="240" w:lineRule="auto"/>
        <w:rPr>
          <w:rFonts w:ascii="Times New Roman" w:hAnsi="Times New Roman" w:cs="Times New Roman"/>
        </w:rPr>
      </w:pPr>
    </w:p>
    <w:p w14:paraId="59E4795F" w14:textId="693984E4" w:rsidR="00885F91" w:rsidRPr="00771A9B" w:rsidRDefault="00885F91" w:rsidP="00771A9B">
      <w:pPr>
        <w:autoSpaceDE w:val="0"/>
        <w:autoSpaceDN w:val="0"/>
        <w:adjustRightInd w:val="0"/>
        <w:spacing w:after="0" w:line="240" w:lineRule="auto"/>
        <w:jc w:val="center"/>
        <w:rPr>
          <w:rFonts w:ascii="Times New Roman" w:hAnsi="Times New Roman" w:cs="Times New Roman"/>
          <w:b/>
          <w:bCs/>
        </w:rPr>
      </w:pPr>
      <w:r w:rsidRPr="00771A9B">
        <w:rPr>
          <w:rFonts w:ascii="Times New Roman" w:hAnsi="Times New Roman" w:cs="Times New Roman"/>
          <w:b/>
          <w:bCs/>
        </w:rPr>
        <w:t>LOUISIANA</w:t>
      </w:r>
    </w:p>
    <w:p w14:paraId="2D1110E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C203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aton Rouge</w:t>
      </w:r>
    </w:p>
    <w:p w14:paraId="681884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F9DF3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ggie Mcgreal, Senior, Fisheries &amp; Wildlife Sciences; Ian J. Tassin, Junior, Computer Science.</w:t>
      </w:r>
    </w:p>
    <w:p w14:paraId="398E21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A75E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elle Chasse</w:t>
      </w:r>
    </w:p>
    <w:p w14:paraId="5BE8CBE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E30C5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William J. Lane, Post Baccalaureate, BioHealth Sciences; Kirsten L. Tholl, Sophomore, Computer Science.</w:t>
      </w:r>
    </w:p>
    <w:p w14:paraId="7D5D8B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8B7A71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ort Polk</w:t>
      </w:r>
    </w:p>
    <w:p w14:paraId="08918AB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282C6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tephanie Bolton, Sophomore, Zoology.</w:t>
      </w:r>
    </w:p>
    <w:p w14:paraId="7DF69B7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8B679F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ew Orleans</w:t>
      </w:r>
    </w:p>
    <w:p w14:paraId="0B720E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9815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ittany Austin, Junior, Kinesiology; Christine Dagoglou, Sophomore, Zoology; Gabrielle W. Tomba, Junior, Mechanical Engineering.</w:t>
      </w:r>
    </w:p>
    <w:p w14:paraId="328ACC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CE33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ew Roads</w:t>
      </w:r>
    </w:p>
    <w:p w14:paraId="2EA3EF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233FF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aron K. Ducote, Junior, General Engineering.</w:t>
      </w:r>
    </w:p>
    <w:p w14:paraId="6CE93DB1" w14:textId="77777777" w:rsidR="00771A9B" w:rsidRDefault="00771A9B" w:rsidP="00885F91">
      <w:pPr>
        <w:autoSpaceDE w:val="0"/>
        <w:autoSpaceDN w:val="0"/>
        <w:adjustRightInd w:val="0"/>
        <w:spacing w:after="0" w:line="240" w:lineRule="auto"/>
        <w:rPr>
          <w:rFonts w:ascii="Times New Roman" w:hAnsi="Times New Roman" w:cs="Times New Roman"/>
        </w:rPr>
      </w:pPr>
    </w:p>
    <w:p w14:paraId="7FCCF65B" w14:textId="69E763B6" w:rsidR="00885F91" w:rsidRPr="00771A9B" w:rsidRDefault="00885F91" w:rsidP="00771A9B">
      <w:pPr>
        <w:autoSpaceDE w:val="0"/>
        <w:autoSpaceDN w:val="0"/>
        <w:adjustRightInd w:val="0"/>
        <w:spacing w:after="0" w:line="240" w:lineRule="auto"/>
        <w:jc w:val="center"/>
        <w:rPr>
          <w:rFonts w:ascii="Times New Roman" w:hAnsi="Times New Roman" w:cs="Times New Roman"/>
          <w:b/>
          <w:bCs/>
        </w:rPr>
      </w:pPr>
      <w:r w:rsidRPr="00771A9B">
        <w:rPr>
          <w:rFonts w:ascii="Times New Roman" w:hAnsi="Times New Roman" w:cs="Times New Roman"/>
          <w:b/>
          <w:bCs/>
        </w:rPr>
        <w:t>MAINE</w:t>
      </w:r>
    </w:p>
    <w:p w14:paraId="7513F0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F796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pe Neddick</w:t>
      </w:r>
    </w:p>
    <w:p w14:paraId="6D4E662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B115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oah J. Fox, Junior, Speech Communication.</w:t>
      </w:r>
    </w:p>
    <w:p w14:paraId="6B9FE4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FFE6A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Industry</w:t>
      </w:r>
    </w:p>
    <w:p w14:paraId="0E54EF1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B6599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ucy Anna R. Gadilauskas, Freshman, German.</w:t>
      </w:r>
    </w:p>
    <w:p w14:paraId="33B2404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8595B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Yarmouth</w:t>
      </w:r>
    </w:p>
    <w:p w14:paraId="770FB1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1655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at Bourassa, Senior, Computer Science; Jackson E. Rollins, Senior, Computer Science.</w:t>
      </w:r>
    </w:p>
    <w:p w14:paraId="63C8AA75" w14:textId="4AF0A3D0" w:rsidR="00885F91" w:rsidRPr="00771A9B" w:rsidRDefault="00885F91" w:rsidP="00771A9B">
      <w:pPr>
        <w:autoSpaceDE w:val="0"/>
        <w:autoSpaceDN w:val="0"/>
        <w:adjustRightInd w:val="0"/>
        <w:spacing w:after="0" w:line="240" w:lineRule="auto"/>
        <w:jc w:val="center"/>
        <w:rPr>
          <w:rFonts w:ascii="Times New Roman" w:hAnsi="Times New Roman" w:cs="Times New Roman"/>
          <w:b/>
          <w:bCs/>
        </w:rPr>
      </w:pPr>
      <w:r w:rsidRPr="00D278B9">
        <w:rPr>
          <w:rFonts w:ascii="Times New Roman" w:hAnsi="Times New Roman" w:cs="Times New Roman"/>
        </w:rPr>
        <w:br w:type="page"/>
      </w:r>
      <w:r w:rsidRPr="00771A9B">
        <w:rPr>
          <w:rFonts w:ascii="Times New Roman" w:hAnsi="Times New Roman" w:cs="Times New Roman"/>
          <w:b/>
          <w:bCs/>
        </w:rPr>
        <w:lastRenderedPageBreak/>
        <w:t>MARYLAND</w:t>
      </w:r>
    </w:p>
    <w:p w14:paraId="24403E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9EC9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llege Park</w:t>
      </w:r>
    </w:p>
    <w:p w14:paraId="1992C24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32C74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hrong Ahn, Post Baccalaureate, BioHealth Sciences.</w:t>
      </w:r>
    </w:p>
    <w:p w14:paraId="6D13A0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50E653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llicott City</w:t>
      </w:r>
    </w:p>
    <w:p w14:paraId="344D0A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8D3AF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ander Jones, Senior, Computer Science.</w:t>
      </w:r>
    </w:p>
    <w:p w14:paraId="671BF9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4F33D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agerstown</w:t>
      </w:r>
    </w:p>
    <w:p w14:paraId="7485856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15C356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ittney N. Hall, Sophomore, Zoology.</w:t>
      </w:r>
    </w:p>
    <w:p w14:paraId="097ABBF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D0FBE6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Jessup</w:t>
      </w:r>
    </w:p>
    <w:p w14:paraId="60079F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F6C98E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chael Campo, Senior, Tourism, Rec, &amp; Adventure Lead.</w:t>
      </w:r>
    </w:p>
    <w:p w14:paraId="243282B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0A03B44" w14:textId="77777777" w:rsidR="00771A9B" w:rsidRPr="00D278B9" w:rsidRDefault="00771A9B" w:rsidP="00771A9B">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J</w:t>
      </w:r>
      <w:r>
        <w:rPr>
          <w:rFonts w:ascii="Times New Roman" w:hAnsi="Times New Roman" w:cs="Times New Roman"/>
        </w:rPr>
        <w:t>oint Base</w:t>
      </w:r>
      <w:r w:rsidRPr="00D278B9">
        <w:rPr>
          <w:rFonts w:ascii="Times New Roman" w:hAnsi="Times New Roman" w:cs="Times New Roman"/>
        </w:rPr>
        <w:t xml:space="preserve"> Andrews</w:t>
      </w:r>
    </w:p>
    <w:p w14:paraId="7E0E9377" w14:textId="77777777" w:rsidR="00771A9B" w:rsidRPr="00D278B9" w:rsidRDefault="00771A9B" w:rsidP="00771A9B">
      <w:pPr>
        <w:autoSpaceDE w:val="0"/>
        <w:autoSpaceDN w:val="0"/>
        <w:adjustRightInd w:val="0"/>
        <w:spacing w:after="0" w:line="240" w:lineRule="auto"/>
        <w:rPr>
          <w:rFonts w:ascii="Times New Roman" w:hAnsi="Times New Roman" w:cs="Times New Roman"/>
        </w:rPr>
      </w:pPr>
    </w:p>
    <w:p w14:paraId="103C2E6D" w14:textId="77777777" w:rsidR="00771A9B" w:rsidRPr="00D278B9" w:rsidRDefault="00771A9B" w:rsidP="00771A9B">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urtnee J. Davenport, Senior, Fisheries &amp; Wildlife Sciences.</w:t>
      </w:r>
    </w:p>
    <w:p w14:paraId="487F8F10" w14:textId="77777777" w:rsidR="00771A9B" w:rsidRDefault="00771A9B" w:rsidP="00885F91">
      <w:pPr>
        <w:autoSpaceDE w:val="0"/>
        <w:autoSpaceDN w:val="0"/>
        <w:adjustRightInd w:val="0"/>
        <w:spacing w:after="0" w:line="240" w:lineRule="auto"/>
        <w:rPr>
          <w:rFonts w:ascii="Times New Roman" w:hAnsi="Times New Roman" w:cs="Times New Roman"/>
        </w:rPr>
      </w:pPr>
    </w:p>
    <w:p w14:paraId="40CDE4E0" w14:textId="0C0575A9"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iddletown</w:t>
      </w:r>
    </w:p>
    <w:p w14:paraId="35D22D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37F08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Vance C. Hernandez, Sophomore, Mechanical Engineering.</w:t>
      </w:r>
    </w:p>
    <w:p w14:paraId="0C133D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92410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orth East</w:t>
      </w:r>
    </w:p>
    <w:p w14:paraId="57A6B5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887F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hua P. Kruhm, Senior, Natural Resources.</w:t>
      </w:r>
    </w:p>
    <w:p w14:paraId="5C9180F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50C4C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denton</w:t>
      </w:r>
    </w:p>
    <w:p w14:paraId="53E692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9758B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ustin B. Mangel, Post Baccalaureate, Computer Science.</w:t>
      </w:r>
    </w:p>
    <w:p w14:paraId="7C331C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EB7B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emple Hills</w:t>
      </w:r>
    </w:p>
    <w:p w14:paraId="17DAF3F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5CEF8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rramia R. Moses, Sophomore, Political Science.</w:t>
      </w:r>
    </w:p>
    <w:p w14:paraId="302D38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D6E1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aldorf</w:t>
      </w:r>
    </w:p>
    <w:p w14:paraId="3B9F90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8644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ya G. Shaw, Freshman, Spanish.</w:t>
      </w:r>
    </w:p>
    <w:p w14:paraId="00F5721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327B0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stminster</w:t>
      </w:r>
    </w:p>
    <w:p w14:paraId="049DBE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9E72D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tephanie A. Weber, Freshman, Geography &amp; Geospatial Science.</w:t>
      </w:r>
    </w:p>
    <w:p w14:paraId="03A8CB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D88FB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hite Marsh</w:t>
      </w:r>
    </w:p>
    <w:p w14:paraId="0B2F283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B262D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eyenne Debord, Freshman, Human Devel and Family Science.</w:t>
      </w:r>
    </w:p>
    <w:p w14:paraId="72BCD189" w14:textId="6FCDB82D" w:rsidR="00885F91" w:rsidRPr="00771A9B" w:rsidRDefault="00885F91" w:rsidP="00771A9B">
      <w:pPr>
        <w:autoSpaceDE w:val="0"/>
        <w:autoSpaceDN w:val="0"/>
        <w:adjustRightInd w:val="0"/>
        <w:spacing w:after="0" w:line="240" w:lineRule="auto"/>
        <w:jc w:val="center"/>
        <w:rPr>
          <w:rFonts w:ascii="Times New Roman" w:hAnsi="Times New Roman" w:cs="Times New Roman"/>
          <w:b/>
          <w:bCs/>
        </w:rPr>
      </w:pPr>
      <w:r w:rsidRPr="00D278B9">
        <w:rPr>
          <w:rFonts w:ascii="Times New Roman" w:hAnsi="Times New Roman" w:cs="Times New Roman"/>
        </w:rPr>
        <w:br w:type="page"/>
      </w:r>
      <w:r w:rsidRPr="00771A9B">
        <w:rPr>
          <w:rFonts w:ascii="Times New Roman" w:hAnsi="Times New Roman" w:cs="Times New Roman"/>
          <w:b/>
          <w:bCs/>
        </w:rPr>
        <w:lastRenderedPageBreak/>
        <w:t>MASSACHUSETTS</w:t>
      </w:r>
    </w:p>
    <w:p w14:paraId="50BF58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7C436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raintree</w:t>
      </w:r>
    </w:p>
    <w:p w14:paraId="1D6E662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514A8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my F. Wright, Post Baccalaureate, Fisheries &amp; Wildlife Sciences.</w:t>
      </w:r>
    </w:p>
    <w:p w14:paraId="5CA4A9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FB33E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all River</w:t>
      </w:r>
    </w:p>
    <w:p w14:paraId="47024DB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E6BBB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ys A. Bosse, Senior, Botany.</w:t>
      </w:r>
    </w:p>
    <w:p w14:paraId="460E61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C176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reenfield</w:t>
      </w:r>
    </w:p>
    <w:p w14:paraId="08E264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28B2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achael M. Abbey, Sophomore, Zoology.</w:t>
      </w:r>
    </w:p>
    <w:p w14:paraId="645BDC3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1BC8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roton</w:t>
      </w:r>
    </w:p>
    <w:p w14:paraId="4BDB47E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6255C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lvin Brewster, Freshman, Pre-Forestry.</w:t>
      </w:r>
    </w:p>
    <w:p w14:paraId="7581FD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DF416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insdale</w:t>
      </w:r>
    </w:p>
    <w:p w14:paraId="0DDDACF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416C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kyla Wilkins, Freshman, Zoology.</w:t>
      </w:r>
    </w:p>
    <w:p w14:paraId="44F306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A5624A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olden</w:t>
      </w:r>
    </w:p>
    <w:p w14:paraId="15C7EF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2EB3F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ase Y. Cooke, Junior, Psychology.</w:t>
      </w:r>
    </w:p>
    <w:p w14:paraId="44BBBE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180CEE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iddleboro</w:t>
      </w:r>
    </w:p>
    <w:p w14:paraId="758DD3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022FC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eaghan E. Herlihy, Sophomore, Botany.</w:t>
      </w:r>
    </w:p>
    <w:p w14:paraId="37EF4E2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29590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ew Bedford</w:t>
      </w:r>
    </w:p>
    <w:p w14:paraId="6EC3F5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AC15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urtney L. Silveira, Junior, Business Administration.</w:t>
      </w:r>
    </w:p>
    <w:p w14:paraId="5AC43E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B00A6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orth Easton</w:t>
      </w:r>
    </w:p>
    <w:p w14:paraId="3D8C03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F734A9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homas R. Oliviere, Senior, Fisheries &amp; Wildlife Sciences.</w:t>
      </w:r>
    </w:p>
    <w:p w14:paraId="45026C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8FC35C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hrewsbury</w:t>
      </w:r>
    </w:p>
    <w:p w14:paraId="4EA858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B5829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le Morgan, Junior, Environmental Sciences.</w:t>
      </w:r>
    </w:p>
    <w:p w14:paraId="704493E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EA5FD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outh Deerfield</w:t>
      </w:r>
    </w:p>
    <w:p w14:paraId="676B254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82DA4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heila A. Kelliher, Post Baccalaureate, Fisheries &amp; Wildlife Sciences.</w:t>
      </w:r>
    </w:p>
    <w:p w14:paraId="7AFCD7C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0EF66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ymouth</w:t>
      </w:r>
    </w:p>
    <w:p w14:paraId="0B30C29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8A6E6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bigail Pineiro, Sophomore, Zoology.</w:t>
      </w:r>
    </w:p>
    <w:p w14:paraId="65D9A1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163C3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lliamstown</w:t>
      </w:r>
    </w:p>
    <w:p w14:paraId="1511D09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77C284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andon S. Fahlenkamp, Junior, Biology.</w:t>
      </w:r>
    </w:p>
    <w:p w14:paraId="21228D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591BF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orcester</w:t>
      </w:r>
    </w:p>
    <w:p w14:paraId="036A41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E52F6C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una J. Alvarez, Sophomore, Architectural Engineering.</w:t>
      </w:r>
    </w:p>
    <w:p w14:paraId="5DCD600B" w14:textId="77777777" w:rsidR="00771A9B" w:rsidRDefault="00771A9B" w:rsidP="00885F91">
      <w:pPr>
        <w:autoSpaceDE w:val="0"/>
        <w:autoSpaceDN w:val="0"/>
        <w:adjustRightInd w:val="0"/>
        <w:spacing w:after="0" w:line="240" w:lineRule="auto"/>
        <w:rPr>
          <w:rFonts w:ascii="Times New Roman" w:hAnsi="Times New Roman" w:cs="Times New Roman"/>
        </w:rPr>
      </w:pPr>
    </w:p>
    <w:p w14:paraId="6FD1CFD6" w14:textId="73BABC0E" w:rsidR="00885F91" w:rsidRPr="00771A9B" w:rsidRDefault="00885F91" w:rsidP="00771A9B">
      <w:pPr>
        <w:autoSpaceDE w:val="0"/>
        <w:autoSpaceDN w:val="0"/>
        <w:adjustRightInd w:val="0"/>
        <w:spacing w:after="0" w:line="240" w:lineRule="auto"/>
        <w:jc w:val="center"/>
        <w:rPr>
          <w:rFonts w:ascii="Times New Roman" w:hAnsi="Times New Roman" w:cs="Times New Roman"/>
          <w:b/>
          <w:bCs/>
        </w:rPr>
      </w:pPr>
      <w:r w:rsidRPr="00771A9B">
        <w:rPr>
          <w:rFonts w:ascii="Times New Roman" w:hAnsi="Times New Roman" w:cs="Times New Roman"/>
          <w:b/>
          <w:bCs/>
        </w:rPr>
        <w:t>MICHIGAN</w:t>
      </w:r>
    </w:p>
    <w:p w14:paraId="5F1F30A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A99CCA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llendale</w:t>
      </w:r>
    </w:p>
    <w:p w14:paraId="094C40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53BD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andra M. Swensen, Junior, Natural Resources.</w:t>
      </w:r>
    </w:p>
    <w:p w14:paraId="2094F94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2BAD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nn Arbor</w:t>
      </w:r>
    </w:p>
    <w:p w14:paraId="3CA7FA0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2F75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enjamin Conger, Senior, Finance; Samantha M. Lapins, Post Baccalaureate, Zoology.</w:t>
      </w:r>
    </w:p>
    <w:p w14:paraId="1EAC0D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98B3A0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esterfield</w:t>
      </w:r>
    </w:p>
    <w:p w14:paraId="7D3D0F6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A85CB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isa Bellak, Senior, Fisheries &amp; Wildlife Sciences.</w:t>
      </w:r>
    </w:p>
    <w:p w14:paraId="69D6ED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6E7E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opersville</w:t>
      </w:r>
    </w:p>
    <w:p w14:paraId="2B0A606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820A3E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achel Close, Senior, Zoology.</w:t>
      </w:r>
    </w:p>
    <w:p w14:paraId="273C00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3F966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ast Leroy</w:t>
      </w:r>
    </w:p>
    <w:p w14:paraId="51D6F0F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E70E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rlotta M. Slater, Sophomore, Agricultural Sciences.</w:t>
      </w:r>
    </w:p>
    <w:p w14:paraId="642E69A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3979C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rand Rapids</w:t>
      </w:r>
    </w:p>
    <w:p w14:paraId="4A6592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B996C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shley Battle, Freshman, Agricultural Sciences; Jacob E. Taylor, Senior, Pre-Forestry.</w:t>
      </w:r>
    </w:p>
    <w:p w14:paraId="2BDAEB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88FFDF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arbor Beach</w:t>
      </w:r>
    </w:p>
    <w:p w14:paraId="170F272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5DDA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lison R. Holdwick, Senior, Crop and Soil Science.</w:t>
      </w:r>
    </w:p>
    <w:p w14:paraId="1A816C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22F01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udsonville</w:t>
      </w:r>
    </w:p>
    <w:p w14:paraId="1065948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FFE4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rew Caminata, Freshman, Pre-Graphic Design.</w:t>
      </w:r>
    </w:p>
    <w:p w14:paraId="2AF093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A5B374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alamazoo</w:t>
      </w:r>
    </w:p>
    <w:p w14:paraId="4863E7A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BA8A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ison J. Still, Freshman, University Exploratory Studies.</w:t>
      </w:r>
    </w:p>
    <w:p w14:paraId="7E6A7BA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615EE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ke Orion</w:t>
      </w:r>
    </w:p>
    <w:p w14:paraId="226816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21C2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rystal L. Smith, Junior, Natural Resources.</w:t>
      </w:r>
    </w:p>
    <w:p w14:paraId="403E6F1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3852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nsing</w:t>
      </w:r>
    </w:p>
    <w:p w14:paraId="29C936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4B22C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Connor S. Shelly, Senior, Fisheries &amp; Wildlife Sciences.</w:t>
      </w:r>
    </w:p>
    <w:p w14:paraId="088188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C6070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comb</w:t>
      </w:r>
    </w:p>
    <w:p w14:paraId="4AD336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EAD6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nnah Felsner, Sophomore, Zoology.</w:t>
      </w:r>
    </w:p>
    <w:p w14:paraId="0333DF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820FD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unica</w:t>
      </w:r>
    </w:p>
    <w:p w14:paraId="249D8EE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7FFF8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ebekah Sawyer, Sophomore, Environmental Sciences.</w:t>
      </w:r>
    </w:p>
    <w:p w14:paraId="087A75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02FCF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kemos</w:t>
      </w:r>
    </w:p>
    <w:p w14:paraId="56AF89D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48BF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rdell Settgast, Sophomore, Computer Science.</w:t>
      </w:r>
    </w:p>
    <w:p w14:paraId="2CF9816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E562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ochester</w:t>
      </w:r>
    </w:p>
    <w:p w14:paraId="4D0DD4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AE8DF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olly Gebert, Junior, Liberal Studies.</w:t>
      </w:r>
    </w:p>
    <w:p w14:paraId="118A39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D8DA0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int Ignace</w:t>
      </w:r>
    </w:p>
    <w:p w14:paraId="6030DC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8880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lley D. Halberg, Sophomore, Fisheries &amp; Wildlife Sciences.</w:t>
      </w:r>
    </w:p>
    <w:p w14:paraId="08BA8D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C6F38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Ypsilanti</w:t>
      </w:r>
    </w:p>
    <w:p w14:paraId="267874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628AD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anielle R. Stevanus, Senior, Biology.</w:t>
      </w:r>
    </w:p>
    <w:p w14:paraId="4A56328F" w14:textId="77777777" w:rsidR="00771A9B" w:rsidRDefault="00771A9B" w:rsidP="00885F91">
      <w:pPr>
        <w:autoSpaceDE w:val="0"/>
        <w:autoSpaceDN w:val="0"/>
        <w:adjustRightInd w:val="0"/>
        <w:spacing w:after="0" w:line="240" w:lineRule="auto"/>
        <w:rPr>
          <w:rFonts w:ascii="Times New Roman" w:hAnsi="Times New Roman" w:cs="Times New Roman"/>
        </w:rPr>
      </w:pPr>
    </w:p>
    <w:p w14:paraId="11944E68" w14:textId="1DB881BF" w:rsidR="00885F91" w:rsidRPr="00771A9B" w:rsidRDefault="00885F91" w:rsidP="00771A9B">
      <w:pPr>
        <w:autoSpaceDE w:val="0"/>
        <w:autoSpaceDN w:val="0"/>
        <w:adjustRightInd w:val="0"/>
        <w:spacing w:after="0" w:line="240" w:lineRule="auto"/>
        <w:jc w:val="center"/>
        <w:rPr>
          <w:rFonts w:ascii="Times New Roman" w:hAnsi="Times New Roman" w:cs="Times New Roman"/>
          <w:b/>
          <w:bCs/>
        </w:rPr>
      </w:pPr>
      <w:r w:rsidRPr="00771A9B">
        <w:rPr>
          <w:rFonts w:ascii="Times New Roman" w:hAnsi="Times New Roman" w:cs="Times New Roman"/>
          <w:b/>
          <w:bCs/>
        </w:rPr>
        <w:t>MINNESOTA</w:t>
      </w:r>
    </w:p>
    <w:p w14:paraId="0190B60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A4515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ndover</w:t>
      </w:r>
    </w:p>
    <w:p w14:paraId="65D1107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7131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kenna V. Zapzalka, Junior, Radiation Health Physics.</w:t>
      </w:r>
    </w:p>
    <w:p w14:paraId="3172DDD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EB65E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uluth</w:t>
      </w:r>
    </w:p>
    <w:p w14:paraId="556546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95AEF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ylor Kuno, Post Baccalaureate, Computer Science.</w:t>
      </w:r>
    </w:p>
    <w:p w14:paraId="20A231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9622EB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xcelsior</w:t>
      </w:r>
    </w:p>
    <w:p w14:paraId="16A5C46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6C21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urell Pankoff, Sophomore, Biology.</w:t>
      </w:r>
    </w:p>
    <w:p w14:paraId="7F5B3C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A29FD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ermantown</w:t>
      </w:r>
    </w:p>
    <w:p w14:paraId="67E4C6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99750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yan R. Radosevich, Sophomore, Psychology; Caden A. Runyan, Sophomore, General Engineering; Vera M. Scott, Sophomore, Pre-Interiors.</w:t>
      </w:r>
    </w:p>
    <w:p w14:paraId="702C93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92526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Independence</w:t>
      </w:r>
    </w:p>
    <w:p w14:paraId="213718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9BFDC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ristan J. Peter, Freshman, Biology.</w:t>
      </w:r>
    </w:p>
    <w:p w14:paraId="308933C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A9407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ino Lakes</w:t>
      </w:r>
    </w:p>
    <w:p w14:paraId="3BFCFBC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53B7C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Brianna Krueger, Senior, Computer Science.</w:t>
      </w:r>
    </w:p>
    <w:p w14:paraId="6DBDB6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1FE78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retto</w:t>
      </w:r>
    </w:p>
    <w:p w14:paraId="3A5AF3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3780F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organ D. Frank, Senior, Chemistry.</w:t>
      </w:r>
    </w:p>
    <w:p w14:paraId="425A79F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04C4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htomedi</w:t>
      </w:r>
    </w:p>
    <w:p w14:paraId="65F72E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6C657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na C. Wagner, Junior, Pre-Interiors.</w:t>
      </w:r>
    </w:p>
    <w:p w14:paraId="12159DE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256CF6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ple Grove</w:t>
      </w:r>
    </w:p>
    <w:p w14:paraId="375F764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448CB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bbie M. Elrod, Senior, Fisheries &amp; Wildlife Sciences.</w:t>
      </w:r>
    </w:p>
    <w:p w14:paraId="57C6BF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AB28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inneapolis</w:t>
      </w:r>
    </w:p>
    <w:p w14:paraId="074401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6E98D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athan Cahoy, Senior, Computer Science; Joshua D. O'Tool, Sophomore, Fisheries &amp; Wildlife Sciences; Rafael Quero Juarez, Senior, University Exploratory Studies.</w:t>
      </w:r>
    </w:p>
    <w:p w14:paraId="58EC9E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87E1CD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ochert</w:t>
      </w:r>
    </w:p>
    <w:p w14:paraId="69261A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CC22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aniel J. Thornby, Senior, Natural Resources.</w:t>
      </w:r>
    </w:p>
    <w:p w14:paraId="334A5A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677E5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int Louis Park</w:t>
      </w:r>
    </w:p>
    <w:p w14:paraId="00B8373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2B7D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elaney C. Wallerich, Junior, Psychology.</w:t>
      </w:r>
    </w:p>
    <w:p w14:paraId="3D80DB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7341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int Paul</w:t>
      </w:r>
    </w:p>
    <w:p w14:paraId="479D370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561F9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homas Bump, Sophomore, Biology; Nicholas G. Keen-Lombardo, Junior, Natural Resources; Andraya F. Rosario, Senior, Physics.</w:t>
      </w:r>
    </w:p>
    <w:p w14:paraId="0407390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2392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rtell</w:t>
      </w:r>
    </w:p>
    <w:p w14:paraId="03B99F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2A17B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ren A. Arneson, Senior, Nuclear Engineering.</w:t>
      </w:r>
    </w:p>
    <w:p w14:paraId="00DCDC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407522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vage</w:t>
      </w:r>
    </w:p>
    <w:p w14:paraId="17E806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5881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aron J. Lattery, Junior, Business Administration.</w:t>
      </w:r>
    </w:p>
    <w:p w14:paraId="4D68453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433F8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horeview</w:t>
      </w:r>
    </w:p>
    <w:p w14:paraId="48BF86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68A5CE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Inga M. Swope, Senior, Liberal Studies.</w:t>
      </w:r>
    </w:p>
    <w:p w14:paraId="351C23B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92730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llmar</w:t>
      </w:r>
    </w:p>
    <w:p w14:paraId="7452B3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B16A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yla K. Ulferts, Sophomore, German.</w:t>
      </w:r>
    </w:p>
    <w:p w14:paraId="683FE7F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6B2F9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oodbury</w:t>
      </w:r>
    </w:p>
    <w:p w14:paraId="4B14A68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24518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uren L. Ringrose, Junior, Environmental Sciences.</w:t>
      </w:r>
    </w:p>
    <w:p w14:paraId="5FC60A52" w14:textId="67DE7E4D" w:rsidR="00885F91" w:rsidRPr="00771A9B" w:rsidRDefault="00885F91" w:rsidP="00771A9B">
      <w:pPr>
        <w:autoSpaceDE w:val="0"/>
        <w:autoSpaceDN w:val="0"/>
        <w:adjustRightInd w:val="0"/>
        <w:spacing w:after="0" w:line="240" w:lineRule="auto"/>
        <w:jc w:val="center"/>
        <w:rPr>
          <w:rFonts w:ascii="Times New Roman" w:hAnsi="Times New Roman" w:cs="Times New Roman"/>
          <w:b/>
          <w:bCs/>
        </w:rPr>
      </w:pPr>
      <w:r w:rsidRPr="00D278B9">
        <w:rPr>
          <w:rFonts w:ascii="Times New Roman" w:hAnsi="Times New Roman" w:cs="Times New Roman"/>
        </w:rPr>
        <w:br w:type="page"/>
      </w:r>
      <w:r w:rsidRPr="00771A9B">
        <w:rPr>
          <w:rFonts w:ascii="Times New Roman" w:hAnsi="Times New Roman" w:cs="Times New Roman"/>
          <w:b/>
          <w:bCs/>
        </w:rPr>
        <w:lastRenderedPageBreak/>
        <w:t>MISSISSIPPI</w:t>
      </w:r>
    </w:p>
    <w:p w14:paraId="4B86E30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0BF50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ulton</w:t>
      </w:r>
    </w:p>
    <w:p w14:paraId="167EBA6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C2AF3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ily M. Cain, Senior, Natural Resources.</w:t>
      </w:r>
    </w:p>
    <w:p w14:paraId="45C936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479A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cean Springs</w:t>
      </w:r>
    </w:p>
    <w:p w14:paraId="7CFA61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C7BDC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nnifer L. Weinzirl, Senior, Natural Resources.</w:t>
      </w:r>
    </w:p>
    <w:p w14:paraId="4DE3F93C" w14:textId="77777777" w:rsidR="00771A9B" w:rsidRDefault="00771A9B" w:rsidP="00885F91">
      <w:pPr>
        <w:autoSpaceDE w:val="0"/>
        <w:autoSpaceDN w:val="0"/>
        <w:adjustRightInd w:val="0"/>
        <w:spacing w:after="0" w:line="240" w:lineRule="auto"/>
        <w:rPr>
          <w:rFonts w:ascii="Times New Roman" w:hAnsi="Times New Roman" w:cs="Times New Roman"/>
        </w:rPr>
      </w:pPr>
    </w:p>
    <w:p w14:paraId="26C5C76E" w14:textId="0EB19669" w:rsidR="00885F91" w:rsidRPr="00771A9B" w:rsidRDefault="00885F91" w:rsidP="00771A9B">
      <w:pPr>
        <w:autoSpaceDE w:val="0"/>
        <w:autoSpaceDN w:val="0"/>
        <w:adjustRightInd w:val="0"/>
        <w:spacing w:after="0" w:line="240" w:lineRule="auto"/>
        <w:jc w:val="center"/>
        <w:rPr>
          <w:rFonts w:ascii="Times New Roman" w:hAnsi="Times New Roman" w:cs="Times New Roman"/>
          <w:b/>
          <w:bCs/>
        </w:rPr>
      </w:pPr>
      <w:r w:rsidRPr="00771A9B">
        <w:rPr>
          <w:rFonts w:ascii="Times New Roman" w:hAnsi="Times New Roman" w:cs="Times New Roman"/>
          <w:b/>
          <w:bCs/>
        </w:rPr>
        <w:t>MISSOURI</w:t>
      </w:r>
    </w:p>
    <w:p w14:paraId="0C8086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BA77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esterfield</w:t>
      </w:r>
    </w:p>
    <w:p w14:paraId="417ECAF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3E30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is G. Baumgarten, Sophomore, Creative Writing.</w:t>
      </w:r>
    </w:p>
    <w:p w14:paraId="44E475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B7428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lumbia</w:t>
      </w:r>
    </w:p>
    <w:p w14:paraId="024056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93DE3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ogan M. Phipps, Junior, Natural Resources.</w:t>
      </w:r>
    </w:p>
    <w:p w14:paraId="563C95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D4FE5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olia</w:t>
      </w:r>
    </w:p>
    <w:p w14:paraId="2D34D6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26C2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cy M. Greif, Sophomore, Fisheries &amp; Wildlife Sciences.</w:t>
      </w:r>
    </w:p>
    <w:p w14:paraId="6D0378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2899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ansas City</w:t>
      </w:r>
    </w:p>
    <w:p w14:paraId="65880A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0092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arlotte Lane, Senior, Natural Resources.</w:t>
      </w:r>
    </w:p>
    <w:p w14:paraId="43F3BC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8806A6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irksville</w:t>
      </w:r>
    </w:p>
    <w:p w14:paraId="717EA4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27777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elinn L. Christman, Sophomore, Mathematics.</w:t>
      </w:r>
    </w:p>
    <w:p w14:paraId="5C387A4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DB7C4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int Louis</w:t>
      </w:r>
    </w:p>
    <w:p w14:paraId="0DFEBE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0E05F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I Chun J. Hurng, Post Baccalaureate, Computer Science; Lauren E. Jared, Senior, Horticulture.</w:t>
      </w:r>
    </w:p>
    <w:p w14:paraId="3AB1ABD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19BE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int Robert</w:t>
      </w:r>
    </w:p>
    <w:p w14:paraId="6FB2166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E123B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ilin Leahy, Senior, Environmental Sciences.</w:t>
      </w:r>
    </w:p>
    <w:p w14:paraId="3C9274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97FC4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trafford</w:t>
      </w:r>
    </w:p>
    <w:p w14:paraId="1596E14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84D00D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axter P. Millsap, Senior, Fisheries &amp; Wildlife Sciences.</w:t>
      </w:r>
    </w:p>
    <w:p w14:paraId="1D26EE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98E46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ldwood</w:t>
      </w:r>
    </w:p>
    <w:p w14:paraId="622E646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8CFB9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rik T. Heine, Junior, Elect &amp; Computer Engineering.</w:t>
      </w:r>
    </w:p>
    <w:p w14:paraId="5AC6ACC6" w14:textId="77777777" w:rsidR="00771A9B" w:rsidRDefault="00771A9B" w:rsidP="00885F91">
      <w:pPr>
        <w:autoSpaceDE w:val="0"/>
        <w:autoSpaceDN w:val="0"/>
        <w:adjustRightInd w:val="0"/>
        <w:spacing w:after="0" w:line="240" w:lineRule="auto"/>
        <w:rPr>
          <w:rFonts w:ascii="Times New Roman" w:hAnsi="Times New Roman" w:cs="Times New Roman"/>
        </w:rPr>
      </w:pPr>
    </w:p>
    <w:p w14:paraId="440D93FC" w14:textId="3A86A723" w:rsidR="00885F91" w:rsidRPr="00771A9B" w:rsidRDefault="00885F91" w:rsidP="00771A9B">
      <w:pPr>
        <w:autoSpaceDE w:val="0"/>
        <w:autoSpaceDN w:val="0"/>
        <w:adjustRightInd w:val="0"/>
        <w:spacing w:after="0" w:line="240" w:lineRule="auto"/>
        <w:jc w:val="center"/>
        <w:rPr>
          <w:rFonts w:ascii="Times New Roman" w:hAnsi="Times New Roman" w:cs="Times New Roman"/>
          <w:b/>
          <w:bCs/>
        </w:rPr>
      </w:pPr>
      <w:r w:rsidRPr="00771A9B">
        <w:rPr>
          <w:rFonts w:ascii="Times New Roman" w:hAnsi="Times New Roman" w:cs="Times New Roman"/>
          <w:b/>
          <w:bCs/>
        </w:rPr>
        <w:t>MONTANA</w:t>
      </w:r>
    </w:p>
    <w:p w14:paraId="57F314D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747F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illings</w:t>
      </w:r>
    </w:p>
    <w:p w14:paraId="4740158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08796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tayce A. Mockel, Sophomore, General Engineering.</w:t>
      </w:r>
    </w:p>
    <w:p w14:paraId="6C97CD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BB381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zeman</w:t>
      </w:r>
    </w:p>
    <w:p w14:paraId="2763136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EED5D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elaney L. Bahn, Sophomore, Psychology.</w:t>
      </w:r>
    </w:p>
    <w:p w14:paraId="13303D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CAF38D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ircle</w:t>
      </w:r>
    </w:p>
    <w:p w14:paraId="29241C9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6AC00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rayle E. Stormer, Freshman, General Engineering.</w:t>
      </w:r>
    </w:p>
    <w:p w14:paraId="3F5686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7B0C1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rvallis</w:t>
      </w:r>
    </w:p>
    <w:p w14:paraId="0C8AF6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A1E0A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herine R. Gleason, Sophomore, Kinesiology.</w:t>
      </w:r>
    </w:p>
    <w:p w14:paraId="7D8C41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8B3DD8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ut Bank</w:t>
      </w:r>
    </w:p>
    <w:p w14:paraId="774586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1472C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rrison Alvarez, Freshman, Natural Resources.</w:t>
      </w:r>
    </w:p>
    <w:p w14:paraId="6281538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6F3A4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renchtown</w:t>
      </w:r>
    </w:p>
    <w:p w14:paraId="441B07B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03B61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ric R. Rebarchik, Senior, Chemical Engineering.</w:t>
      </w:r>
    </w:p>
    <w:p w14:paraId="156E97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B349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reat Falls</w:t>
      </w:r>
    </w:p>
    <w:p w14:paraId="4F28A89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D8CD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c East, Freshman, Botany.</w:t>
      </w:r>
    </w:p>
    <w:p w14:paraId="495816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72A1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elena</w:t>
      </w:r>
    </w:p>
    <w:p w14:paraId="6F9E74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CD6C06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ison C. Moe, Sophomore, BioHealth Sciences.</w:t>
      </w:r>
    </w:p>
    <w:p w14:paraId="459F492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C5C63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urel</w:t>
      </w:r>
    </w:p>
    <w:p w14:paraId="6052FC0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A9BB1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aeann R. Fiddler, Senior, Spanish.</w:t>
      </w:r>
    </w:p>
    <w:p w14:paraId="72085D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5F6E2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nhattan</w:t>
      </w:r>
    </w:p>
    <w:p w14:paraId="2B6F03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F21E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ica R. Bennett, Freshman, Animal Sciences.</w:t>
      </w:r>
    </w:p>
    <w:p w14:paraId="4F91891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D44B7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issoula</w:t>
      </w:r>
    </w:p>
    <w:p w14:paraId="703AF7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145043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spen R. Ashcraft, Sophomore, Biology; Jade-Jem Bearmedicine, Junior, Psychology; Madeline E. Braun, Junior, Music Studies; Lindsay Hackett, Junior, Business Administration; Angelo Nino C. Paoli, Junior, Creative Writing.</w:t>
      </w:r>
    </w:p>
    <w:p w14:paraId="6FBFFE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yssa G. Prowell, Senior, Natural Resources.</w:t>
      </w:r>
    </w:p>
    <w:p w14:paraId="339782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6830F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lains</w:t>
      </w:r>
    </w:p>
    <w:p w14:paraId="7CF2BD1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74CA03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eyenne Nagy, Senior, Kinesiology.</w:t>
      </w:r>
    </w:p>
    <w:p w14:paraId="21ABA3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0AECAF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stby</w:t>
      </w:r>
    </w:p>
    <w:p w14:paraId="5CAE39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2E1E6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teef Boone, Post Baccalaureate, Horticulture.</w:t>
      </w:r>
    </w:p>
    <w:p w14:paraId="4F4C23C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04ADE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hitefish</w:t>
      </w:r>
    </w:p>
    <w:p w14:paraId="498F79D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42E70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ma R. Binstein, Senior, Graphic Design.</w:t>
      </w:r>
    </w:p>
    <w:p w14:paraId="5F085774" w14:textId="77777777" w:rsidR="00771A9B" w:rsidRDefault="00771A9B" w:rsidP="00885F91">
      <w:pPr>
        <w:autoSpaceDE w:val="0"/>
        <w:autoSpaceDN w:val="0"/>
        <w:adjustRightInd w:val="0"/>
        <w:spacing w:after="0" w:line="240" w:lineRule="auto"/>
        <w:rPr>
          <w:rFonts w:ascii="Times New Roman" w:hAnsi="Times New Roman" w:cs="Times New Roman"/>
        </w:rPr>
      </w:pPr>
    </w:p>
    <w:p w14:paraId="41A6E0C6" w14:textId="5040BFBB" w:rsidR="00885F91" w:rsidRPr="00771A9B" w:rsidRDefault="00885F91" w:rsidP="00771A9B">
      <w:pPr>
        <w:autoSpaceDE w:val="0"/>
        <w:autoSpaceDN w:val="0"/>
        <w:adjustRightInd w:val="0"/>
        <w:spacing w:after="0" w:line="240" w:lineRule="auto"/>
        <w:jc w:val="center"/>
        <w:rPr>
          <w:rFonts w:ascii="Times New Roman" w:hAnsi="Times New Roman" w:cs="Times New Roman"/>
          <w:b/>
          <w:bCs/>
        </w:rPr>
      </w:pPr>
      <w:r w:rsidRPr="00771A9B">
        <w:rPr>
          <w:rFonts w:ascii="Times New Roman" w:hAnsi="Times New Roman" w:cs="Times New Roman"/>
          <w:b/>
          <w:bCs/>
        </w:rPr>
        <w:t>NEBRASKA</w:t>
      </w:r>
    </w:p>
    <w:p w14:paraId="3A09D9D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F77C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ennington</w:t>
      </w:r>
    </w:p>
    <w:p w14:paraId="7F7BA0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4D9D03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leb J. Coyle, Freshman, Business Administration.</w:t>
      </w:r>
    </w:p>
    <w:p w14:paraId="731563E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A7AA2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ering</w:t>
      </w:r>
    </w:p>
    <w:p w14:paraId="393699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B7BA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manda L. Shepperd, Senior, Natural Resources.</w:t>
      </w:r>
    </w:p>
    <w:p w14:paraId="698D9AD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879C1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incoln</w:t>
      </w:r>
    </w:p>
    <w:p w14:paraId="71F7DF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4D2D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elynn W. Griep, Senior, Fisheries &amp; Wildlife Sciences; Anna L. Vu, Junior, Biology.</w:t>
      </w:r>
    </w:p>
    <w:p w14:paraId="24CB8AF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9E06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ffutt AFB</w:t>
      </w:r>
    </w:p>
    <w:p w14:paraId="5C75233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D4519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nner L. Cherry, Senior, Liberal Studies.</w:t>
      </w:r>
    </w:p>
    <w:p w14:paraId="304BD8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8ACCA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maha</w:t>
      </w:r>
    </w:p>
    <w:p w14:paraId="47DFD2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A9DC8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rk A. Colangelo, Sophomore, Computer Science; Charlotte E. Hussain, Sophomore, Fisheries &amp; Wildlife Sciences.</w:t>
      </w:r>
    </w:p>
    <w:p w14:paraId="3F7EECC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4D98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Valley</w:t>
      </w:r>
    </w:p>
    <w:p w14:paraId="52E917F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4A78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William C. Maca, Junior, Industrial Engineering.</w:t>
      </w:r>
    </w:p>
    <w:p w14:paraId="7A18AE30" w14:textId="77777777" w:rsidR="00771A9B" w:rsidRDefault="00771A9B" w:rsidP="00885F91">
      <w:pPr>
        <w:autoSpaceDE w:val="0"/>
        <w:autoSpaceDN w:val="0"/>
        <w:adjustRightInd w:val="0"/>
        <w:spacing w:after="0" w:line="240" w:lineRule="auto"/>
        <w:rPr>
          <w:rFonts w:ascii="Times New Roman" w:hAnsi="Times New Roman" w:cs="Times New Roman"/>
        </w:rPr>
      </w:pPr>
    </w:p>
    <w:p w14:paraId="6AF2BA02" w14:textId="04F9B16F" w:rsidR="00885F91" w:rsidRPr="00771A9B" w:rsidRDefault="00885F91" w:rsidP="00771A9B">
      <w:pPr>
        <w:autoSpaceDE w:val="0"/>
        <w:autoSpaceDN w:val="0"/>
        <w:adjustRightInd w:val="0"/>
        <w:spacing w:after="0" w:line="240" w:lineRule="auto"/>
        <w:jc w:val="center"/>
        <w:rPr>
          <w:rFonts w:ascii="Times New Roman" w:hAnsi="Times New Roman" w:cs="Times New Roman"/>
          <w:b/>
          <w:bCs/>
        </w:rPr>
      </w:pPr>
      <w:r w:rsidRPr="00771A9B">
        <w:rPr>
          <w:rFonts w:ascii="Times New Roman" w:hAnsi="Times New Roman" w:cs="Times New Roman"/>
          <w:b/>
          <w:bCs/>
        </w:rPr>
        <w:t>NEVADA</w:t>
      </w:r>
    </w:p>
    <w:p w14:paraId="7CD6CB5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744E4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ayton</w:t>
      </w:r>
    </w:p>
    <w:p w14:paraId="08ED16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7574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rah A. Gallagher, Junior, Psychology.</w:t>
      </w:r>
    </w:p>
    <w:p w14:paraId="571587F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0EE7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enderson</w:t>
      </w:r>
    </w:p>
    <w:p w14:paraId="06DBA2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F05F4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mie S. Badden, Junior, University Exploratory Studies; Allison N. DeVaney, Sophomore, Psychology; Shyanti M. Franco, Senior, Human Devel and Family Science; Jane E. Poniewaz, Junior, Apparel Design.</w:t>
      </w:r>
    </w:p>
    <w:p w14:paraId="4A8478B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718E9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s Vegas</w:t>
      </w:r>
    </w:p>
    <w:p w14:paraId="71B7B4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A003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bert A. Altman, Senior, Business Administration; Katelyn V. Anderson, Senior, Biology; Marissa E. Arevalo, Freshman, Psychology; Alexa K. Bell, Freshman, American Studies; Danny Chung, Post Baccalaureate, Computer Science.</w:t>
      </w:r>
    </w:p>
    <w:p w14:paraId="28BE958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Jenna M. Favazza, Sophomore, Fisheries &amp; Wildlife Sciences; Clayton P. Gerling, Senior, Horticulture; Mikaylia N. Harrison, Junior, Kinesiology; James Ho, Senior, Chemical Engineering; Zachary A. Horowitz, Sophomore, Digital Communication Arts.</w:t>
      </w:r>
    </w:p>
    <w:p w14:paraId="327B55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elissa N. Marsh, Senior, Fisheries &amp; Wildlife Sciences; Justin Millet, Junior, Computer Science; Austin T. Nichols, Senior, Biochemistry &amp; Molecular Biolo; Bailey S. Redmond, Senior, Zoology; Alexandra E. Tejeda, Sophomore, Creative Writing.</w:t>
      </w:r>
    </w:p>
    <w:p w14:paraId="409A598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tthew G. Wood, Senior, Computer Science.</w:t>
      </w:r>
    </w:p>
    <w:p w14:paraId="7C6A54A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3D9F9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inden</w:t>
      </w:r>
    </w:p>
    <w:p w14:paraId="552074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92F48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ennedy R. Cole, Sophomore, Accountancy.</w:t>
      </w:r>
    </w:p>
    <w:p w14:paraId="05EFD72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1E15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 Las Vegas</w:t>
      </w:r>
    </w:p>
    <w:p w14:paraId="66247A9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8025F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ylee A. Bowman, Freshman, Psychology.</w:t>
      </w:r>
    </w:p>
    <w:p w14:paraId="6F3C20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B052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eno</w:t>
      </w:r>
    </w:p>
    <w:p w14:paraId="37566C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99002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nnor D. Estes, Senior, Accountancy; Annika G. Galvin, Sophomore, Psychology; William T. Hadley, Junior, Biology; Kira M. Hallerbach, Senior, Bioengineering; Jared B. Halstead, Junior, Sociology.</w:t>
      </w:r>
    </w:p>
    <w:p w14:paraId="74BF533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Patrick J. Kunkel, Senior, Kinesiology; Peyton Reed, Freshman, Environmental Sciences; Christopher S. Williams, Sophomore, Biology.</w:t>
      </w:r>
    </w:p>
    <w:p w14:paraId="6AE9077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8D0B5B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parks</w:t>
      </w:r>
    </w:p>
    <w:p w14:paraId="49D780E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B78CE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bbay K. Anderson, Freshman, Art; Kendall A. Evanchak, Sophomore, Biochemistry &amp; Molecular Biolo; Alexis Morris, Senior, Art; Jared P. Stafford, Senior, Chemical Engineering.</w:t>
      </w:r>
    </w:p>
    <w:p w14:paraId="1495C6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0E964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nnemucca</w:t>
      </w:r>
    </w:p>
    <w:p w14:paraId="24C1E2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1C7F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rdan P. Lords, Junior, Psychology.</w:t>
      </w:r>
    </w:p>
    <w:p w14:paraId="095A1A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0B21C7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Yerington</w:t>
      </w:r>
    </w:p>
    <w:p w14:paraId="2BFA709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1BE6AF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eph K. Page, Senior, Public Health.</w:t>
      </w:r>
    </w:p>
    <w:p w14:paraId="7C1E66ED" w14:textId="77777777" w:rsidR="00771A9B" w:rsidRDefault="00771A9B" w:rsidP="00885F91">
      <w:pPr>
        <w:autoSpaceDE w:val="0"/>
        <w:autoSpaceDN w:val="0"/>
        <w:adjustRightInd w:val="0"/>
        <w:spacing w:after="0" w:line="240" w:lineRule="auto"/>
        <w:rPr>
          <w:rFonts w:ascii="Times New Roman" w:hAnsi="Times New Roman" w:cs="Times New Roman"/>
        </w:rPr>
      </w:pPr>
    </w:p>
    <w:p w14:paraId="411B1160" w14:textId="3824F02B" w:rsidR="00885F91" w:rsidRPr="00771A9B" w:rsidRDefault="00885F91" w:rsidP="00771A9B">
      <w:pPr>
        <w:autoSpaceDE w:val="0"/>
        <w:autoSpaceDN w:val="0"/>
        <w:adjustRightInd w:val="0"/>
        <w:spacing w:after="0" w:line="240" w:lineRule="auto"/>
        <w:jc w:val="center"/>
        <w:rPr>
          <w:rFonts w:ascii="Times New Roman" w:hAnsi="Times New Roman" w:cs="Times New Roman"/>
          <w:b/>
          <w:bCs/>
        </w:rPr>
      </w:pPr>
      <w:r w:rsidRPr="00771A9B">
        <w:rPr>
          <w:rFonts w:ascii="Times New Roman" w:hAnsi="Times New Roman" w:cs="Times New Roman"/>
          <w:b/>
          <w:bCs/>
        </w:rPr>
        <w:t>NEW HAMPSHIRE</w:t>
      </w:r>
    </w:p>
    <w:p w14:paraId="467662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6B9EF0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w</w:t>
      </w:r>
    </w:p>
    <w:p w14:paraId="66149A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F7C718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istair G. Mayo, Post Baccalaureate, Computer Science.</w:t>
      </w:r>
    </w:p>
    <w:p w14:paraId="241BD82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402C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esterfield</w:t>
      </w:r>
    </w:p>
    <w:p w14:paraId="47E5FC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242D7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enee A. Jones, Sophomore, General Engineering.</w:t>
      </w:r>
    </w:p>
    <w:p w14:paraId="4FF2131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D41F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urham</w:t>
      </w:r>
    </w:p>
    <w:p w14:paraId="28C15F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D7306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oah Wiggin, Senior, Computer Science.</w:t>
      </w:r>
    </w:p>
    <w:p w14:paraId="60D17A7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551C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Gilford</w:t>
      </w:r>
    </w:p>
    <w:p w14:paraId="5F28987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6ECE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dy L. Boucher, Sophomore, Finance.</w:t>
      </w:r>
    </w:p>
    <w:p w14:paraId="3D013F3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E2A3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ampton</w:t>
      </w:r>
    </w:p>
    <w:p w14:paraId="58B3D21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5904A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rew C. Demotses, Senior, Accountancy.</w:t>
      </w:r>
    </w:p>
    <w:p w14:paraId="0B91562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1A340A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st Lebanon</w:t>
      </w:r>
    </w:p>
    <w:p w14:paraId="4EF3433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678AC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an W. Luikart, Sophomore, Mathematics.</w:t>
      </w:r>
    </w:p>
    <w:p w14:paraId="5A7D10ED" w14:textId="77777777" w:rsidR="00771A9B" w:rsidRDefault="00771A9B" w:rsidP="00885F91">
      <w:pPr>
        <w:autoSpaceDE w:val="0"/>
        <w:autoSpaceDN w:val="0"/>
        <w:adjustRightInd w:val="0"/>
        <w:spacing w:after="0" w:line="240" w:lineRule="auto"/>
        <w:rPr>
          <w:rFonts w:ascii="Times New Roman" w:hAnsi="Times New Roman" w:cs="Times New Roman"/>
        </w:rPr>
      </w:pPr>
    </w:p>
    <w:p w14:paraId="504495D1" w14:textId="55CDFD59" w:rsidR="00885F91" w:rsidRPr="00771A9B" w:rsidRDefault="00885F91" w:rsidP="00771A9B">
      <w:pPr>
        <w:autoSpaceDE w:val="0"/>
        <w:autoSpaceDN w:val="0"/>
        <w:adjustRightInd w:val="0"/>
        <w:spacing w:after="0" w:line="240" w:lineRule="auto"/>
        <w:jc w:val="center"/>
        <w:rPr>
          <w:rFonts w:ascii="Times New Roman" w:hAnsi="Times New Roman" w:cs="Times New Roman"/>
          <w:b/>
          <w:bCs/>
        </w:rPr>
      </w:pPr>
      <w:r w:rsidRPr="00771A9B">
        <w:rPr>
          <w:rFonts w:ascii="Times New Roman" w:hAnsi="Times New Roman" w:cs="Times New Roman"/>
          <w:b/>
          <w:bCs/>
        </w:rPr>
        <w:t>NEW JERSEY</w:t>
      </w:r>
    </w:p>
    <w:p w14:paraId="723447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AA2D6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ayonne</w:t>
      </w:r>
    </w:p>
    <w:p w14:paraId="33FFBEC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470C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Ione Casais, Freshman, Geography &amp; Geospatial Science.</w:t>
      </w:r>
    </w:p>
    <w:p w14:paraId="41BA17E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B34C5A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wrenceville</w:t>
      </w:r>
    </w:p>
    <w:p w14:paraId="52904AE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49542B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nnah Nacht, Sophomore, Psychology.</w:t>
      </w:r>
    </w:p>
    <w:p w14:paraId="6D2D9A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996DF5E" w14:textId="693AD8B1" w:rsidR="00885F91" w:rsidRPr="00D278B9" w:rsidRDefault="00771A9B" w:rsidP="00885F91">
      <w:pPr>
        <w:autoSpaceDE w:val="0"/>
        <w:autoSpaceDN w:val="0"/>
        <w:adjustRightInd w:val="0"/>
        <w:spacing w:after="0" w:line="240" w:lineRule="auto"/>
        <w:rPr>
          <w:rFonts w:ascii="Times New Roman" w:hAnsi="Times New Roman" w:cs="Times New Roman"/>
        </w:rPr>
      </w:pPr>
      <w:r>
        <w:rPr>
          <w:rFonts w:ascii="Times New Roman" w:hAnsi="Times New Roman" w:cs="Times New Roman"/>
        </w:rPr>
        <w:t>Little Egg Harbor</w:t>
      </w:r>
    </w:p>
    <w:p w14:paraId="7C03D9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AB691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Philipp R. Seeger, Freshman, Kinesiology.</w:t>
      </w:r>
    </w:p>
    <w:p w14:paraId="0904A7E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2AA7D3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rlton</w:t>
      </w:r>
    </w:p>
    <w:p w14:paraId="3191C2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FCE533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chelle A. Cimino, Sophomore, Zoology.</w:t>
      </w:r>
    </w:p>
    <w:p w14:paraId="695B9E2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CE2B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etuchen</w:t>
      </w:r>
    </w:p>
    <w:p w14:paraId="52660E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4E07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hn T. Naeder, Senior, Computer Science.</w:t>
      </w:r>
    </w:p>
    <w:p w14:paraId="3C8A13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1630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nroe Township</w:t>
      </w:r>
    </w:p>
    <w:p w14:paraId="2647DF6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5330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Pavan K. Parimi, Post Baccalaureate, Computer Science.</w:t>
      </w:r>
    </w:p>
    <w:p w14:paraId="486C883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B36E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nroeville</w:t>
      </w:r>
    </w:p>
    <w:p w14:paraId="2C9351B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AB24F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elynn Clark, Senior, Anthropology.</w:t>
      </w:r>
    </w:p>
    <w:p w14:paraId="15900F8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2AF708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aramus</w:t>
      </w:r>
    </w:p>
    <w:p w14:paraId="2F7D9CE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0F90E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ssica Bliliuos, Sophomore, Zoology.</w:t>
      </w:r>
    </w:p>
    <w:p w14:paraId="6DBE7F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01EDC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hillipsburg</w:t>
      </w:r>
    </w:p>
    <w:p w14:paraId="7B0171A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17139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ristian Redden, Senior, Business Administration.</w:t>
      </w:r>
    </w:p>
    <w:p w14:paraId="6FB5FC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AB0A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ingwood</w:t>
      </w:r>
    </w:p>
    <w:p w14:paraId="43C5A36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01B94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yan K. Zwahlen, Sophomore, French.</w:t>
      </w:r>
    </w:p>
    <w:p w14:paraId="0D11F9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59766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Union</w:t>
      </w:r>
    </w:p>
    <w:p w14:paraId="1C3127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CC06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muel K. Suede, Post Baccalaureate, Computer Science.</w:t>
      </w:r>
    </w:p>
    <w:p w14:paraId="4225BA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C71A7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stfield</w:t>
      </w:r>
    </w:p>
    <w:p w14:paraId="6F35DC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05D275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Forrest G. Szuch, Senior, Food Science and Technology.</w:t>
      </w:r>
    </w:p>
    <w:p w14:paraId="10BADF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C2FCD4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lliamstown</w:t>
      </w:r>
    </w:p>
    <w:p w14:paraId="00E2A8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268855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Philip J. Talarico, Junior, Horticulture; Joseph V. Talarico Jr, Senior, Horticulture.</w:t>
      </w:r>
    </w:p>
    <w:p w14:paraId="64672EFB" w14:textId="77777777" w:rsidR="00AD4204" w:rsidRDefault="00AD4204" w:rsidP="00885F91">
      <w:pPr>
        <w:autoSpaceDE w:val="0"/>
        <w:autoSpaceDN w:val="0"/>
        <w:adjustRightInd w:val="0"/>
        <w:spacing w:after="0" w:line="240" w:lineRule="auto"/>
        <w:rPr>
          <w:rFonts w:ascii="Times New Roman" w:hAnsi="Times New Roman" w:cs="Times New Roman"/>
        </w:rPr>
      </w:pPr>
    </w:p>
    <w:p w14:paraId="4ECFE77E" w14:textId="1D266115"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AD4204">
        <w:rPr>
          <w:rFonts w:ascii="Times New Roman" w:hAnsi="Times New Roman" w:cs="Times New Roman"/>
          <w:b/>
          <w:bCs/>
        </w:rPr>
        <w:t>NEW MEXICO</w:t>
      </w:r>
    </w:p>
    <w:p w14:paraId="18F0BB6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5252D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lamogordo</w:t>
      </w:r>
    </w:p>
    <w:p w14:paraId="7F417F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CE49E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ian K. Mcginnis, Sophomore, Business Administration.</w:t>
      </w:r>
    </w:p>
    <w:p w14:paraId="1AF51CE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86172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lbuquerque</w:t>
      </w:r>
    </w:p>
    <w:p w14:paraId="5D7549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A09D8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Violet Carrillo, Senior, Zoology; Ciara R. Del Frate, Senior, Design &amp; Innovation Management; Jacob Karakla, Senior, Accountancy; Robyn L. Kwait, Freshman, Psychology.</w:t>
      </w:r>
    </w:p>
    <w:p w14:paraId="67C7F48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FC80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lgodones</w:t>
      </w:r>
    </w:p>
    <w:p w14:paraId="7DD069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F6DDB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eanna R. Ireland, Senior, Computer Science.</w:t>
      </w:r>
    </w:p>
    <w:p w14:paraId="747C4E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DDDD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nthony</w:t>
      </w:r>
    </w:p>
    <w:p w14:paraId="5D968B6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6F003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aden A. Vigil, Junior, Biology.</w:t>
      </w:r>
    </w:p>
    <w:p w14:paraId="04689D0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C5D7F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lovis</w:t>
      </w:r>
    </w:p>
    <w:p w14:paraId="69E19C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F33351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iana N. Strode, Post Baccalaureate, History.</w:t>
      </w:r>
    </w:p>
    <w:p w14:paraId="3A895D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D1C1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l Prado</w:t>
      </w:r>
    </w:p>
    <w:p w14:paraId="03F6D14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C7B1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igerlily T. Guzman, Sophomore, Botany; Mekaela N. Konz-Morlan, Freshman, Zoology.</w:t>
      </w:r>
    </w:p>
    <w:p w14:paraId="3DE0A0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D8BB14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s Cruces</w:t>
      </w:r>
    </w:p>
    <w:p w14:paraId="231D5F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E059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ena M. Bailey, Junior, Geography &amp; Geospatial Science; Tory A. Woods, Senior, Horticulture.</w:t>
      </w:r>
    </w:p>
    <w:p w14:paraId="11E2510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4BA3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io Rancho</w:t>
      </w:r>
    </w:p>
    <w:p w14:paraId="1AC2DE6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0DB4E4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abriel C. Auge, Freshman, Biology; Taylor N. Linsday, Junior, Chemistry.</w:t>
      </w:r>
    </w:p>
    <w:p w14:paraId="385664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609F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aos</w:t>
      </w:r>
    </w:p>
    <w:p w14:paraId="46C2B8F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3FF1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iam C. Murphy, Senior, Civil Engineering.</w:t>
      </w:r>
    </w:p>
    <w:p w14:paraId="03D98640" w14:textId="77777777" w:rsidR="00AD4204" w:rsidRDefault="00AD4204" w:rsidP="00885F91">
      <w:pPr>
        <w:autoSpaceDE w:val="0"/>
        <w:autoSpaceDN w:val="0"/>
        <w:adjustRightInd w:val="0"/>
        <w:spacing w:after="0" w:line="240" w:lineRule="auto"/>
        <w:rPr>
          <w:rFonts w:ascii="Times New Roman" w:hAnsi="Times New Roman" w:cs="Times New Roman"/>
        </w:rPr>
      </w:pPr>
    </w:p>
    <w:p w14:paraId="2B1F527A" w14:textId="18AEC573"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AD4204">
        <w:rPr>
          <w:rFonts w:ascii="Times New Roman" w:hAnsi="Times New Roman" w:cs="Times New Roman"/>
          <w:b/>
          <w:bCs/>
        </w:rPr>
        <w:t>NEW YORK</w:t>
      </w:r>
    </w:p>
    <w:p w14:paraId="6BABC9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5FAE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llegany</w:t>
      </w:r>
    </w:p>
    <w:p w14:paraId="49AF249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1B22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Victoria R. Gardner, Junior, Fisheries &amp; Wildlife Sciences.</w:t>
      </w:r>
    </w:p>
    <w:p w14:paraId="2F0FEE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44F4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storia</w:t>
      </w:r>
    </w:p>
    <w:p w14:paraId="1D58A0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C21214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onato Quartuccia, Post Baccalaureate, Computer Science.</w:t>
      </w:r>
    </w:p>
    <w:p w14:paraId="4E072B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420F92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verill Park</w:t>
      </w:r>
    </w:p>
    <w:p w14:paraId="000251B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40499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avonne Byrd, Post Baccalaureate, Computer Science.</w:t>
      </w:r>
    </w:p>
    <w:p w14:paraId="6F8508B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ACAB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ethpage</w:t>
      </w:r>
    </w:p>
    <w:p w14:paraId="443479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C3246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icky Riepe, Senior, Fisheries &amp; Wildlife Sciences.</w:t>
      </w:r>
    </w:p>
    <w:p w14:paraId="1FD12F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10B1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inghamton</w:t>
      </w:r>
    </w:p>
    <w:p w14:paraId="166FD6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7A72C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ominique Lazaros, Post Baccalaureate, Computer Science.</w:t>
      </w:r>
    </w:p>
    <w:p w14:paraId="0392BC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4409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rooklyn</w:t>
      </w:r>
    </w:p>
    <w:p w14:paraId="6034D17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55DB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ander C. Redlins, Post Baccalaureate, Botany.</w:t>
      </w:r>
    </w:p>
    <w:p w14:paraId="29C6A96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55E0D5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uffalo</w:t>
      </w:r>
    </w:p>
    <w:p w14:paraId="4432A7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51FF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e Hassett, Junior, Natural Resources.</w:t>
      </w:r>
    </w:p>
    <w:p w14:paraId="72D4C4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777B7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edarhurst</w:t>
      </w:r>
    </w:p>
    <w:p w14:paraId="76D468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B530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li S. Teper, Sophomore, Computer Science.</w:t>
      </w:r>
    </w:p>
    <w:p w14:paraId="3B1A06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73E91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hoes</w:t>
      </w:r>
    </w:p>
    <w:p w14:paraId="29C305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C93F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dy Morris, Junior, Marketing.</w:t>
      </w:r>
    </w:p>
    <w:p w14:paraId="7889AF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50FB8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ast Amherst</w:t>
      </w:r>
    </w:p>
    <w:p w14:paraId="57255BD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421FE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fonso F. Simoes, Senior, Business Administration.</w:t>
      </w:r>
    </w:p>
    <w:p w14:paraId="36CF9D7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5D9AEC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orestville</w:t>
      </w:r>
    </w:p>
    <w:p w14:paraId="1B1412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C1076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andy J. Schroeder, Senior, Fisheries &amp; Wildlife Sciences.</w:t>
      </w:r>
    </w:p>
    <w:p w14:paraId="4EB08FA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842D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eneva</w:t>
      </w:r>
    </w:p>
    <w:p w14:paraId="77D518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517C88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Isaac J. Cox, Sophomore, Agricultural Sciences; Sarah A. Cox, Junior, Psychology.</w:t>
      </w:r>
    </w:p>
    <w:p w14:paraId="3C7480F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8363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lenford</w:t>
      </w:r>
    </w:p>
    <w:p w14:paraId="3782CBC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D0D9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rter Blease, Senior, History.</w:t>
      </w:r>
    </w:p>
    <w:p w14:paraId="7A406A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2FB51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Ithaca</w:t>
      </w:r>
    </w:p>
    <w:p w14:paraId="05429EE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7D6C7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chael Harris, Senior, Psychology.</w:t>
      </w:r>
    </w:p>
    <w:p w14:paraId="35A4F41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3463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ncaster</w:t>
      </w:r>
    </w:p>
    <w:p w14:paraId="38CAD3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81B2E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Isabel O. Garcia, Sophomore, Biology.</w:t>
      </w:r>
    </w:p>
    <w:p w14:paraId="25C10E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6061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speth</w:t>
      </w:r>
    </w:p>
    <w:p w14:paraId="5E90EA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87FBA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iovanni Capparelli, Freshman, Finance.</w:t>
      </w:r>
    </w:p>
    <w:p w14:paraId="571D41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5A28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ew York</w:t>
      </w:r>
    </w:p>
    <w:p w14:paraId="55D459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8741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ander Baker, Post Baccalaureate, Computer Science; Jacob G. Brucker, Freshman, Finance; Leon Samuel, Post Baccalaureate, Computer Science.</w:t>
      </w:r>
    </w:p>
    <w:p w14:paraId="35F923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D2B4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rchard Park</w:t>
      </w:r>
    </w:p>
    <w:p w14:paraId="7B728A2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42B1F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yler J. Casper, Junior, Botany.</w:t>
      </w:r>
    </w:p>
    <w:p w14:paraId="3576DF5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C62C98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ochester</w:t>
      </w:r>
    </w:p>
    <w:p w14:paraId="64D9E70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7FFC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son Price, Post Baccalaureate, Natural Resources.</w:t>
      </w:r>
    </w:p>
    <w:p w14:paraId="4709DD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085935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oslyn</w:t>
      </w:r>
    </w:p>
    <w:p w14:paraId="7F7222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8A86DC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elanie G. Lazaroaie, Senior, Horticulture.</w:t>
      </w:r>
    </w:p>
    <w:p w14:paraId="508786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4044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ratoga Springs</w:t>
      </w:r>
    </w:p>
    <w:p w14:paraId="0E7EA4B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B8221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rl A. Laux, Senior, Nuclear Engineering.</w:t>
      </w:r>
    </w:p>
    <w:p w14:paraId="3A4C12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72756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roy</w:t>
      </w:r>
    </w:p>
    <w:p w14:paraId="290E2FD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4DC2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mr Said, Post Baccalaureate, Computer Science.</w:t>
      </w:r>
    </w:p>
    <w:p w14:paraId="621F94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7F0CF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Valley Stream</w:t>
      </w:r>
    </w:p>
    <w:p w14:paraId="5522191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29061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yana M. Pizarro, Sophomore, Public Health.</w:t>
      </w:r>
    </w:p>
    <w:p w14:paraId="78DB2A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EACC1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lliamsville</w:t>
      </w:r>
    </w:p>
    <w:p w14:paraId="6CA43B1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7BA5B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lyssa M. Polito, Junior, Zoology.</w:t>
      </w:r>
    </w:p>
    <w:p w14:paraId="699043F3" w14:textId="4B0004F0"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D278B9">
        <w:rPr>
          <w:rFonts w:ascii="Times New Roman" w:hAnsi="Times New Roman" w:cs="Times New Roman"/>
        </w:rPr>
        <w:br w:type="page"/>
      </w:r>
      <w:r w:rsidRPr="00AD4204">
        <w:rPr>
          <w:rFonts w:ascii="Times New Roman" w:hAnsi="Times New Roman" w:cs="Times New Roman"/>
          <w:b/>
          <w:bCs/>
        </w:rPr>
        <w:lastRenderedPageBreak/>
        <w:t>NORTH CAROLINA</w:t>
      </w:r>
    </w:p>
    <w:p w14:paraId="5E8BBA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81E9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sheville</w:t>
      </w:r>
    </w:p>
    <w:p w14:paraId="5FDE37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B0448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eigh Johnson Schaefer, Senior, Fisheries &amp; Wildlife Sciences.</w:t>
      </w:r>
    </w:p>
    <w:p w14:paraId="1E585B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EAE5C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mp Lejeune</w:t>
      </w:r>
    </w:p>
    <w:p w14:paraId="4221AEE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14046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ett A. Huston, Junior, History.</w:t>
      </w:r>
    </w:p>
    <w:p w14:paraId="39DBF59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66931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erokee</w:t>
      </w:r>
    </w:p>
    <w:p w14:paraId="4C97ADA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1ECC21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gan Crowe, Senior, Agricultural Sciences.</w:t>
      </w:r>
    </w:p>
    <w:p w14:paraId="22DEECE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345A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ayetteville</w:t>
      </w:r>
    </w:p>
    <w:p w14:paraId="3C92ED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BB2236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rah L. Brown, Freshman, Zoology.</w:t>
      </w:r>
    </w:p>
    <w:p w14:paraId="2C052D4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A747E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arner</w:t>
      </w:r>
    </w:p>
    <w:p w14:paraId="757F12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0816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dia K. McBride, Senior, Zoology.</w:t>
      </w:r>
    </w:p>
    <w:p w14:paraId="7C5DAF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1F9CC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reensboro</w:t>
      </w:r>
    </w:p>
    <w:p w14:paraId="24CD356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F86D7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nnor Wendt, Post Baccalaureate, Computer Science.</w:t>
      </w:r>
    </w:p>
    <w:p w14:paraId="2311F1C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75F1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arrisburg</w:t>
      </w:r>
    </w:p>
    <w:p w14:paraId="01C2A0A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298E1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shley Talbert, Junior, Zoology.</w:t>
      </w:r>
    </w:p>
    <w:p w14:paraId="5E0B53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8E2A3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endersonville</w:t>
      </w:r>
    </w:p>
    <w:p w14:paraId="2FF650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78D6E4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c B. Brown, Senior, Natural Resources.</w:t>
      </w:r>
    </w:p>
    <w:p w14:paraId="27CD2D8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5587E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rganton</w:t>
      </w:r>
    </w:p>
    <w:p w14:paraId="2F002B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49D54D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rk A. Benfield, Senior, Natural Resources.</w:t>
      </w:r>
    </w:p>
    <w:p w14:paraId="12CC1E7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B864D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aleigh</w:t>
      </w:r>
    </w:p>
    <w:p w14:paraId="2C0232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B4F85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enjamin Ballai, Junior, Computer Science; Sarah Doss, Post Baccalaureate, Computer Science; Sadie A. Dye, Junior, Sociology.</w:t>
      </w:r>
    </w:p>
    <w:p w14:paraId="64D13D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A39A24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even Devils</w:t>
      </w:r>
    </w:p>
    <w:p w14:paraId="2013168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753C3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drew B. Oberg, Junior, Agricultural Sciences.</w:t>
      </w:r>
    </w:p>
    <w:p w14:paraId="038F821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7E419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tatesville</w:t>
      </w:r>
    </w:p>
    <w:p w14:paraId="0DA5F44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99F04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ittani Crenshaw, Junior, Zoology.</w:t>
      </w:r>
    </w:p>
    <w:p w14:paraId="56A3F0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A5B5D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Wake Forest</w:t>
      </w:r>
    </w:p>
    <w:p w14:paraId="4E1F82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9F135A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uss McCuen, Post Baccalaureate, Computer Science.</w:t>
      </w:r>
    </w:p>
    <w:p w14:paraId="25A3DF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AD31B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averville</w:t>
      </w:r>
    </w:p>
    <w:p w14:paraId="2FC1E7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CDF51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ophie R. Unks, Junior, Psychology.</w:t>
      </w:r>
    </w:p>
    <w:p w14:paraId="5E4ED7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BFC3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lmington</w:t>
      </w:r>
    </w:p>
    <w:p w14:paraId="04B126C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B29FF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ni C. O'Neill, Senior, Graphic Design; Jordan Pope, Junior, Zoology.</w:t>
      </w:r>
    </w:p>
    <w:p w14:paraId="750A55B1" w14:textId="77777777" w:rsidR="00AD4204" w:rsidRDefault="00AD4204" w:rsidP="00885F91">
      <w:pPr>
        <w:autoSpaceDE w:val="0"/>
        <w:autoSpaceDN w:val="0"/>
        <w:adjustRightInd w:val="0"/>
        <w:spacing w:after="0" w:line="240" w:lineRule="auto"/>
        <w:rPr>
          <w:rFonts w:ascii="Times New Roman" w:hAnsi="Times New Roman" w:cs="Times New Roman"/>
        </w:rPr>
      </w:pPr>
    </w:p>
    <w:p w14:paraId="35361615" w14:textId="1A637849"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AD4204">
        <w:rPr>
          <w:rFonts w:ascii="Times New Roman" w:hAnsi="Times New Roman" w:cs="Times New Roman"/>
          <w:b/>
          <w:bCs/>
        </w:rPr>
        <w:t>NORTH DAKOTA</w:t>
      </w:r>
    </w:p>
    <w:p w14:paraId="76F9FD2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F7236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ttineau</w:t>
      </w:r>
    </w:p>
    <w:p w14:paraId="0BAC80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D16D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uliann R. Brandjord, Senior, Psychology.</w:t>
      </w:r>
    </w:p>
    <w:p w14:paraId="4473DB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BC5BBE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inot AFB</w:t>
      </w:r>
    </w:p>
    <w:p w14:paraId="5BC707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D657D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shlin Sheckells, Junior, Anthropology.</w:t>
      </w:r>
    </w:p>
    <w:p w14:paraId="02F9DC57" w14:textId="77777777" w:rsidR="00AD4204" w:rsidRDefault="00AD4204" w:rsidP="00885F91">
      <w:pPr>
        <w:autoSpaceDE w:val="0"/>
        <w:autoSpaceDN w:val="0"/>
        <w:adjustRightInd w:val="0"/>
        <w:spacing w:after="0" w:line="240" w:lineRule="auto"/>
        <w:rPr>
          <w:rFonts w:ascii="Times New Roman" w:hAnsi="Times New Roman" w:cs="Times New Roman"/>
        </w:rPr>
      </w:pPr>
    </w:p>
    <w:p w14:paraId="398D3953" w14:textId="70AEF4FF"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AD4204">
        <w:rPr>
          <w:rFonts w:ascii="Times New Roman" w:hAnsi="Times New Roman" w:cs="Times New Roman"/>
          <w:b/>
          <w:bCs/>
        </w:rPr>
        <w:t>NORTHERN MARIANA ISLANDS</w:t>
      </w:r>
    </w:p>
    <w:p w14:paraId="79DCEF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BCDC3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ipan</w:t>
      </w:r>
    </w:p>
    <w:p w14:paraId="0FCC97A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E1FB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bert Lawrence B. Deleon Guerrero, Senior, Agricultural Sciences; Erica Jonette C. Leon Guerrero, Junior, Environmental Sciences.</w:t>
      </w:r>
    </w:p>
    <w:p w14:paraId="0F0C151C" w14:textId="77777777" w:rsidR="00AD4204" w:rsidRDefault="00AD4204" w:rsidP="00885F91">
      <w:pPr>
        <w:autoSpaceDE w:val="0"/>
        <w:autoSpaceDN w:val="0"/>
        <w:adjustRightInd w:val="0"/>
        <w:spacing w:after="0" w:line="240" w:lineRule="auto"/>
        <w:rPr>
          <w:rFonts w:ascii="Times New Roman" w:hAnsi="Times New Roman" w:cs="Times New Roman"/>
        </w:rPr>
      </w:pPr>
    </w:p>
    <w:p w14:paraId="1673279F" w14:textId="3B783EC0"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AD4204">
        <w:rPr>
          <w:rFonts w:ascii="Times New Roman" w:hAnsi="Times New Roman" w:cs="Times New Roman"/>
          <w:b/>
          <w:bCs/>
        </w:rPr>
        <w:t>OHIO</w:t>
      </w:r>
    </w:p>
    <w:p w14:paraId="5AC3C66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9EDD0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von</w:t>
      </w:r>
    </w:p>
    <w:p w14:paraId="2092CC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AB6A55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ean W. Coleman, Junior, Earth Sciences.</w:t>
      </w:r>
    </w:p>
    <w:p w14:paraId="0BF1ABC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5711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von Lake</w:t>
      </w:r>
    </w:p>
    <w:p w14:paraId="143FE9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2F753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ne A. Vinesky, Senior, Fisheries &amp; Wildlife Sciences.</w:t>
      </w:r>
    </w:p>
    <w:p w14:paraId="1553CC6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AD570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incinnati</w:t>
      </w:r>
    </w:p>
    <w:p w14:paraId="7943D3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A15FF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n M. Diebold, Senior, Computer Science; Molly A. Moloney, Senior, Zoology.</w:t>
      </w:r>
    </w:p>
    <w:p w14:paraId="78F823F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288EA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lumbus</w:t>
      </w:r>
    </w:p>
    <w:p w14:paraId="398843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84F2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ucas J. King, Senior, Environmental Econ and Policy.</w:t>
      </w:r>
    </w:p>
    <w:p w14:paraId="7661A9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BBC3FE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ranville</w:t>
      </w:r>
    </w:p>
    <w:p w14:paraId="1FECEC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369AB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insley B. Chanda, Sophomore, Zoology; Thomas J. Navin, Sophomore, Agricultural Sciences.</w:t>
      </w:r>
    </w:p>
    <w:p w14:paraId="4CDB24A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199B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Hilliard</w:t>
      </w:r>
    </w:p>
    <w:p w14:paraId="0771EA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3A84B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ophie G. Bottum Musa, Sophomore, Political Science.</w:t>
      </w:r>
    </w:p>
    <w:p w14:paraId="3802B1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A5E9FD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udson</w:t>
      </w:r>
    </w:p>
    <w:p w14:paraId="7B268F6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5891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William M. Kramer, Senior, Outdoor Products.</w:t>
      </w:r>
    </w:p>
    <w:p w14:paraId="0DD68E8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B2577E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ent</w:t>
      </w:r>
    </w:p>
    <w:p w14:paraId="6775A39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12E8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muel E. Cain, Post Baccalaureate, Computer Science.</w:t>
      </w:r>
    </w:p>
    <w:p w14:paraId="1B6873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166A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oveland</w:t>
      </w:r>
    </w:p>
    <w:p w14:paraId="23F9ACC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C64F6E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eph A. Shapiro, Freshman, Pre-Forestry.</w:t>
      </w:r>
    </w:p>
    <w:p w14:paraId="085FC0E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7803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deira</w:t>
      </w:r>
    </w:p>
    <w:p w14:paraId="03183A3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7D5B2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olan C. Herron, Sophomore, Biochemistry and Biophysics.</w:t>
      </w:r>
    </w:p>
    <w:p w14:paraId="0B1F53A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D8B5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rietta</w:t>
      </w:r>
    </w:p>
    <w:p w14:paraId="53B085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08A9E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hanelle R. Lowe, Senior, Zoology.</w:t>
      </w:r>
    </w:p>
    <w:p w14:paraId="056A42B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88DDA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ickerington</w:t>
      </w:r>
    </w:p>
    <w:p w14:paraId="54F2ABF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BCFA8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rrod M. Rennie, Senior, Natural Resources.</w:t>
      </w:r>
    </w:p>
    <w:p w14:paraId="78E2E8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FB750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lem</w:t>
      </w:r>
    </w:p>
    <w:p w14:paraId="50C5D9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38A7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itlyn A. Marx, Junior, History.</w:t>
      </w:r>
    </w:p>
    <w:p w14:paraId="057274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2E045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st Chester</w:t>
      </w:r>
    </w:p>
    <w:p w14:paraId="40D842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36AF0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Ian A. Stumpf, Senior, Radiation Health Physics.</w:t>
      </w:r>
    </w:p>
    <w:p w14:paraId="788BAC3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15A55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ooster</w:t>
      </w:r>
    </w:p>
    <w:p w14:paraId="21857C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1744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yan C. Zimmerman, Senior, Computer Science.</w:t>
      </w:r>
    </w:p>
    <w:p w14:paraId="4085AACC" w14:textId="77777777" w:rsidR="00AD4204" w:rsidRDefault="00AD4204" w:rsidP="00885F91">
      <w:pPr>
        <w:autoSpaceDE w:val="0"/>
        <w:autoSpaceDN w:val="0"/>
        <w:adjustRightInd w:val="0"/>
        <w:spacing w:after="0" w:line="240" w:lineRule="auto"/>
        <w:rPr>
          <w:rFonts w:ascii="Times New Roman" w:hAnsi="Times New Roman" w:cs="Times New Roman"/>
        </w:rPr>
      </w:pPr>
    </w:p>
    <w:p w14:paraId="2C9A9565" w14:textId="58A802F1"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AD4204">
        <w:rPr>
          <w:rFonts w:ascii="Times New Roman" w:hAnsi="Times New Roman" w:cs="Times New Roman"/>
          <w:b/>
          <w:bCs/>
        </w:rPr>
        <w:t>OKLAHOMA</w:t>
      </w:r>
    </w:p>
    <w:p w14:paraId="4162020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7F4CB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da</w:t>
      </w:r>
    </w:p>
    <w:p w14:paraId="353156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0DB14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yle A. White, Senior, Environmental Sciences.</w:t>
      </w:r>
    </w:p>
    <w:p w14:paraId="2FBB62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B7413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che</w:t>
      </w:r>
    </w:p>
    <w:p w14:paraId="0B4EF1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A0AA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iarhei M. Pats, Senior, Computer Science.</w:t>
      </w:r>
    </w:p>
    <w:p w14:paraId="24C4A72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4D5D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dmond</w:t>
      </w:r>
    </w:p>
    <w:p w14:paraId="5E0CE6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EE5C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kaila M. Martin, Post Baccalaureate, Computer Science.</w:t>
      </w:r>
    </w:p>
    <w:p w14:paraId="66621E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2FC6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wton</w:t>
      </w:r>
    </w:p>
    <w:p w14:paraId="0CD69F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A2BE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iley Head, Junior, Environmental Sciences.</w:t>
      </w:r>
    </w:p>
    <w:p w14:paraId="1E79D3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C521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orman</w:t>
      </w:r>
    </w:p>
    <w:p w14:paraId="1F9252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721EB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ustin Burkhead, Senior, Horticulture.</w:t>
      </w:r>
    </w:p>
    <w:p w14:paraId="7410D5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4CF0DD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klahoma City</w:t>
      </w:r>
    </w:p>
    <w:p w14:paraId="5653D47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0BAD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ssica R. Thaxton, Senior, Digital Communication Arts.</w:t>
      </w:r>
    </w:p>
    <w:p w14:paraId="00027B6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4490E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kiatook</w:t>
      </w:r>
    </w:p>
    <w:p w14:paraId="3378DF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F35D9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eanna K. Peters, Freshman, Biology.</w:t>
      </w:r>
    </w:p>
    <w:p w14:paraId="0F0F54DF" w14:textId="77777777" w:rsidR="00AD4204" w:rsidRDefault="00AD4204" w:rsidP="00885F91">
      <w:pPr>
        <w:autoSpaceDE w:val="0"/>
        <w:autoSpaceDN w:val="0"/>
        <w:adjustRightInd w:val="0"/>
        <w:spacing w:after="0" w:line="240" w:lineRule="auto"/>
        <w:rPr>
          <w:rFonts w:ascii="Times New Roman" w:hAnsi="Times New Roman" w:cs="Times New Roman"/>
        </w:rPr>
      </w:pPr>
    </w:p>
    <w:p w14:paraId="0FDF655A" w14:textId="4E9040B6"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AD4204">
        <w:rPr>
          <w:rFonts w:ascii="Times New Roman" w:hAnsi="Times New Roman" w:cs="Times New Roman"/>
          <w:b/>
          <w:bCs/>
        </w:rPr>
        <w:t>PENNSYLVANIA</w:t>
      </w:r>
    </w:p>
    <w:p w14:paraId="083FEE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7ADCFA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llentown</w:t>
      </w:r>
    </w:p>
    <w:p w14:paraId="020374F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9AAC58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hn F. Todaro, Senior, Natural Resources.</w:t>
      </w:r>
    </w:p>
    <w:p w14:paraId="076997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8DE571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rchbald</w:t>
      </w:r>
    </w:p>
    <w:p w14:paraId="04BFD95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0172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athan M. Jordan, Senior, Zoology.</w:t>
      </w:r>
    </w:p>
    <w:p w14:paraId="05A2371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28ADD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nonsburg</w:t>
      </w:r>
    </w:p>
    <w:p w14:paraId="22A229A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250B5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i Hang Leung, Post Baccalaureate, Computer Science.</w:t>
      </w:r>
    </w:p>
    <w:p w14:paraId="2230E5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8DC1C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rlisle</w:t>
      </w:r>
    </w:p>
    <w:p w14:paraId="3F2CA41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A0EF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rly White, Sophomore, Psychology.</w:t>
      </w:r>
    </w:p>
    <w:p w14:paraId="6F19DB2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F981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owningtown</w:t>
      </w:r>
    </w:p>
    <w:p w14:paraId="77F90B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83A26A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ellan Slyder, Freshman, Fisheries &amp; Wildlife Sciences.</w:t>
      </w:r>
    </w:p>
    <w:p w14:paraId="59E8CA2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29F0D1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reensburg</w:t>
      </w:r>
    </w:p>
    <w:p w14:paraId="3AC5C8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09E4A1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tthew King, Junior, Digital Communication Arts.</w:t>
      </w:r>
    </w:p>
    <w:p w14:paraId="638DD8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A9608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arrisburg</w:t>
      </w:r>
    </w:p>
    <w:p w14:paraId="23E8DC2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52BE7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cole M. Bloom, Post Baccalaureate, Natural Resources.</w:t>
      </w:r>
    </w:p>
    <w:p w14:paraId="7C612C6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F131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ershey</w:t>
      </w:r>
    </w:p>
    <w:p w14:paraId="5DF589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AC22D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Brigitte M. Donato, Freshman, Liberal Studies.</w:t>
      </w:r>
    </w:p>
    <w:p w14:paraId="79C1B32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701B9B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ollidaysburg</w:t>
      </w:r>
    </w:p>
    <w:p w14:paraId="383EEC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0F107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rich R. Barthelmes, Senior, Energy Systems Engineering.</w:t>
      </w:r>
    </w:p>
    <w:p w14:paraId="19CB05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AAE52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oney Brook</w:t>
      </w:r>
    </w:p>
    <w:p w14:paraId="632645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496B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ierra Graham, Sophomore, Environmental Sciences.</w:t>
      </w:r>
    </w:p>
    <w:p w14:paraId="71A29B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3685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ouston</w:t>
      </w:r>
    </w:p>
    <w:p w14:paraId="74AB92E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3086B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yle Westover, Post Baccalaureate, Computer Science.</w:t>
      </w:r>
    </w:p>
    <w:p w14:paraId="61AD9ED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B419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Irvine</w:t>
      </w:r>
    </w:p>
    <w:p w14:paraId="04373A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5C388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shley A. Myers, Senior, Fisheries &amp; Wildlife Sciences.</w:t>
      </w:r>
    </w:p>
    <w:p w14:paraId="495BD7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36E0B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evittown</w:t>
      </w:r>
    </w:p>
    <w:p w14:paraId="0FB626B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9F7AB4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bert Burns Jr, Senior, Business Administration; Jack P. Hobe, Sophomore, Fisheries &amp; Wildlife Sciences.</w:t>
      </w:r>
    </w:p>
    <w:p w14:paraId="0D7254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62B20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ititz</w:t>
      </w:r>
    </w:p>
    <w:p w14:paraId="6F8C74E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6E68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tacey Hoffman, Post Baccalaureate, Zoology.</w:t>
      </w:r>
    </w:p>
    <w:p w14:paraId="78AA51E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14FF6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nheim</w:t>
      </w:r>
    </w:p>
    <w:p w14:paraId="75980A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4CB842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uke C. Ritter, Freshman, Biology.</w:t>
      </w:r>
    </w:p>
    <w:p w14:paraId="6E9935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AAAE6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echanicsburg</w:t>
      </w:r>
    </w:p>
    <w:p w14:paraId="5CF0EA9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164D9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melia E. Harper, Junior, Environmental Econ and Policy.</w:t>
      </w:r>
    </w:p>
    <w:p w14:paraId="34EE8A9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E48B5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edia</w:t>
      </w:r>
    </w:p>
    <w:p w14:paraId="066BA57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AB8B6B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ke Clancy, Post Baccalaureate, Computer Science.</w:t>
      </w:r>
    </w:p>
    <w:p w14:paraId="4B46E33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988D4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ill Hall</w:t>
      </w:r>
    </w:p>
    <w:p w14:paraId="11488E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7DF8C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utumn K. Lidgett, Junior, Anthropology.</w:t>
      </w:r>
    </w:p>
    <w:p w14:paraId="26BD36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3E4325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azareth</w:t>
      </w:r>
    </w:p>
    <w:p w14:paraId="246B4A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306D13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Zachary Adkins, Sophomore, Computer Science.</w:t>
      </w:r>
    </w:p>
    <w:p w14:paraId="7795EC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9BCE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ew Brighton</w:t>
      </w:r>
    </w:p>
    <w:p w14:paraId="6D42EBD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5FA6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elyne D. Braun, Sophomore, Computer Science.</w:t>
      </w:r>
    </w:p>
    <w:p w14:paraId="5F7C8F9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89DCB6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New Castle</w:t>
      </w:r>
    </w:p>
    <w:p w14:paraId="6892158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7518C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eather Early, Senior, Fisheries &amp; Wildlife Sciences.</w:t>
      </w:r>
    </w:p>
    <w:p w14:paraId="1E955DB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339EDA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hiladelphia</w:t>
      </w:r>
    </w:p>
    <w:p w14:paraId="405E2EC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8345F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 Brunelli, Junior, Natural Resources; Shelby Stokich, Senior, Psychology.</w:t>
      </w:r>
    </w:p>
    <w:p w14:paraId="0C4E21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C73E68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ittsburgh</w:t>
      </w:r>
    </w:p>
    <w:p w14:paraId="755FAB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2379B6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rissa A. Acres, Non-Degree Graduat, Non-Degree Graduate; Samantha R. Jung, Senior, History; Diego Saldonid, Post Baccalaureate, Computer Science.</w:t>
      </w:r>
    </w:p>
    <w:p w14:paraId="5A5234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EABA0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Quakertown</w:t>
      </w:r>
    </w:p>
    <w:p w14:paraId="3937E2E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0974F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race K. O'Brien, Senior, Botany.</w:t>
      </w:r>
    </w:p>
    <w:p w14:paraId="75D8090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BDF5C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lippery Rock</w:t>
      </w:r>
    </w:p>
    <w:p w14:paraId="42F38B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3202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ryann A. Ackerman, Freshman, Pre-Forestry.</w:t>
      </w:r>
    </w:p>
    <w:p w14:paraId="5DA313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437729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outhampton</w:t>
      </w:r>
    </w:p>
    <w:p w14:paraId="6E3436B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424E4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eph W. Maurer, Senior, Computer Science.</w:t>
      </w:r>
    </w:p>
    <w:p w14:paraId="766774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9FFB0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tate College</w:t>
      </w:r>
    </w:p>
    <w:p w14:paraId="613540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09E4A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yssa Jauregui, Senior, Botany.</w:t>
      </w:r>
    </w:p>
    <w:p w14:paraId="3D949E0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97E31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llsville</w:t>
      </w:r>
    </w:p>
    <w:p w14:paraId="4941C5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B3CD07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ra Bubb, Junior, Natural Resources.</w:t>
      </w:r>
    </w:p>
    <w:p w14:paraId="6715EC4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16164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yncote</w:t>
      </w:r>
    </w:p>
    <w:p w14:paraId="1D610A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DF2AA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wad A. Abdullah, Freshman, Computer Science.</w:t>
      </w:r>
    </w:p>
    <w:p w14:paraId="37A0B61B" w14:textId="77777777" w:rsidR="00AD4204" w:rsidRDefault="00AD4204" w:rsidP="00885F91">
      <w:pPr>
        <w:autoSpaceDE w:val="0"/>
        <w:autoSpaceDN w:val="0"/>
        <w:adjustRightInd w:val="0"/>
        <w:spacing w:after="0" w:line="240" w:lineRule="auto"/>
        <w:rPr>
          <w:rFonts w:ascii="Times New Roman" w:hAnsi="Times New Roman" w:cs="Times New Roman"/>
        </w:rPr>
      </w:pPr>
    </w:p>
    <w:p w14:paraId="42750C0F" w14:textId="4F422560"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AD4204">
        <w:rPr>
          <w:rFonts w:ascii="Times New Roman" w:hAnsi="Times New Roman" w:cs="Times New Roman"/>
          <w:b/>
          <w:bCs/>
        </w:rPr>
        <w:t>PUERTO RICO</w:t>
      </w:r>
    </w:p>
    <w:p w14:paraId="1F5C73C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D2EC2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yaguez</w:t>
      </w:r>
    </w:p>
    <w:p w14:paraId="0EBA002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0A511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Patricia M. Hernandez Ortiz, Senior, Business Analytics.</w:t>
      </w:r>
    </w:p>
    <w:p w14:paraId="5124FB6D" w14:textId="77777777" w:rsidR="00AD4204" w:rsidRDefault="00AD4204" w:rsidP="00885F91">
      <w:pPr>
        <w:autoSpaceDE w:val="0"/>
        <w:autoSpaceDN w:val="0"/>
        <w:adjustRightInd w:val="0"/>
        <w:spacing w:after="0" w:line="240" w:lineRule="auto"/>
        <w:rPr>
          <w:rFonts w:ascii="Times New Roman" w:hAnsi="Times New Roman" w:cs="Times New Roman"/>
        </w:rPr>
      </w:pPr>
    </w:p>
    <w:p w14:paraId="27B002BC" w14:textId="273FAEE3"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AD4204">
        <w:rPr>
          <w:rFonts w:ascii="Times New Roman" w:hAnsi="Times New Roman" w:cs="Times New Roman"/>
          <w:b/>
          <w:bCs/>
        </w:rPr>
        <w:t>RHODE ISLAND</w:t>
      </w:r>
    </w:p>
    <w:p w14:paraId="2665A8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F999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arrington</w:t>
      </w:r>
    </w:p>
    <w:p w14:paraId="167E200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F9F040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na G. Brousseau, Senior, Bioengineering.</w:t>
      </w:r>
    </w:p>
    <w:p w14:paraId="126990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6D1B03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Johnston</w:t>
      </w:r>
    </w:p>
    <w:p w14:paraId="65620A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D37709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Jonathan V. Souza, Junior, Agricultural Sciences.</w:t>
      </w:r>
    </w:p>
    <w:p w14:paraId="52E6F4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1453D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orth Kingstown</w:t>
      </w:r>
    </w:p>
    <w:p w14:paraId="585E01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96112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ebecca Andrews, Junior, Zoology.</w:t>
      </w:r>
    </w:p>
    <w:p w14:paraId="0C15E2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EAC3F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rovidence</w:t>
      </w:r>
    </w:p>
    <w:p w14:paraId="710173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B305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ob Silverberg, Post Baccalaureate, Computer Science.</w:t>
      </w:r>
    </w:p>
    <w:p w14:paraId="71F1AB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5082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mithfield</w:t>
      </w:r>
    </w:p>
    <w:p w14:paraId="2EB85A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1853A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heresa L. DiNobile, Senior, Design &amp; Innovation Management.</w:t>
      </w:r>
    </w:p>
    <w:p w14:paraId="32EDF5DF" w14:textId="77777777" w:rsidR="00AD4204" w:rsidRDefault="00AD4204" w:rsidP="00885F91">
      <w:pPr>
        <w:autoSpaceDE w:val="0"/>
        <w:autoSpaceDN w:val="0"/>
        <w:adjustRightInd w:val="0"/>
        <w:spacing w:after="0" w:line="240" w:lineRule="auto"/>
        <w:rPr>
          <w:rFonts w:ascii="Times New Roman" w:hAnsi="Times New Roman" w:cs="Times New Roman"/>
        </w:rPr>
      </w:pPr>
    </w:p>
    <w:p w14:paraId="1F2A9204" w14:textId="01158DCF"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AD4204">
        <w:rPr>
          <w:rFonts w:ascii="Times New Roman" w:hAnsi="Times New Roman" w:cs="Times New Roman"/>
          <w:b/>
          <w:bCs/>
        </w:rPr>
        <w:t>SOUTH CAROLINA</w:t>
      </w:r>
    </w:p>
    <w:p w14:paraId="3F306F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043CEF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iken</w:t>
      </w:r>
    </w:p>
    <w:p w14:paraId="0466AB3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1C381F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hryn E. Jones, Senior, Anthropology.</w:t>
      </w:r>
    </w:p>
    <w:p w14:paraId="745E063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622822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nderson</w:t>
      </w:r>
    </w:p>
    <w:p w14:paraId="04E879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77A70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ie Fayad, Senior, Fisheries &amp; Wildlife Sciences.</w:t>
      </w:r>
    </w:p>
    <w:p w14:paraId="3A4ECA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BC2053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iling Springs</w:t>
      </w:r>
    </w:p>
    <w:p w14:paraId="5D5016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486C8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rson L. Porter, Junior, Fisheries &amp; Wildlife Sciences.</w:t>
      </w:r>
    </w:p>
    <w:p w14:paraId="21D4370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4ED2B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lumbia</w:t>
      </w:r>
    </w:p>
    <w:p w14:paraId="1BF791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91CF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n M. Hicks, Senior, Computer Science; Wren Maechtle, Senior, Zoology.</w:t>
      </w:r>
    </w:p>
    <w:p w14:paraId="0BDB962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1B04E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oose Creek</w:t>
      </w:r>
    </w:p>
    <w:p w14:paraId="619792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E27CE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ominique Gramm, Senior, Bioengineering.</w:t>
      </w:r>
    </w:p>
    <w:p w14:paraId="21DF293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93C5D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reenville</w:t>
      </w:r>
    </w:p>
    <w:p w14:paraId="6BDF88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98F1E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vanna Fisher, Sophomore, Psychology.</w:t>
      </w:r>
    </w:p>
    <w:p w14:paraId="02827CD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2FB79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anahan</w:t>
      </w:r>
    </w:p>
    <w:p w14:paraId="6461BB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53D16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teven M. Rios Machado, Senior, Civil Engineering.</w:t>
      </w:r>
    </w:p>
    <w:p w14:paraId="6E961B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FAB47E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dson</w:t>
      </w:r>
    </w:p>
    <w:p w14:paraId="38F29A4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1547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ssi Allison, Junior, Bioengineering.</w:t>
      </w:r>
    </w:p>
    <w:p w14:paraId="2155517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124063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orth Charleston</w:t>
      </w:r>
    </w:p>
    <w:p w14:paraId="3E0F7C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177D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ooke A. Konstanczer, Senior, Radiation Health Physics.</w:t>
      </w:r>
    </w:p>
    <w:p w14:paraId="672FE1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EE7B9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alterboro</w:t>
      </w:r>
    </w:p>
    <w:p w14:paraId="0207C4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FD72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gen H. Boles, Senior, Natural Resources.</w:t>
      </w:r>
    </w:p>
    <w:p w14:paraId="5C2139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1B2B0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York</w:t>
      </w:r>
    </w:p>
    <w:p w14:paraId="3F265E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F88A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rjani Mujahid, Junior, Zoology.</w:t>
      </w:r>
    </w:p>
    <w:p w14:paraId="475F229F" w14:textId="77777777" w:rsidR="00AD4204" w:rsidRDefault="00AD4204" w:rsidP="00885F91">
      <w:pPr>
        <w:autoSpaceDE w:val="0"/>
        <w:autoSpaceDN w:val="0"/>
        <w:adjustRightInd w:val="0"/>
        <w:spacing w:after="0" w:line="240" w:lineRule="auto"/>
        <w:rPr>
          <w:rFonts w:ascii="Times New Roman" w:hAnsi="Times New Roman" w:cs="Times New Roman"/>
        </w:rPr>
      </w:pPr>
    </w:p>
    <w:p w14:paraId="02F53ECC" w14:textId="41A3E398"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AD4204">
        <w:rPr>
          <w:rFonts w:ascii="Times New Roman" w:hAnsi="Times New Roman" w:cs="Times New Roman"/>
          <w:b/>
          <w:bCs/>
        </w:rPr>
        <w:t>SOUTH DAKOTA</w:t>
      </w:r>
    </w:p>
    <w:p w14:paraId="1576D6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B0258E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apid City</w:t>
      </w:r>
    </w:p>
    <w:p w14:paraId="741A8D3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A90A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eo Flynn, Sophomore, University Exploratory Studies.</w:t>
      </w:r>
    </w:p>
    <w:p w14:paraId="2501799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4A39E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ioux Falls</w:t>
      </w:r>
    </w:p>
    <w:p w14:paraId="5414E5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0C6A52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lison J. Junker, Sophomore, Zoology.</w:t>
      </w:r>
    </w:p>
    <w:p w14:paraId="3F9B9AF9" w14:textId="77777777" w:rsidR="00AD4204" w:rsidRDefault="00AD4204" w:rsidP="00885F91">
      <w:pPr>
        <w:autoSpaceDE w:val="0"/>
        <w:autoSpaceDN w:val="0"/>
        <w:adjustRightInd w:val="0"/>
        <w:spacing w:after="0" w:line="240" w:lineRule="auto"/>
        <w:rPr>
          <w:rFonts w:ascii="Times New Roman" w:hAnsi="Times New Roman" w:cs="Times New Roman"/>
        </w:rPr>
      </w:pPr>
    </w:p>
    <w:p w14:paraId="1FBA5EAD" w14:textId="5F39987B"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AD4204">
        <w:rPr>
          <w:rFonts w:ascii="Times New Roman" w:hAnsi="Times New Roman" w:cs="Times New Roman"/>
          <w:b/>
          <w:bCs/>
        </w:rPr>
        <w:t>TENNESSEE</w:t>
      </w:r>
    </w:p>
    <w:p w14:paraId="4BCECB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75BC7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ntioch</w:t>
      </w:r>
    </w:p>
    <w:p w14:paraId="76F441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89F0C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o A. Choi, Post Baccalaureate, Computer Science.</w:t>
      </w:r>
    </w:p>
    <w:p w14:paraId="2DE7FB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9EE67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urns</w:t>
      </w:r>
    </w:p>
    <w:p w14:paraId="65FB8A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00A14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helby L. Larkin, Senior, Kinesiology.</w:t>
      </w:r>
    </w:p>
    <w:p w14:paraId="793782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1943A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larksville</w:t>
      </w:r>
    </w:p>
    <w:p w14:paraId="0E83576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BC754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asofia R. Rosas, Senior, Psychology.</w:t>
      </w:r>
    </w:p>
    <w:p w14:paraId="5BEC69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78BE6A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oyle</w:t>
      </w:r>
    </w:p>
    <w:p w14:paraId="6D1B44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A2345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kylar A. Nash, Freshman, Fisheries &amp; Wildlife Sciences.</w:t>
      </w:r>
    </w:p>
    <w:p w14:paraId="461EAD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1FF0D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arragut</w:t>
      </w:r>
    </w:p>
    <w:p w14:paraId="50BCB5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28B37C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izabeth V. Sharkey, Junior, Zoology.</w:t>
      </w:r>
    </w:p>
    <w:p w14:paraId="61E6BB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BB62B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ranklin</w:t>
      </w:r>
    </w:p>
    <w:p w14:paraId="46B748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0597B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ob E. Alexander, Junior, Fisheries &amp; Wildlife Sciences.</w:t>
      </w:r>
    </w:p>
    <w:p w14:paraId="03EF7F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5F2A0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ampton</w:t>
      </w:r>
    </w:p>
    <w:p w14:paraId="180F06A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7E77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ob T. Calhoun, Junior, Fisheries &amp; Wildlife Sciences.</w:t>
      </w:r>
    </w:p>
    <w:p w14:paraId="75A998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45C0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disonville</w:t>
      </w:r>
    </w:p>
    <w:p w14:paraId="3D08C24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123C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Austin Faulkner, Sophomore, Fisheries &amp; Wildlife Sciences.</w:t>
      </w:r>
    </w:p>
    <w:p w14:paraId="1AA1BCE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9D9E2C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emphis</w:t>
      </w:r>
    </w:p>
    <w:p w14:paraId="46DEEB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1051D5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than T. Hardwick, Junior, Digital Communication Arts.</w:t>
      </w:r>
    </w:p>
    <w:p w14:paraId="6C42D7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4624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ashville</w:t>
      </w:r>
    </w:p>
    <w:p w14:paraId="2CFDC6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EA69F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naRuth Neville, Senior, Kinesiology.</w:t>
      </w:r>
    </w:p>
    <w:p w14:paraId="794898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11B9C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oddy Daisy</w:t>
      </w:r>
    </w:p>
    <w:p w14:paraId="4B4F25F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70B51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son L. Reiniche, Sophomore, Finance.</w:t>
      </w:r>
    </w:p>
    <w:p w14:paraId="1CDF57C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F37E1E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pring Hill</w:t>
      </w:r>
    </w:p>
    <w:p w14:paraId="5DE369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86012A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Zachary D. Pollock, Freshman, Environmental Sciences.</w:t>
      </w:r>
    </w:p>
    <w:p w14:paraId="26871F5B" w14:textId="77777777" w:rsidR="00AD4204" w:rsidRDefault="00AD4204" w:rsidP="00885F91">
      <w:pPr>
        <w:autoSpaceDE w:val="0"/>
        <w:autoSpaceDN w:val="0"/>
        <w:adjustRightInd w:val="0"/>
        <w:spacing w:after="0" w:line="240" w:lineRule="auto"/>
        <w:rPr>
          <w:rFonts w:ascii="Times New Roman" w:hAnsi="Times New Roman" w:cs="Times New Roman"/>
        </w:rPr>
      </w:pPr>
    </w:p>
    <w:p w14:paraId="18B9722F" w14:textId="534C05CB"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AD4204">
        <w:rPr>
          <w:rFonts w:ascii="Times New Roman" w:hAnsi="Times New Roman" w:cs="Times New Roman"/>
          <w:b/>
          <w:bCs/>
        </w:rPr>
        <w:t>TEXAS</w:t>
      </w:r>
    </w:p>
    <w:p w14:paraId="1D5E27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02F7B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llen</w:t>
      </w:r>
    </w:p>
    <w:p w14:paraId="78B22D7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86ACB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e A. Walsh, Junior, Political Science; Sebastian Witherow, Junior, Fisheries &amp; Wildlife Sciences.</w:t>
      </w:r>
    </w:p>
    <w:p w14:paraId="579D69D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CF2F44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rgyle</w:t>
      </w:r>
    </w:p>
    <w:p w14:paraId="1F928C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42F9C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tthew H. Repp, Freshman, General Engineering.</w:t>
      </w:r>
    </w:p>
    <w:p w14:paraId="41970E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1C75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ustin</w:t>
      </w:r>
    </w:p>
    <w:p w14:paraId="6DDCFB9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ADCC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organ E. Baker, Sophomore, Computer Science; Graydon M. Carlton, Sophomore, General Engineering; Brooke E. Cimino, Senior, Graphic Design; Jacob D. Dumas, Post Baccalaureate, Computer Science; Shawn Y. Ichikawa, Junior, Bioengineering.</w:t>
      </w:r>
    </w:p>
    <w:p w14:paraId="137F4DF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hannon Reever, Senior, Environmental Sciences; Kern Singh-Rehani, Freshman, Tourism, Rec, &amp; Adventure Lead; Rachel Spencer, Sophomore, Nutrition; Austin R. Vaden-Kiernan, Senior, Mechanical Engineering.</w:t>
      </w:r>
    </w:p>
    <w:p w14:paraId="15DDDD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B903E3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artonville</w:t>
      </w:r>
    </w:p>
    <w:p w14:paraId="67AF20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4830B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essa L. Peeler, Sophomore, Zoology.</w:t>
      </w:r>
    </w:p>
    <w:p w14:paraId="724C51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4DDDDE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elton</w:t>
      </w:r>
    </w:p>
    <w:p w14:paraId="7E95DB9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6176F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is N. Michael, Senior, Business Administration.</w:t>
      </w:r>
    </w:p>
    <w:p w14:paraId="5C25197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4FCD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erne</w:t>
      </w:r>
    </w:p>
    <w:p w14:paraId="0E7BCEC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EB8D0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iley A. Leist, Sophomore, Biology.</w:t>
      </w:r>
    </w:p>
    <w:p w14:paraId="531B3D2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7053F8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edar Park</w:t>
      </w:r>
    </w:p>
    <w:p w14:paraId="7F6319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7DFB05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Brenna L. Cornhoff, Sophomore, Kinesiology; Gregory W. Melsby, Post Baccalaureate, Computer Science.</w:t>
      </w:r>
    </w:p>
    <w:p w14:paraId="7B7BFE0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CDFE6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mmerce</w:t>
      </w:r>
    </w:p>
    <w:p w14:paraId="1FA5B2E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CDEB1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dwin Lopez, Senior, Animal Sciences.</w:t>
      </w:r>
    </w:p>
    <w:p w14:paraId="20C0A5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9FB8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nverse</w:t>
      </w:r>
    </w:p>
    <w:p w14:paraId="1F72453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DD674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yla Goldsworthy, Junior, Digital Communication Arts.</w:t>
      </w:r>
    </w:p>
    <w:p w14:paraId="2742EF3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DFD34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allas</w:t>
      </w:r>
    </w:p>
    <w:p w14:paraId="1EB9B4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551141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ma Basic, Post Baccalaureate, Fisheries &amp; Wildlife Sciences; Connor Iffland, Post Baccalaureate, Computer Science.</w:t>
      </w:r>
    </w:p>
    <w:p w14:paraId="227C82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D9558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yess AFB</w:t>
      </w:r>
    </w:p>
    <w:p w14:paraId="056880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521E6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oah R. Lindquist, Senior, Forestry.</w:t>
      </w:r>
    </w:p>
    <w:p w14:paraId="508B24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50EC5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l Paso</w:t>
      </w:r>
    </w:p>
    <w:p w14:paraId="22CDDFF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14C50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muel J. Haigh, Senior, Mechanical Engineering; Christina M. Olvera, Senior, Fisheries &amp; Wildlife Sciences.</w:t>
      </w:r>
    </w:p>
    <w:p w14:paraId="6AD7FC1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EE77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ate</w:t>
      </w:r>
    </w:p>
    <w:p w14:paraId="29612F4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05ED79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tephen C. Burke, Post Baccalaureate, Computer Science.</w:t>
      </w:r>
    </w:p>
    <w:p w14:paraId="218067F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62108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lower Mound</w:t>
      </w:r>
    </w:p>
    <w:p w14:paraId="4C41C9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2EC97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ylie R. Croxton, Freshman, Psychology.</w:t>
      </w:r>
    </w:p>
    <w:p w14:paraId="197E481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9FCA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rankston</w:t>
      </w:r>
    </w:p>
    <w:p w14:paraId="392A98A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2E39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telin H. Jones, Senior, Fisheries &amp; Wildlife Sciences.</w:t>
      </w:r>
    </w:p>
    <w:p w14:paraId="3267458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EE29E1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ulshear</w:t>
      </w:r>
    </w:p>
    <w:p w14:paraId="16D88B1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5DA3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ise J. Gannon, Sophomore, Pre-Apparel.</w:t>
      </w:r>
    </w:p>
    <w:p w14:paraId="7F53D99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CFC1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unter</w:t>
      </w:r>
    </w:p>
    <w:p w14:paraId="13426C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65623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iza P. Allen, Senior, Microbiology.</w:t>
      </w:r>
    </w:p>
    <w:p w14:paraId="619578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E300E2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ouston</w:t>
      </w:r>
    </w:p>
    <w:p w14:paraId="549C6D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02E08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Patrycjusz J. Bachleda, Post Baccalaureate, Computer Science; Lidia A. Banos Perez, Senior, Computer Science; Jeffrey S. Chu, Post Baccalaureate, Computer Science; Monique Mogilka, Post Baccalaureate, Environmental Sciences; Cody E. Mullins, Freshman, Business Information Systems.</w:t>
      </w:r>
    </w:p>
    <w:p w14:paraId="50FD70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5D104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Humble</w:t>
      </w:r>
    </w:p>
    <w:p w14:paraId="5EA129E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7D1F6C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 M. Rodriguez, Junior, Hospitality Management.</w:t>
      </w:r>
    </w:p>
    <w:p w14:paraId="7CF6464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F20A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urst</w:t>
      </w:r>
    </w:p>
    <w:p w14:paraId="7685BC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97A5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Oliver J. Blankenship, Post Baccalaureate, Computer Science.</w:t>
      </w:r>
    </w:p>
    <w:p w14:paraId="6BB90E2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6044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Jarrell</w:t>
      </w:r>
    </w:p>
    <w:p w14:paraId="494248B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ED5D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yunosuke Greer, Senior, Mechanical Engineering.</w:t>
      </w:r>
    </w:p>
    <w:p w14:paraId="432594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C99E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aty</w:t>
      </w:r>
    </w:p>
    <w:p w14:paraId="38CD2A3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D9E8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yley A. Lewis, Junior, Supply Chain &amp; Logistics Mgmt.</w:t>
      </w:r>
    </w:p>
    <w:p w14:paraId="0FAA49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2CD9B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eller</w:t>
      </w:r>
    </w:p>
    <w:p w14:paraId="74C4FD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447BAD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ydney J. Truby, Sophomore, University Exploratory Studies.</w:t>
      </w:r>
    </w:p>
    <w:p w14:paraId="0ED8A3E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81492C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keway</w:t>
      </w:r>
    </w:p>
    <w:p w14:paraId="3850EA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3CB3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ban Brooks, Senior, Biochemistry &amp; Molecular Biolo.</w:t>
      </w:r>
    </w:p>
    <w:p w14:paraId="1AD159C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C6D3C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ncaster</w:t>
      </w:r>
    </w:p>
    <w:p w14:paraId="35B4BA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163BF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yla M. Lindsey, Junior, Fisheries &amp; Wildlife Sciences.</w:t>
      </w:r>
    </w:p>
    <w:p w14:paraId="1ABC4CE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4DDF3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eander</w:t>
      </w:r>
    </w:p>
    <w:p w14:paraId="11DC3C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90146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rrison R. Clark, Sophomore, Computer Science.</w:t>
      </w:r>
    </w:p>
    <w:p w14:paraId="50F9E2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D8497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ubbock</w:t>
      </w:r>
    </w:p>
    <w:p w14:paraId="02BB13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DE44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urtney N. Crook, Senior, Graphic Design; Danielle Petrey, Senior, Fisheries &amp; Wildlife Sciences.</w:t>
      </w:r>
    </w:p>
    <w:p w14:paraId="32F51DE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08969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ufkin</w:t>
      </w:r>
    </w:p>
    <w:p w14:paraId="32A44F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4800C3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leb Q. Fortenberry, Senior, Natural Resources.</w:t>
      </w:r>
    </w:p>
    <w:p w14:paraId="1F62269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6E2C7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flugerville</w:t>
      </w:r>
    </w:p>
    <w:p w14:paraId="04ADB0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671F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eenan C. Helwig, Senior, Psychology.</w:t>
      </w:r>
    </w:p>
    <w:p w14:paraId="0D2A65F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9747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lano</w:t>
      </w:r>
    </w:p>
    <w:p w14:paraId="7C9BA9A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C8B7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aymond Zhang, Post Baccalaureate, Computer Science.</w:t>
      </w:r>
    </w:p>
    <w:p w14:paraId="013EF8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7D6E5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ockwall</w:t>
      </w:r>
    </w:p>
    <w:p w14:paraId="3A26CC3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D75C6E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lyn B. Vu, Senior, Biological Data Sciences.</w:t>
      </w:r>
    </w:p>
    <w:p w14:paraId="2A5C73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B83E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 Antonio</w:t>
      </w:r>
    </w:p>
    <w:p w14:paraId="32372C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9B6F6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eif Q. Griffin, Senior, Nuclear Engineering; Erik Jacobsen, Senior, Microbiology; Claire E. Millwater, Sophomore, Environmental Sciences.</w:t>
      </w:r>
    </w:p>
    <w:p w14:paraId="4B167FF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37FE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 Marcos</w:t>
      </w:r>
    </w:p>
    <w:p w14:paraId="342476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E660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ie Faris, Senior, Tourism, Rec, &amp; Adventure Lead.</w:t>
      </w:r>
    </w:p>
    <w:p w14:paraId="221BE85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AE46F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chertz</w:t>
      </w:r>
    </w:p>
    <w:p w14:paraId="6FE59C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6BA05A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hn C. Hackethorn III, Senior, Forestry.</w:t>
      </w:r>
    </w:p>
    <w:p w14:paraId="3977A4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E1F0E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eguin</w:t>
      </w:r>
    </w:p>
    <w:p w14:paraId="1FE445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477F0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atonyah L. Suarez, Junior, Agricultural Sciences.</w:t>
      </w:r>
    </w:p>
    <w:p w14:paraId="38E1C8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8C83D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outhlake</w:t>
      </w:r>
    </w:p>
    <w:p w14:paraId="44D9627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2A29E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ichard N. Ross, Senior, Marketing.</w:t>
      </w:r>
    </w:p>
    <w:p w14:paraId="13B14F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37048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pring</w:t>
      </w:r>
    </w:p>
    <w:p w14:paraId="1DB59C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30F6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arrett P. Saims, Junior, Chemical Engineering.</w:t>
      </w:r>
    </w:p>
    <w:p w14:paraId="0073C4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43FABE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ugar Land</w:t>
      </w:r>
    </w:p>
    <w:p w14:paraId="49B35B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0D099E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nny C. Chang, Post Baccalaureate, Computer Science.</w:t>
      </w:r>
    </w:p>
    <w:p w14:paraId="5DACB9C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6612F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emple</w:t>
      </w:r>
    </w:p>
    <w:p w14:paraId="1960F1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25072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auren E. Bruckbauer, Sophomore, Zoology.</w:t>
      </w:r>
    </w:p>
    <w:p w14:paraId="228FC2E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033DA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he Colony</w:t>
      </w:r>
    </w:p>
    <w:p w14:paraId="6046B3A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67522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iah I. Miller, Sophomore, Natural Resources.</w:t>
      </w:r>
    </w:p>
    <w:p w14:paraId="7DC6AE4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A17CD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omball</w:t>
      </w:r>
    </w:p>
    <w:p w14:paraId="0E348CB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05EAD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ia R. Kane, Junior, Biology.</w:t>
      </w:r>
    </w:p>
    <w:p w14:paraId="2B0F2F1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08D8DC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nters</w:t>
      </w:r>
    </w:p>
    <w:p w14:paraId="51849C4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76D18B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uslan S. Bryan, Junior, Zoology.</w:t>
      </w:r>
    </w:p>
    <w:p w14:paraId="5F5A8C4F" w14:textId="28CA9B09"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D278B9">
        <w:rPr>
          <w:rFonts w:ascii="Times New Roman" w:hAnsi="Times New Roman" w:cs="Times New Roman"/>
        </w:rPr>
        <w:br w:type="page"/>
      </w:r>
      <w:r w:rsidRPr="00AD4204">
        <w:rPr>
          <w:rFonts w:ascii="Times New Roman" w:hAnsi="Times New Roman" w:cs="Times New Roman"/>
          <w:b/>
          <w:bCs/>
        </w:rPr>
        <w:lastRenderedPageBreak/>
        <w:t>US MILITARY - EUROPE</w:t>
      </w:r>
    </w:p>
    <w:p w14:paraId="2FC58C6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8A79C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PO</w:t>
      </w:r>
    </w:p>
    <w:p w14:paraId="611AF37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1FA29E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ubrey D. Bruhn, Senior, Kinesiology; Haley N. Garner, Freshman, Art; Aaron Olander, Sophomore, Biology; Vincent Von Lau, Senior, Climate Science; Erin M. Yacopino, Freshman, Human Devel and Family Science.</w:t>
      </w:r>
    </w:p>
    <w:p w14:paraId="43B579CC" w14:textId="77777777" w:rsidR="00AD4204" w:rsidRDefault="00AD4204" w:rsidP="00885F91">
      <w:pPr>
        <w:autoSpaceDE w:val="0"/>
        <w:autoSpaceDN w:val="0"/>
        <w:adjustRightInd w:val="0"/>
        <w:spacing w:after="0" w:line="240" w:lineRule="auto"/>
        <w:rPr>
          <w:rFonts w:ascii="Times New Roman" w:hAnsi="Times New Roman" w:cs="Times New Roman"/>
        </w:rPr>
      </w:pPr>
    </w:p>
    <w:p w14:paraId="5525E29F" w14:textId="23F68769" w:rsidR="00885F91" w:rsidRPr="00AD4204" w:rsidRDefault="00885F91" w:rsidP="00AD4204">
      <w:pPr>
        <w:autoSpaceDE w:val="0"/>
        <w:autoSpaceDN w:val="0"/>
        <w:adjustRightInd w:val="0"/>
        <w:spacing w:after="0" w:line="240" w:lineRule="auto"/>
        <w:jc w:val="center"/>
        <w:rPr>
          <w:rFonts w:ascii="Times New Roman" w:hAnsi="Times New Roman" w:cs="Times New Roman"/>
          <w:b/>
          <w:bCs/>
        </w:rPr>
      </w:pPr>
      <w:r w:rsidRPr="00AD4204">
        <w:rPr>
          <w:rFonts w:ascii="Times New Roman" w:hAnsi="Times New Roman" w:cs="Times New Roman"/>
          <w:b/>
          <w:bCs/>
        </w:rPr>
        <w:t>US MILITARY - PACIFIC</w:t>
      </w:r>
    </w:p>
    <w:p w14:paraId="2973E2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D661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PO</w:t>
      </w:r>
    </w:p>
    <w:p w14:paraId="0463F0E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E69EAA" w14:textId="46E7EF39"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w:t>
      </w:r>
      <w:r w:rsidR="00AD4204" w:rsidRPr="00D278B9">
        <w:rPr>
          <w:rFonts w:ascii="Times New Roman" w:hAnsi="Times New Roman" w:cs="Times New Roman"/>
        </w:rPr>
        <w:t xml:space="preserve"> Axel Choi, Senior, Nuclear Engineering</w:t>
      </w:r>
      <w:r w:rsidR="00AD4204">
        <w:rPr>
          <w:rFonts w:ascii="Times New Roman" w:hAnsi="Times New Roman" w:cs="Times New Roman"/>
        </w:rPr>
        <w:t xml:space="preserve">; </w:t>
      </w:r>
      <w:r w:rsidRPr="00D278B9">
        <w:rPr>
          <w:rFonts w:ascii="Times New Roman" w:hAnsi="Times New Roman" w:cs="Times New Roman"/>
        </w:rPr>
        <w:t>Jolene R. Farley, Senior, Computer Science.</w:t>
      </w:r>
    </w:p>
    <w:p w14:paraId="7742E0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AAC46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PO</w:t>
      </w:r>
    </w:p>
    <w:p w14:paraId="413D3E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8C8B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iley Batchelor, Senior, Zoology; Stephen A. Cornwall, Senior, Public Policy; Robert Kisow, Sophomore, Elect &amp; Computer Engineering.</w:t>
      </w:r>
    </w:p>
    <w:p w14:paraId="652855D0" w14:textId="77777777" w:rsidR="004871FE" w:rsidRDefault="004871FE" w:rsidP="00885F91">
      <w:pPr>
        <w:autoSpaceDE w:val="0"/>
        <w:autoSpaceDN w:val="0"/>
        <w:adjustRightInd w:val="0"/>
        <w:spacing w:after="0" w:line="240" w:lineRule="auto"/>
        <w:rPr>
          <w:rFonts w:ascii="Times New Roman" w:hAnsi="Times New Roman" w:cs="Times New Roman"/>
        </w:rPr>
      </w:pPr>
    </w:p>
    <w:p w14:paraId="5BC82B89" w14:textId="39574CC1" w:rsidR="00885F91" w:rsidRPr="004871FE" w:rsidRDefault="00885F91" w:rsidP="004871FE">
      <w:pPr>
        <w:autoSpaceDE w:val="0"/>
        <w:autoSpaceDN w:val="0"/>
        <w:adjustRightInd w:val="0"/>
        <w:spacing w:after="0" w:line="240" w:lineRule="auto"/>
        <w:jc w:val="center"/>
        <w:rPr>
          <w:rFonts w:ascii="Times New Roman" w:hAnsi="Times New Roman" w:cs="Times New Roman"/>
          <w:b/>
          <w:bCs/>
        </w:rPr>
      </w:pPr>
      <w:r w:rsidRPr="004871FE">
        <w:rPr>
          <w:rFonts w:ascii="Times New Roman" w:hAnsi="Times New Roman" w:cs="Times New Roman"/>
          <w:b/>
          <w:bCs/>
        </w:rPr>
        <w:t>UTAH</w:t>
      </w:r>
    </w:p>
    <w:p w14:paraId="293B13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A6A719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edar City</w:t>
      </w:r>
    </w:p>
    <w:p w14:paraId="4095D9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CD61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organ E. Delange, Senior, Music Studies.</w:t>
      </w:r>
    </w:p>
    <w:p w14:paraId="15336A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8634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edar Hills</w:t>
      </w:r>
    </w:p>
    <w:p w14:paraId="67A2BE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7543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e L. Larson, Sophomore, Biology.</w:t>
      </w:r>
    </w:p>
    <w:p w14:paraId="52BAA12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C428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linton</w:t>
      </w:r>
    </w:p>
    <w:p w14:paraId="6C6235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B609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lya J. Hill, Senior, Natural Resources.</w:t>
      </w:r>
    </w:p>
    <w:p w14:paraId="78A6D16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BD8C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armington</w:t>
      </w:r>
    </w:p>
    <w:p w14:paraId="2CC2252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18B3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olly J. Pearson, Senior, Fisheries &amp; Wildlife Sciences.</w:t>
      </w:r>
    </w:p>
    <w:p w14:paraId="619B7CB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50BEF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oshen</w:t>
      </w:r>
    </w:p>
    <w:p w14:paraId="55E3F0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907B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velyn B. Brereton, Sophomore, Animal Sciences.</w:t>
      </w:r>
    </w:p>
    <w:p w14:paraId="55EE6AF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897C7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erriman</w:t>
      </w:r>
    </w:p>
    <w:p w14:paraId="53789D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546A5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wyer Service, Sophomore, University Exploratory Studies.</w:t>
      </w:r>
    </w:p>
    <w:p w14:paraId="125792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4AA237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olladay</w:t>
      </w:r>
    </w:p>
    <w:p w14:paraId="4E1F7D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927E9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e T. Littlefield, Junior, Kinesiology.</w:t>
      </w:r>
    </w:p>
    <w:p w14:paraId="7B2FB07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F914A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ooper</w:t>
      </w:r>
    </w:p>
    <w:p w14:paraId="33D1B9F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FD942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Owen V. Wasserlein, Sophomore, Chemistry.</w:t>
      </w:r>
    </w:p>
    <w:p w14:paraId="1CCCB0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A2F8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Hurricane</w:t>
      </w:r>
    </w:p>
    <w:p w14:paraId="4E231E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44519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rishikash Kadakia, Sophomore, Computer Science; Vidhi V. Kadakia, Sophomore, Computer Science.</w:t>
      </w:r>
    </w:p>
    <w:p w14:paraId="59DF5F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4EEA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ehi</w:t>
      </w:r>
    </w:p>
    <w:p w14:paraId="1381CD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C0E7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renton Funn, Junior, Finance.</w:t>
      </w:r>
    </w:p>
    <w:p w14:paraId="046C8C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504B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illcreek</w:t>
      </w:r>
    </w:p>
    <w:p w14:paraId="4A7711C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4F160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nnifer A. Bollschweiler, Senior, Natural Resources.</w:t>
      </w:r>
    </w:p>
    <w:p w14:paraId="4B044F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F7487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gden</w:t>
      </w:r>
    </w:p>
    <w:p w14:paraId="346D620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3556C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se C. Young, Senior, Botany.</w:t>
      </w:r>
    </w:p>
    <w:p w14:paraId="5F1EDE3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E4037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rem</w:t>
      </w:r>
    </w:p>
    <w:p w14:paraId="408CE1B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BBE3D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inley A. Swan, Freshman, Anthropology.</w:t>
      </w:r>
    </w:p>
    <w:p w14:paraId="7E20E8C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8EF8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rovo</w:t>
      </w:r>
    </w:p>
    <w:p w14:paraId="3AD986D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6175F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alynn E. Sweet, Senior, Zoology.</w:t>
      </w:r>
    </w:p>
    <w:p w14:paraId="09B085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FEB95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iverton</w:t>
      </w:r>
    </w:p>
    <w:p w14:paraId="6E186A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BECB1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son M. Christiansen, Sophomore, Kinesiology.</w:t>
      </w:r>
    </w:p>
    <w:p w14:paraId="678346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28AF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oy</w:t>
      </w:r>
    </w:p>
    <w:p w14:paraId="5DD42D7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E198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kie D. Butler, Senior, Fisheries &amp; Wildlife Sciences.</w:t>
      </w:r>
    </w:p>
    <w:p w14:paraId="7C9153C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47C4F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lt Lake City</w:t>
      </w:r>
    </w:p>
    <w:p w14:paraId="525C49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80FF0D" w14:textId="04346C2A"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lie L. Anderson, Senior, Biochemistry &amp; Molecular Biolo; </w:t>
      </w:r>
      <w:r w:rsidR="004871FE" w:rsidRPr="00D278B9">
        <w:rPr>
          <w:rFonts w:ascii="Times New Roman" w:hAnsi="Times New Roman" w:cs="Times New Roman"/>
        </w:rPr>
        <w:t xml:space="preserve">Emma K. Anderson, Junior, General Engineering; Neely Evanoff, Senior, Environmental Sciences; </w:t>
      </w:r>
      <w:r w:rsidRPr="00D278B9">
        <w:rPr>
          <w:rFonts w:ascii="Times New Roman" w:hAnsi="Times New Roman" w:cs="Times New Roman"/>
        </w:rPr>
        <w:t xml:space="preserve">Joshua R. Kesling, Senior, Natural Resources; Gabriel M. Mortensen, Senior, Computer Science; </w:t>
      </w:r>
      <w:r w:rsidR="004871FE" w:rsidRPr="00D278B9">
        <w:rPr>
          <w:rFonts w:ascii="Times New Roman" w:hAnsi="Times New Roman" w:cs="Times New Roman"/>
        </w:rPr>
        <w:t>Anna M. Sibul, Sophomore, Outdoor Products</w:t>
      </w:r>
      <w:r w:rsidR="004871FE">
        <w:rPr>
          <w:rFonts w:ascii="Times New Roman" w:hAnsi="Times New Roman" w:cs="Times New Roman"/>
        </w:rPr>
        <w:t xml:space="preserve">; </w:t>
      </w:r>
      <w:r w:rsidRPr="00D278B9">
        <w:rPr>
          <w:rFonts w:ascii="Times New Roman" w:hAnsi="Times New Roman" w:cs="Times New Roman"/>
        </w:rPr>
        <w:t>Ellis C. Spikner, Sophomore, Business Administration; Kaitlyn A. Taylor, Sophomore, Human Devel and Family Science.</w:t>
      </w:r>
    </w:p>
    <w:p w14:paraId="66F9160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CE8EE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ndy</w:t>
      </w:r>
    </w:p>
    <w:p w14:paraId="1B4C88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22A42A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rah L. Trinh, Freshman, Environmental Sciences.</w:t>
      </w:r>
    </w:p>
    <w:p w14:paraId="0A4BAA0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C6B2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panish Fork</w:t>
      </w:r>
    </w:p>
    <w:p w14:paraId="48BD77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A55C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nnifer M. Jones, Sophomore, Business Information Systems.</w:t>
      </w:r>
    </w:p>
    <w:p w14:paraId="0DEBB118" w14:textId="6A26278D" w:rsidR="00885F91" w:rsidRPr="004871FE" w:rsidRDefault="00885F91" w:rsidP="004871FE">
      <w:pPr>
        <w:autoSpaceDE w:val="0"/>
        <w:autoSpaceDN w:val="0"/>
        <w:adjustRightInd w:val="0"/>
        <w:spacing w:after="0" w:line="240" w:lineRule="auto"/>
        <w:jc w:val="center"/>
        <w:rPr>
          <w:rFonts w:ascii="Times New Roman" w:hAnsi="Times New Roman" w:cs="Times New Roman"/>
          <w:b/>
          <w:bCs/>
        </w:rPr>
      </w:pPr>
      <w:r w:rsidRPr="00D278B9">
        <w:rPr>
          <w:rFonts w:ascii="Times New Roman" w:hAnsi="Times New Roman" w:cs="Times New Roman"/>
        </w:rPr>
        <w:br w:type="page"/>
      </w:r>
      <w:r w:rsidRPr="004871FE">
        <w:rPr>
          <w:rFonts w:ascii="Times New Roman" w:hAnsi="Times New Roman" w:cs="Times New Roman"/>
          <w:b/>
          <w:bCs/>
        </w:rPr>
        <w:lastRenderedPageBreak/>
        <w:t>VERMONT</w:t>
      </w:r>
    </w:p>
    <w:p w14:paraId="25F59E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ADD5B0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ichmond</w:t>
      </w:r>
    </w:p>
    <w:p w14:paraId="78F92E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8618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liot J. Swaney, Junior, Tourism, Rec, &amp; Adventure Lead.</w:t>
      </w:r>
    </w:p>
    <w:p w14:paraId="5FD487B8" w14:textId="77777777" w:rsidR="004871FE" w:rsidRDefault="004871FE" w:rsidP="00885F91">
      <w:pPr>
        <w:autoSpaceDE w:val="0"/>
        <w:autoSpaceDN w:val="0"/>
        <w:adjustRightInd w:val="0"/>
        <w:spacing w:after="0" w:line="240" w:lineRule="auto"/>
        <w:rPr>
          <w:rFonts w:ascii="Times New Roman" w:hAnsi="Times New Roman" w:cs="Times New Roman"/>
        </w:rPr>
      </w:pPr>
    </w:p>
    <w:p w14:paraId="55796E90" w14:textId="33730D5D" w:rsidR="00885F91" w:rsidRPr="004871FE" w:rsidRDefault="00885F91" w:rsidP="004871FE">
      <w:pPr>
        <w:autoSpaceDE w:val="0"/>
        <w:autoSpaceDN w:val="0"/>
        <w:adjustRightInd w:val="0"/>
        <w:spacing w:after="0" w:line="240" w:lineRule="auto"/>
        <w:jc w:val="center"/>
        <w:rPr>
          <w:rFonts w:ascii="Times New Roman" w:hAnsi="Times New Roman" w:cs="Times New Roman"/>
          <w:b/>
          <w:bCs/>
        </w:rPr>
      </w:pPr>
      <w:r w:rsidRPr="004871FE">
        <w:rPr>
          <w:rFonts w:ascii="Times New Roman" w:hAnsi="Times New Roman" w:cs="Times New Roman"/>
          <w:b/>
          <w:bCs/>
        </w:rPr>
        <w:t>VIRGINIA</w:t>
      </w:r>
    </w:p>
    <w:p w14:paraId="2E935D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6AA9D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shburn</w:t>
      </w:r>
    </w:p>
    <w:p w14:paraId="250382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2B8858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yra J. Lenderman, Senior, Biology; Benjamin E. Nunley, Sophomore, University Exploratory Studies.</w:t>
      </w:r>
    </w:p>
    <w:p w14:paraId="4BE6863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B802C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asye</w:t>
      </w:r>
    </w:p>
    <w:p w14:paraId="5F50B1B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BD9BC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nnifer L. Kennedy, Senior, Anthropology.</w:t>
      </w:r>
    </w:p>
    <w:p w14:paraId="460D2D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A11B8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lacksburg</w:t>
      </w:r>
    </w:p>
    <w:p w14:paraId="79A90E4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94F7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lare K. Reines, Junior, Horticulture.</w:t>
      </w:r>
    </w:p>
    <w:p w14:paraId="1EE724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5E853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esapeake</w:t>
      </w:r>
    </w:p>
    <w:p w14:paraId="5929C3A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42F53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manda Marie C. Casupang, Sophomore, Business Administration; Samantha E. Gregory, Senior, Biology.</w:t>
      </w:r>
    </w:p>
    <w:p w14:paraId="4DC6373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8420D7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ristiansburg</w:t>
      </w:r>
    </w:p>
    <w:p w14:paraId="290B03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8CFA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mes M. Allbee, Senior, Kinesiology.</w:t>
      </w:r>
    </w:p>
    <w:p w14:paraId="09609FF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AE5436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umfries</w:t>
      </w:r>
    </w:p>
    <w:p w14:paraId="2858D3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2B543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bert Modar, Senior, Mechanical Engineering.</w:t>
      </w:r>
    </w:p>
    <w:p w14:paraId="2EE8026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5B16C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airfax</w:t>
      </w:r>
    </w:p>
    <w:p w14:paraId="5294D7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15C06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tthew G. Mitros, Sophomore, Kinesiology.</w:t>
      </w:r>
    </w:p>
    <w:p w14:paraId="6483182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44300E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alls Church</w:t>
      </w:r>
    </w:p>
    <w:p w14:paraId="6986DBE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B0523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arian Rybczynski, Sophomore, Pre-Teaching.</w:t>
      </w:r>
    </w:p>
    <w:p w14:paraId="084FD60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9D201A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ort Belvoir</w:t>
      </w:r>
    </w:p>
    <w:p w14:paraId="0895AE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1478D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onnor K. Aeschbach, Junior, General Engineering.</w:t>
      </w:r>
    </w:p>
    <w:p w14:paraId="610A48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2997F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orfolk</w:t>
      </w:r>
    </w:p>
    <w:p w14:paraId="35B0D31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9EE8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evin A. Martinez, Junior, Bioengineering; Brian Shannon, Junior, Horticulture.</w:t>
      </w:r>
    </w:p>
    <w:p w14:paraId="7A57E8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8654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orth Chesterfield</w:t>
      </w:r>
    </w:p>
    <w:p w14:paraId="5159CF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D80BF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nna A. Rowan, Senior, Computer Science.</w:t>
      </w:r>
    </w:p>
    <w:p w14:paraId="4F3E2B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F08231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ustburg</w:t>
      </w:r>
    </w:p>
    <w:p w14:paraId="16370E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92EB3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merson S. Collins, Junior, Tourism, Rec, &amp; Adventure Lead.</w:t>
      </w:r>
    </w:p>
    <w:p w14:paraId="6FAB9A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56009C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outh Boston</w:t>
      </w:r>
    </w:p>
    <w:p w14:paraId="706462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62673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ma G. Savering, Senior, Digital Communication Arts.</w:t>
      </w:r>
    </w:p>
    <w:p w14:paraId="1C1F39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4DBD44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potsylvania</w:t>
      </w:r>
    </w:p>
    <w:p w14:paraId="306A8E1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DAD9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rc A. Mains, Senior, Fisheries &amp; Wildlife Sciences.</w:t>
      </w:r>
    </w:p>
    <w:p w14:paraId="20E67E4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5878A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Vienna</w:t>
      </w:r>
    </w:p>
    <w:p w14:paraId="7BDF8BE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A07D9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ustin R. Dennis, Senior, Economics; Jacob S. Riddle, Senior, Nuclear Engineering; Ethan L. deBorja, Sophomore, Finance.</w:t>
      </w:r>
    </w:p>
    <w:p w14:paraId="2A381A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55A6C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Virginia Beach</w:t>
      </w:r>
    </w:p>
    <w:p w14:paraId="38EE93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A011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loe Ambalong, Senior, BioHealth Sciences; Kyle D. Brogdon, Post Baccalaureate, Computer Science; Christopher J. Clunan, Sophomore, University Exploratory Studies; Summer M. McLain, Senior, Anthropology; Maya G. Purcell, Junior, Sociology.</w:t>
      </w:r>
    </w:p>
    <w:p w14:paraId="1ED6823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andon T. Sexton, Senior, Fisheries &amp; Wildlife Sciences.</w:t>
      </w:r>
    </w:p>
    <w:p w14:paraId="264E55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2151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lliamsburg</w:t>
      </w:r>
    </w:p>
    <w:p w14:paraId="673C9E0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B885D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kayla R. Vanhoose, Freshman, Kinesiology.</w:t>
      </w:r>
    </w:p>
    <w:p w14:paraId="5974C6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FDD296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ndsor</w:t>
      </w:r>
    </w:p>
    <w:p w14:paraId="1289EC6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03EBD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yssa M. Stepp, Sophomore, Environmental Sciences.</w:t>
      </w:r>
    </w:p>
    <w:p w14:paraId="11F202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6250A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oodbridge</w:t>
      </w:r>
    </w:p>
    <w:p w14:paraId="32BD23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FD85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yan S. Coulter, Junior, Marketing.</w:t>
      </w:r>
    </w:p>
    <w:p w14:paraId="441D6849" w14:textId="77777777" w:rsidR="004871FE" w:rsidRDefault="004871FE" w:rsidP="00885F91">
      <w:pPr>
        <w:autoSpaceDE w:val="0"/>
        <w:autoSpaceDN w:val="0"/>
        <w:adjustRightInd w:val="0"/>
        <w:spacing w:after="0" w:line="240" w:lineRule="auto"/>
        <w:rPr>
          <w:rFonts w:ascii="Times New Roman" w:hAnsi="Times New Roman" w:cs="Times New Roman"/>
        </w:rPr>
      </w:pPr>
    </w:p>
    <w:p w14:paraId="44F164EC" w14:textId="45861697" w:rsidR="00885F91" w:rsidRPr="004871FE" w:rsidRDefault="00885F91" w:rsidP="004871FE">
      <w:pPr>
        <w:autoSpaceDE w:val="0"/>
        <w:autoSpaceDN w:val="0"/>
        <w:adjustRightInd w:val="0"/>
        <w:spacing w:after="0" w:line="240" w:lineRule="auto"/>
        <w:jc w:val="center"/>
        <w:rPr>
          <w:rFonts w:ascii="Times New Roman" w:hAnsi="Times New Roman" w:cs="Times New Roman"/>
          <w:b/>
          <w:bCs/>
        </w:rPr>
      </w:pPr>
      <w:r w:rsidRPr="004871FE">
        <w:rPr>
          <w:rFonts w:ascii="Times New Roman" w:hAnsi="Times New Roman" w:cs="Times New Roman"/>
          <w:b/>
          <w:bCs/>
        </w:rPr>
        <w:t>WASHINGTON</w:t>
      </w:r>
    </w:p>
    <w:p w14:paraId="7BB997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9F283A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nacortes</w:t>
      </w:r>
    </w:p>
    <w:p w14:paraId="07B1050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D1A4D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ydney Rauch, Junior, General Engineering; Giulia A. Wood, Senior, Biochemistry &amp; Molecular Biolo; Zoe R. Yanega, Sophomore, Biology.</w:t>
      </w:r>
    </w:p>
    <w:p w14:paraId="651C53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A96B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Auburn</w:t>
      </w:r>
    </w:p>
    <w:p w14:paraId="2086B2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A67B7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ylor N. Altick, Senior, Kinesiology; Joshua T. Lawrence, Senior, Business Information Systems.</w:t>
      </w:r>
    </w:p>
    <w:p w14:paraId="613302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E468B9" w14:textId="1A4A077A"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w:t>
      </w:r>
    </w:p>
    <w:p w14:paraId="619273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A70426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ainbridge Island</w:t>
      </w:r>
    </w:p>
    <w:p w14:paraId="4FB1451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372B06" w14:textId="77777777" w:rsidR="004871FE" w:rsidRPr="00D278B9" w:rsidRDefault="00885F91" w:rsidP="004871FE">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w:t>
      </w:r>
      <w:r w:rsidR="004871FE" w:rsidRPr="00D278B9">
        <w:rPr>
          <w:rFonts w:ascii="Times New Roman" w:hAnsi="Times New Roman" w:cs="Times New Roman"/>
        </w:rPr>
        <w:t xml:space="preserve">Lafayette A. Chabot, Sophomore, BioHealth Sciences; </w:t>
      </w:r>
      <w:r w:rsidRPr="00D278B9">
        <w:rPr>
          <w:rFonts w:ascii="Times New Roman" w:hAnsi="Times New Roman" w:cs="Times New Roman"/>
        </w:rPr>
        <w:t>Erin Eckerman, Post Baccalaureate, Computer Science; Clay B. Jablonski, Sophomore, Nuclear Engineering; Colin M. Lindquist, Junior, BioHealth Sciences; Jay J. Lollman, Junior, Biology</w:t>
      </w:r>
      <w:r w:rsidR="004871FE">
        <w:rPr>
          <w:rFonts w:ascii="Times New Roman" w:hAnsi="Times New Roman" w:cs="Times New Roman"/>
        </w:rPr>
        <w:t xml:space="preserve">; </w:t>
      </w:r>
      <w:r w:rsidR="004871FE" w:rsidRPr="00D278B9">
        <w:rPr>
          <w:rFonts w:ascii="Times New Roman" w:hAnsi="Times New Roman" w:cs="Times New Roman"/>
        </w:rPr>
        <w:t>Beyer L. Roberts, Freshman, Biology; Martin T. Weigel, Sophomore, Physics.</w:t>
      </w:r>
    </w:p>
    <w:p w14:paraId="5EB42FA3" w14:textId="097A5821" w:rsidR="00885F91" w:rsidRPr="00D278B9" w:rsidRDefault="00885F91" w:rsidP="00885F91">
      <w:pPr>
        <w:autoSpaceDE w:val="0"/>
        <w:autoSpaceDN w:val="0"/>
        <w:adjustRightInd w:val="0"/>
        <w:spacing w:after="0" w:line="240" w:lineRule="auto"/>
        <w:rPr>
          <w:rFonts w:ascii="Times New Roman" w:hAnsi="Times New Roman" w:cs="Times New Roman"/>
        </w:rPr>
      </w:pPr>
    </w:p>
    <w:p w14:paraId="4194677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52259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attle Ground</w:t>
      </w:r>
    </w:p>
    <w:p w14:paraId="6B79A24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454022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tteo Lyon, Freshman, General Engineering; Emily K. Meidinger Behre, Senior, Psychology; Connor J. Smith, Senior, Mechanical Engineering; Bethany G. Whitten, Senior, Earth Sciences; Jordan M. Wright, Junior, Interior Design.</w:t>
      </w:r>
    </w:p>
    <w:p w14:paraId="15E40D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8DD441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elfair</w:t>
      </w:r>
    </w:p>
    <w:p w14:paraId="0B89F92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7281B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indsay S. Fitzmorris, Senior, Agricultural Sciences.</w:t>
      </w:r>
    </w:p>
    <w:p w14:paraId="68C6BC6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B36D98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ellevue</w:t>
      </w:r>
    </w:p>
    <w:p w14:paraId="724380D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2B24A1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adav Ackerman, Senior, Business Information Systems; Gerard Buckley, Senior, Crop and Soil Science; Nicholas M. Francis, Post Baccalaureate, Botany; Keeler S. Frangooles, Freshman, Tourism, Rec, &amp; Adventure Lead; John J. McAvoy, Senior, Mechanical Engineering.</w:t>
      </w:r>
    </w:p>
    <w:p w14:paraId="2CD11E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yler M. Palmgren, Senior, Mechanical Engineering; Quinn V V. Slatter, Junior, History; Kristy L. Waters, Post Baccalaureate, Computer Science; Madison R. Weiser, Junior, Environmental Econ and Policy.</w:t>
      </w:r>
    </w:p>
    <w:p w14:paraId="6D9020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44B2E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ellingham</w:t>
      </w:r>
    </w:p>
    <w:p w14:paraId="5F8F087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D4506A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la M. Carpenter, Senior, Environmental Sciences; Lowen R. Henoch, Freshman, Psychology; Camille E. Kendrick, Freshman, Marketing; Caroline A. Latimer, Senior, Chemical Engineering; Kendra D. Morgan, Senior, Psychology.</w:t>
      </w:r>
    </w:p>
    <w:p w14:paraId="2C1C7EA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Isabel A. Scheer, Freshman, University Exploratory Studies; Sydney Tag, Freshman, Human Devel and Family Science; Christopher I. White, Junior, Crop and Soil Science; Jin Wu, Post Baccalaureate, Computer Science.</w:t>
      </w:r>
    </w:p>
    <w:p w14:paraId="5C335B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3EBC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lack Diamond</w:t>
      </w:r>
    </w:p>
    <w:p w14:paraId="36E08ED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D430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hua M. Brown, Junior, General Engineering.</w:t>
      </w:r>
    </w:p>
    <w:p w14:paraId="6A500EF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5BEA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laine</w:t>
      </w:r>
    </w:p>
    <w:p w14:paraId="0D3B8F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105185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achel A. Anderson, Freshman, Anthropology.</w:t>
      </w:r>
    </w:p>
    <w:p w14:paraId="7B8409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6818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nney Lake</w:t>
      </w:r>
    </w:p>
    <w:p w14:paraId="1B7B91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78CE2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ristopher S. Bateman, Junior, Agricultural Sciences; Sharael M. Lueders, Senior, Business Administration; Jolene R. Maloney, Junior, Animal Sciences.</w:t>
      </w:r>
    </w:p>
    <w:p w14:paraId="2B89A8F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244D9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thell</w:t>
      </w:r>
    </w:p>
    <w:p w14:paraId="1AC0B03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D34B6B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shley M. Baron, Sophomore, Kinesiology; Benjamin S. Freeman, Sophomore, General Engineering; Julia B. Ollestad, Sophomore, Management; Abigail J. Ruff, Senior, Marketing; Matt Simmons, Junior, Fisheries &amp; Wildlife Sciences.</w:t>
      </w:r>
    </w:p>
    <w:p w14:paraId="1A53A0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5502D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ow</w:t>
      </w:r>
    </w:p>
    <w:p w14:paraId="3FDD77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36E9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William P. Garrison, Freshman, General Engineering.</w:t>
      </w:r>
    </w:p>
    <w:p w14:paraId="0BB7A1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EC144A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remerton</w:t>
      </w:r>
    </w:p>
    <w:p w14:paraId="7772C0D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85C9E3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romeAlex P. Lim, Senior, Nuclear Engineering; Patience D. Vaughn, Junior, Psychology; Katherine H. Zabinski, Sophomore, General Engineering.</w:t>
      </w:r>
    </w:p>
    <w:p w14:paraId="642F9B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7C853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rier</w:t>
      </w:r>
    </w:p>
    <w:p w14:paraId="710EA3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99BE6D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bert F. Krieger, Senior, Chemical Engineering.</w:t>
      </w:r>
    </w:p>
    <w:p w14:paraId="4CF48C1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B040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rush Prairie</w:t>
      </w:r>
    </w:p>
    <w:p w14:paraId="70B8934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F5EA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ennedy A. Carter, Senior, BioHealth Sciences; Madison Gray, Senior, Animal Sciences; Joshua G. Saeman, Freshman, General Engineering.</w:t>
      </w:r>
    </w:p>
    <w:p w14:paraId="3C2FFC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7F089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urbank</w:t>
      </w:r>
    </w:p>
    <w:p w14:paraId="01CD0D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8F81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loe J. Waters, Senior, Crop and Soil Science.</w:t>
      </w:r>
    </w:p>
    <w:p w14:paraId="46723E9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D7A6B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urien</w:t>
      </w:r>
    </w:p>
    <w:p w14:paraId="172339A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67BB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olly C. Mccabe, Junior, Psychology.</w:t>
      </w:r>
    </w:p>
    <w:p w14:paraId="4FA20B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A21BD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mano Island</w:t>
      </w:r>
    </w:p>
    <w:p w14:paraId="64136F2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89C402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ravis K. Beckt, Senior, Ecological Engineering.</w:t>
      </w:r>
    </w:p>
    <w:p w14:paraId="7D54E9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8951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mas</w:t>
      </w:r>
    </w:p>
    <w:p w14:paraId="57FC14C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B5B935" w14:textId="643DFC41" w:rsidR="00885F91" w:rsidRPr="001C1B7C" w:rsidRDefault="00885F91" w:rsidP="00885F91">
      <w:pPr>
        <w:autoSpaceDE w:val="0"/>
        <w:autoSpaceDN w:val="0"/>
        <w:adjustRightInd w:val="0"/>
        <w:spacing w:after="0" w:line="240" w:lineRule="auto"/>
        <w:rPr>
          <w:rFonts w:ascii="Times New Roman" w:hAnsi="Times New Roman" w:cs="Times New Roman"/>
          <w:highlight w:val="yellow"/>
        </w:rPr>
      </w:pPr>
      <w:r w:rsidRPr="00D278B9">
        <w:rPr>
          <w:rFonts w:ascii="Times New Roman" w:hAnsi="Times New Roman" w:cs="Times New Roman"/>
        </w:rPr>
        <w:t xml:space="preserve">        Megan E. Bauer, Junior, Marketing; </w:t>
      </w:r>
      <w:r w:rsidR="001C1B7C" w:rsidRPr="001C1B7C">
        <w:rPr>
          <w:rFonts w:ascii="Times New Roman" w:hAnsi="Times New Roman" w:cs="Times New Roman"/>
        </w:rPr>
        <w:t>Richard L. Brinkly, Post Baccalaureate, Computer Science</w:t>
      </w:r>
      <w:r w:rsidR="001C1B7C">
        <w:rPr>
          <w:rFonts w:ascii="Times New Roman" w:hAnsi="Times New Roman" w:cs="Times New Roman"/>
        </w:rPr>
        <w:t xml:space="preserve">; </w:t>
      </w:r>
      <w:r w:rsidRPr="00D278B9">
        <w:rPr>
          <w:rFonts w:ascii="Times New Roman" w:hAnsi="Times New Roman" w:cs="Times New Roman"/>
        </w:rPr>
        <w:t>Jack S. Colletto, Senior, Mechanical Engineering; Hannah D. Ellis, Junior, Biology; Jordan J. Hendricks, Senior, Elect &amp; Computer Engineering; Logan N. Kesting, Junior, Elect &amp; Computer Engineering.</w:t>
      </w:r>
    </w:p>
    <w:p w14:paraId="628F18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nalin M. King, Sophomore, Earth Sciences; Wyatt A. Lewis, Senior, Civil Engineering; Jack D. Little, Senior, Mathematics; Joshua D. McPhun, Senior, Mechanical Engineering; Jackson C. Newton, Junior, Accountancy.</w:t>
      </w:r>
    </w:p>
    <w:p w14:paraId="26B7FFC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Zoe A. Phanthamath, Freshman, BioHealth Sciences; Thomas D. Strassenberg, Senior, Economics; Nicole L. Woodside, Senior, Civil Engineering; Ava S. Wright, Junior, Environmental Sciences.</w:t>
      </w:r>
    </w:p>
    <w:p w14:paraId="7BDCB7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78C8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rnation</w:t>
      </w:r>
    </w:p>
    <w:p w14:paraId="7DBEFA5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296A1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rin O. Hall, Sophomore, Kinesiology.</w:t>
      </w:r>
    </w:p>
    <w:p w14:paraId="07C1EA8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4E50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stle Rock</w:t>
      </w:r>
    </w:p>
    <w:p w14:paraId="1863A4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1B8FE6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iley P. Walsh, Junior, Psychology.</w:t>
      </w:r>
    </w:p>
    <w:p w14:paraId="7104141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482FD4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thlamet</w:t>
      </w:r>
    </w:p>
    <w:p w14:paraId="703ABD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884A4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rant S. Turner, Senior, Geography &amp; Geospatial Science.</w:t>
      </w:r>
    </w:p>
    <w:p w14:paraId="3F9692E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8DC31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ehalis</w:t>
      </w:r>
    </w:p>
    <w:p w14:paraId="6F812A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93FF4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achel A. Hudson, Senior, Environmental Sciences; Matthew F. Scheuber, Senior, Forest Engineering.</w:t>
      </w:r>
    </w:p>
    <w:p w14:paraId="3592005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2439F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llege Place</w:t>
      </w:r>
    </w:p>
    <w:p w14:paraId="31D168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9AB0B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llie R. Bruckner, Sophomore, Fisheries &amp; Wildlife Sciences; Edgar N. Cazarez, Junior, Business Administration.</w:t>
      </w:r>
    </w:p>
    <w:p w14:paraId="41D597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A0F8B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ook</w:t>
      </w:r>
    </w:p>
    <w:p w14:paraId="01791A7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DF9D0C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bert Behring, Post Baccalaureate, Computer Science.</w:t>
      </w:r>
    </w:p>
    <w:p w14:paraId="13CB31F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47D3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es Moines</w:t>
      </w:r>
    </w:p>
    <w:p w14:paraId="5F7AD8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6D3DB0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ianna A. Ashing, Senior, Nuclear Engineering; Madeline M. Goebel, Junior, Biochemistry &amp; Molecular Biolo; Hanna A. Scandiffio, Sophomore, Animal Sciences.</w:t>
      </w:r>
    </w:p>
    <w:p w14:paraId="0886113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A4ECF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upont</w:t>
      </w:r>
    </w:p>
    <w:p w14:paraId="5C6F090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AB9376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eAndre T. Walcott, Junior, Mechanical Engineering.</w:t>
      </w:r>
    </w:p>
    <w:p w14:paraId="1E8FC55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932A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Duvall</w:t>
      </w:r>
    </w:p>
    <w:p w14:paraId="04DE90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52EE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emi Juntunen, Senior, Computer Science; Anna A. Kristiansen, Junior, Kinesiology; Ava M. Schwartz, Sophomore, Psychology.</w:t>
      </w:r>
    </w:p>
    <w:p w14:paraId="2D8B1F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3EEDE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ast Wenatchee</w:t>
      </w:r>
    </w:p>
    <w:p w14:paraId="02399C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41FF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ayden Brown, Senior, Computer Science.</w:t>
      </w:r>
    </w:p>
    <w:p w14:paraId="39ED07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549271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atonville</w:t>
      </w:r>
    </w:p>
    <w:p w14:paraId="726E55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DD8EA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aniel J. Bacher, Senior, Biochemistry &amp; Molecular Biolo.</w:t>
      </w:r>
    </w:p>
    <w:p w14:paraId="55B722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DB6A9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dmonds</w:t>
      </w:r>
    </w:p>
    <w:p w14:paraId="138FECF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824BC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irsten A. Bjorge, Senior, Psychology; Kahlan L. Fleiger-Holmes, Sophomore, General Engineering; Nicholas K. Francisco, Senior, Computer Science; Harrison L. Kutz, Senior, Ecological Engineering; Elias J. Lynch, Senior, Nuclear Engineering.</w:t>
      </w:r>
    </w:p>
    <w:p w14:paraId="08A28D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athan R. Pethick, Sophomore, Biology; Clara M. Schmidt, Sophomore, Food Science and Technology; Alison Suttles, Senior, Psychology.</w:t>
      </w:r>
    </w:p>
    <w:p w14:paraId="5F2C8FF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9D18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Ellensburg</w:t>
      </w:r>
    </w:p>
    <w:p w14:paraId="64D42BE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AA4104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yton Wilson, Sophomore, Kinesiology.</w:t>
      </w:r>
    </w:p>
    <w:p w14:paraId="431187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27BAE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numclaw</w:t>
      </w:r>
    </w:p>
    <w:p w14:paraId="2DD6C7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A0EB7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erah Lara, Junior, Spanish.</w:t>
      </w:r>
    </w:p>
    <w:p w14:paraId="6F76F95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24884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verett</w:t>
      </w:r>
    </w:p>
    <w:p w14:paraId="7301B3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35D0E6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ristian M. Bergdorf, Senior, Mechanical Engineering; Matthew D. Cundiff, Sophomore, Construction Engineering Mgt; Dylan A. Stengel, Sophomore, General Engineering.</w:t>
      </w:r>
    </w:p>
    <w:p w14:paraId="43FD7F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F233A0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all City</w:t>
      </w:r>
    </w:p>
    <w:p w14:paraId="35766F8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BA10B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rik H. Wooldridge, Senior, Mechanical Engineering.</w:t>
      </w:r>
    </w:p>
    <w:p w14:paraId="0C4B79D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68E31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ederal Way</w:t>
      </w:r>
    </w:p>
    <w:p w14:paraId="581979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45B445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ily R. Bradish, Junior, Pre-Graphic Design; Grace E. Buchanan, Senior, Mechanical Engineering; Cierah M. Clay, Junior, Psychology.</w:t>
      </w:r>
    </w:p>
    <w:p w14:paraId="1C59A2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5B48F5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orks</w:t>
      </w:r>
    </w:p>
    <w:p w14:paraId="6AEB99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B6DAE3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bby E. Williams, Senior, Zoology.</w:t>
      </w:r>
    </w:p>
    <w:p w14:paraId="69C1CD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AEFA6E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reeland</w:t>
      </w:r>
    </w:p>
    <w:p w14:paraId="66E392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37973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egan M. Miller, Senior, Psychology.</w:t>
      </w:r>
    </w:p>
    <w:p w14:paraId="255883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FB4E28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Friday Harbor</w:t>
      </w:r>
    </w:p>
    <w:p w14:paraId="69640B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E1BC8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dward A. McIntire, Senior, Biology.</w:t>
      </w:r>
    </w:p>
    <w:p w14:paraId="4AF75E5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EEA5B2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ig Harbor</w:t>
      </w:r>
    </w:p>
    <w:p w14:paraId="4FB818E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4A003B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rdan O. Betts, Senior, Ecological Engineering; Max S. Hollett, Junior, Nuclear Engineering; Haven G. Rau, Senior, Business Analytics.</w:t>
      </w:r>
    </w:p>
    <w:p w14:paraId="69BAC3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CDF0E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rand Coulee</w:t>
      </w:r>
    </w:p>
    <w:p w14:paraId="543B83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A23AD1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isabeth C. Kimball, Junior, BioHealth Sciences.</w:t>
      </w:r>
    </w:p>
    <w:p w14:paraId="15B4F69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A65F7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Granite Falls</w:t>
      </w:r>
    </w:p>
    <w:p w14:paraId="14CFC7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226AC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nnifer M. Green, Senior, Botany.</w:t>
      </w:r>
    </w:p>
    <w:p w14:paraId="20AD2ED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EB97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Issaquah</w:t>
      </w:r>
    </w:p>
    <w:p w14:paraId="1F2B50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C918E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Molly C. Burles, Junior, Human Devel and Family Science; Erin M. Mahaney, Sophomore, Sociology; Abigail S. Roth, Freshman, Psychology; Annie S. Wan, Post Baccalaureate, Computer Science.</w:t>
      </w:r>
    </w:p>
    <w:p w14:paraId="4CCC42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315D1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elso</w:t>
      </w:r>
    </w:p>
    <w:p w14:paraId="07040CC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16B979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enna L. Aldrich, Senior, Kinesiology.</w:t>
      </w:r>
    </w:p>
    <w:p w14:paraId="57A47A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F726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enmore</w:t>
      </w:r>
    </w:p>
    <w:p w14:paraId="3380E89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66B01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Isabelle M. Guyer, Junior, Microbiology.</w:t>
      </w:r>
    </w:p>
    <w:p w14:paraId="457DF2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BC5DB6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ennewick</w:t>
      </w:r>
    </w:p>
    <w:p w14:paraId="407FC1C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03AFA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idah L. Richardson, Freshman, Animal Sciences; Sarah M. Tucker, Senior, Kinesiology.</w:t>
      </w:r>
    </w:p>
    <w:p w14:paraId="71AA5FE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02D8CE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ent</w:t>
      </w:r>
    </w:p>
    <w:p w14:paraId="5E83C23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FBE0C8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dam C. Kerr, Senior, Computer Science; Kelly M. Kiel, Senior, Pre-Graphic Design; John K. Knowlton, Senior, Computer Science; Elias Meshesha, Post Baccalaureate, Computer Science; Grace M. Scuderi, Senior, Biochemistry &amp; Molecular Biolo.</w:t>
      </w:r>
    </w:p>
    <w:p w14:paraId="38F33D0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79395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ettle Falls</w:t>
      </w:r>
    </w:p>
    <w:p w14:paraId="5399AB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9629D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celyn R. Glover, Junior, Kinesiology.</w:t>
      </w:r>
    </w:p>
    <w:p w14:paraId="67448A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716A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Kirkland</w:t>
      </w:r>
    </w:p>
    <w:p w14:paraId="5909865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D737F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nathon R. AmRhein, Sophomore, Biology; Brian Andrews, Post Baccalaureate, Computer Science; Carmen E. Arnold, Sophomore, Biology; Marlo P. Enberg, Junior, Digital Communication Arts; Elyse N. Whitney, Post Baccalaureate, Food Science and Technology.</w:t>
      </w:r>
    </w:p>
    <w:p w14:paraId="32E7F36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770CF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 Center</w:t>
      </w:r>
    </w:p>
    <w:p w14:paraId="0DE251C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E6753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ison N. Brown, Sophomore, Arts, Media, and Technology; Collinger A. Johnson, Senior, Political Science; Payge B. Sanderson, Freshman, Accountancy; Morgan H. Tolbert, Senior, Biology.</w:t>
      </w:r>
    </w:p>
    <w:p w14:paraId="1CFA14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0E5370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cey</w:t>
      </w:r>
    </w:p>
    <w:p w14:paraId="347BD25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D42320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ison K. Hansen, Junior, Human Devel and Family Science; Isabelle Minch, Senior, Psychology; Ayra M. Tannich, Senior, Sociology; Samantha C. Visaya, Junior, Chemistry.</w:t>
      </w:r>
    </w:p>
    <w:p w14:paraId="3F86BE4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F3F051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ke Forest Park</w:t>
      </w:r>
    </w:p>
    <w:p w14:paraId="1FB3D00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041442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idan M. Craig Sundine, Junior, Pre-Communication; Owen M. Ruttenberg, Freshman, General Engineering.</w:t>
      </w:r>
    </w:p>
    <w:p w14:paraId="72DFBC2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41B19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ke Stevens</w:t>
      </w:r>
    </w:p>
    <w:p w14:paraId="4F4668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B1F6D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chael S. Davison, Junior, Environmental Engineering; Megan N. Holman, Senior, Human Devel and Family Science; Casey A. Rummelhart, Junior, Chemistry.</w:t>
      </w:r>
    </w:p>
    <w:p w14:paraId="5FC59CB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B19B02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angley</w:t>
      </w:r>
    </w:p>
    <w:p w14:paraId="6387D7A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D691BC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rdan D. Schierbeek, Freshman, University Exploratory Studies.</w:t>
      </w:r>
    </w:p>
    <w:p w14:paraId="745C642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77B46E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eavenworth</w:t>
      </w:r>
    </w:p>
    <w:p w14:paraId="6F5B9C7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88ED3A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atalie F. Craig, Junior, Pre-Interiors; Kalin J. O'Neal, Sophomore, Animal Sciences.</w:t>
      </w:r>
    </w:p>
    <w:p w14:paraId="0A59A3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BD3E21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Lynnwood</w:t>
      </w:r>
    </w:p>
    <w:p w14:paraId="7A95293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75A871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Ian R. Gaither, Senior, Computer Science; Ian J. Hofbeck, Senior, Mechanical Engineering.</w:t>
      </w:r>
    </w:p>
    <w:p w14:paraId="76FE01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97E45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ple Valley</w:t>
      </w:r>
    </w:p>
    <w:p w14:paraId="4C3E0D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914B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is R. Ball, Senior, Apparel Design; Gabrielle S. Gibbs, Junior, Biology; Rebecca J. Johnson, Junior, Kinesiology; Kevin M. Meyer, Sophomore, Biochemistry &amp; Molecular Biolo.</w:t>
      </w:r>
    </w:p>
    <w:p w14:paraId="77FE792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87BC6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rysville</w:t>
      </w:r>
    </w:p>
    <w:p w14:paraId="3F7B392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54D45F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ilea A. Warouw, Junior, Design &amp; Innovation Management.</w:t>
      </w:r>
    </w:p>
    <w:p w14:paraId="3083088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DEAE23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ercer Island</w:t>
      </w:r>
    </w:p>
    <w:p w14:paraId="26F4E9D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BAB33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Xanthe M. Denning, Senior, Fisheries &amp; Wildlife Sciences; Antoine P. Godefroid, Junior, Civil Engineering; Rachel N. Silke, Senior, Interior Design.</w:t>
      </w:r>
    </w:p>
    <w:p w14:paraId="417B33D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8031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ill Creek</w:t>
      </w:r>
    </w:p>
    <w:p w14:paraId="0704FF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CC23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elsey J. Defries, Junior, Psychology; Kaitlyn M. Dineen, Junior, Human Devel and Family Science; Parker Hoppe, Sophomore, Biology; Tiffany L. Navas, Senior, Kinesiology.</w:t>
      </w:r>
    </w:p>
    <w:p w14:paraId="6374315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B94EE87" w14:textId="12C97ED6"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ountlake Ter</w:t>
      </w:r>
      <w:r w:rsidR="004871FE">
        <w:rPr>
          <w:rFonts w:ascii="Times New Roman" w:hAnsi="Times New Roman" w:cs="Times New Roman"/>
        </w:rPr>
        <w:t>race</w:t>
      </w:r>
    </w:p>
    <w:p w14:paraId="1B8FA5C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D7C37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rter Hawthorne, Sophomore, Computer Science.</w:t>
      </w:r>
    </w:p>
    <w:p w14:paraId="2073B0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152CEB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ukilteo</w:t>
      </w:r>
    </w:p>
    <w:p w14:paraId="30D204D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40FD62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rsen C. Alexander, Senior, Psychology.</w:t>
      </w:r>
    </w:p>
    <w:p w14:paraId="6E97D5F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F8FE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ewcastle</w:t>
      </w:r>
    </w:p>
    <w:p w14:paraId="5843EDB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1033F7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a N. Baker, Sophomore, Environmental Econ and Policy.</w:t>
      </w:r>
    </w:p>
    <w:p w14:paraId="34A6F56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42222B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ak Harbor</w:t>
      </w:r>
    </w:p>
    <w:p w14:paraId="2C9B02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A992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chael K. Fisken, Junior, Biology; Joshua B. Jansen, Junior, Computer Science; Aharon S. Pacholke, Senior, Natural Resources; Brenna J. Rothman, Senior, Biology.</w:t>
      </w:r>
    </w:p>
    <w:p w14:paraId="717258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AC0F59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lympia</w:t>
      </w:r>
    </w:p>
    <w:p w14:paraId="679B38D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8DF66E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Cirena I. Adams, Freshman, BioHealth Sciences; Isabella L. Clemmens, Sophomore, Marketing; Kailani H. Jackson, Junior, Kinesiology; Kathleen E. Landskron, Junior, Anthropology; Dominique C. Minor, Senior, Human Devel and Family Science.</w:t>
      </w:r>
    </w:p>
    <w:p w14:paraId="3D7C19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chole L. Mitchell, Junior, Psychology; Brisa I. Sabel, Junior, Chemical Engineering; Paige B. Sedgwick, Senior, Chemical Engineering; Sophie K. Sperr, Sophomore, Environmental Engineering; George W. Tanasse, Junior, Energy Systems Engineering.</w:t>
      </w:r>
    </w:p>
    <w:p w14:paraId="5CF175D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4350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mak</w:t>
      </w:r>
    </w:p>
    <w:p w14:paraId="4F6ED8A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A7A427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yanna Lewis, Sophomore, Fisheries &amp; Wildlife Sciences; Kristina R. Montanez, Post Baccalaureate, Computer Science.</w:t>
      </w:r>
    </w:p>
    <w:p w14:paraId="6F552AE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5C691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Orting</w:t>
      </w:r>
    </w:p>
    <w:p w14:paraId="41386A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C5E683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muel Hoffer, Junior, Fisheries &amp; Wildlife Sciences.</w:t>
      </w:r>
    </w:p>
    <w:p w14:paraId="3CD0F0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B0EF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asco</w:t>
      </w:r>
    </w:p>
    <w:p w14:paraId="3CE9CE0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92788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illian T. Hayden, Junior, Creative Writing.</w:t>
      </w:r>
    </w:p>
    <w:p w14:paraId="3E26A8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C1C73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ort Angeles</w:t>
      </w:r>
    </w:p>
    <w:p w14:paraId="1A8206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9416A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well M. Jung, Junior, Microbiology.</w:t>
      </w:r>
    </w:p>
    <w:p w14:paraId="2D91E6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131A9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ort Ludlow</w:t>
      </w:r>
    </w:p>
    <w:p w14:paraId="792E444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FDAC8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nah E. Diehl, Senior, Computer Science.</w:t>
      </w:r>
    </w:p>
    <w:p w14:paraId="64D1CB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F7061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ort Orchard</w:t>
      </w:r>
    </w:p>
    <w:p w14:paraId="754DA56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ECF9C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race Reagor, Freshman, University Exploratory Studies.</w:t>
      </w:r>
    </w:p>
    <w:p w14:paraId="3DBBDDC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B3868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ort Townsend</w:t>
      </w:r>
    </w:p>
    <w:p w14:paraId="6E1D033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A112FB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layton Lemessurier-Watson, Senior, German.</w:t>
      </w:r>
    </w:p>
    <w:p w14:paraId="30607E7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0E1305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oulsbo</w:t>
      </w:r>
    </w:p>
    <w:p w14:paraId="5A07620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8486EC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ulia E. Choate, Junior, Psychology; Samuel G. Groetsch, Sophomore, General Engineering; Ella R. Hovey, Sophomore, Psychology; Emily P. Langford, Senior, Business Administration; Chase E. Lehotsky, Junior, Fisheries &amp; Wildlife Sciences.</w:t>
      </w:r>
    </w:p>
    <w:p w14:paraId="3DCE8B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ya C. Sevillano, Senior, Marketing.</w:t>
      </w:r>
    </w:p>
    <w:p w14:paraId="37BC4BB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B1F72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ullman</w:t>
      </w:r>
    </w:p>
    <w:p w14:paraId="3F62C80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A014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mie D. Mcmurray, Freshman, Business Administration.</w:t>
      </w:r>
    </w:p>
    <w:p w14:paraId="5732CA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2840E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uyallup</w:t>
      </w:r>
    </w:p>
    <w:p w14:paraId="2F1F98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A35D7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Justin Zenon G. David, Junior, Architectural Engineering; Juliette E. Lundborg, Freshman, Marketing; Julia K. Melchert, Junior, Computer Science; Kaitlyn A. Stoll, Senior, Ecological Engineering; Hannah G. Welsh, Junior, Psychology.</w:t>
      </w:r>
    </w:p>
    <w:p w14:paraId="2EA779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9E653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Quincy</w:t>
      </w:r>
    </w:p>
    <w:p w14:paraId="442D63D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5CEFC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nathan C. Bennett, Junior, Natural Resources.</w:t>
      </w:r>
    </w:p>
    <w:p w14:paraId="34684F2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B0A60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edmond</w:t>
      </w:r>
    </w:p>
    <w:p w14:paraId="33DDB90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10FA2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bert J. Avery, Junior, Computer Science; Jeremy S. Davis, Sophomore, Mechanical Engineering; Quinn Herlihy, Senior, Business Administration; Paige Herrboldt, Sophomore, BioHealth Sciences; Kai A. Lavinder, Sophomore, Crop and Soil Science.</w:t>
      </w:r>
    </w:p>
    <w:p w14:paraId="12592FC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ander J. Mathis, Sophomore, Environmental Engineering; Colin J. Quigley, Freshman, Psychology; Shawn C. Robinson, Junior, Computer Science; Kiera Robinson-Hanson, Freshman, Psychology.</w:t>
      </w:r>
    </w:p>
    <w:p w14:paraId="028B23C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EE7BF5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enton</w:t>
      </w:r>
    </w:p>
    <w:p w14:paraId="0BA43B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6945E9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ilianne I. Harris, Junior, Biochemistry and Biophysics; Elizabeth M. Hillard, Sophomore, General Engineering; Gan Li, Post Baccalaureate, Computer Science; Liliana M. Mafi, Sophomore, Marketing; Desirae McGuire, Senior, Geography &amp; Geospatial Science.</w:t>
      </w:r>
    </w:p>
    <w:p w14:paraId="74FD585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Pawanpreet Nahal, Senior, Business Administration; Sayeed N. Sadat, Post Baccalaureate, Computer Science.</w:t>
      </w:r>
    </w:p>
    <w:p w14:paraId="3631DB4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B5904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ichland</w:t>
      </w:r>
    </w:p>
    <w:p w14:paraId="1D6BCB3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5F6F9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arah A. Evers, Sophomore, Nutrition; David M. Grewe, Freshman, University Exploratory Studies; Mckenna L. Martinez, Freshman, Kinesiology.</w:t>
      </w:r>
    </w:p>
    <w:p w14:paraId="2747FA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F55446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idgefield</w:t>
      </w:r>
    </w:p>
    <w:p w14:paraId="552EC64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79E3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oah S. Altman, Freshman, General Engineering; Kyle C. Barton, Senior, Elect &amp; Computer Engineering; Wyatt R. Boer, Sophomore, General Engineering; Levi G. Hipple, Sophomore, BioHealth Sciences; Emma N. Raz, Junior, Merchandising Management.</w:t>
      </w:r>
    </w:p>
    <w:p w14:paraId="251FE8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athaniel P. Sinks, Junior, Civil Engineering; Rachael E. Werbowski, Senior, Human Devel and Family Science.</w:t>
      </w:r>
    </w:p>
    <w:p w14:paraId="54214D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CB6CA9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ochester</w:t>
      </w:r>
    </w:p>
    <w:p w14:paraId="2B87191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8DA42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ily M. Warren, Senior, Music Studies.</w:t>
      </w:r>
    </w:p>
    <w:p w14:paraId="6826A28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D351E9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ammamish</w:t>
      </w:r>
    </w:p>
    <w:p w14:paraId="69E30D4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6820E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ag A. Balijepalli, Senior, Computer Science; Atesha M. Banki, Sophomore, Nutrition; Cameron A. Brodzinski, Freshman, Kinesiology; Kathryn G. Clemens, Junior, Psychology; Ethan J. Darnell, Sophomore, Mechanical Engineering.</w:t>
      </w:r>
    </w:p>
    <w:p w14:paraId="066A825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ia E. Follett, Freshman, General Engineering; Nathan Harper, Sophomore, Computer Science; Sonali Joshi, Senior, Bioengineering; Dani Lawther, Senior, Zoology; Harry J. Rosenthal, Freshman, Tourism, Rec, &amp; Adventure Lead.</w:t>
      </w:r>
    </w:p>
    <w:p w14:paraId="3F167D6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CD5845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Seattle</w:t>
      </w:r>
    </w:p>
    <w:p w14:paraId="06424E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8DAAD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na E. Biondolillo, Senior, Ecological Engineering; Jackson C. Bohrer, Senior, Mechanical Engineering; Sean Y. Bowman, Senior, Fisheries &amp; Wildlife Sciences; Anna C. Brandt, Senior, English; Lisa A. Byerly, Senior, Psychology.</w:t>
      </w:r>
    </w:p>
    <w:p w14:paraId="38473A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ussell O. Christenson, Sophomore, Sociology; Grey C. Colleran, Sophomore, Human Devel and Family Science; Olivia K. Dahl, Senior, Food Science and Technology; Astrid Delestine, Junior, Elect &amp; Computer Engineering; Emma C. Einstein, Sophomore, Biology.</w:t>
      </w:r>
    </w:p>
    <w:p w14:paraId="1F9FAF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cholas V. Ellis, Senior, Mechanical Engineering; Miranda Fowles, Freshman, Environmental Sciences; Todd P. Hamblet, Junior, Finance; Delaney R. Hammer, Senior, BioHealth Sciences; Charles C. Hayden, Junior, Computer Science.</w:t>
      </w:r>
    </w:p>
    <w:p w14:paraId="4C183E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Graham J. Hyland, Junior, General Engineering; Ian P. Kessler, Freshman, General Engineering; Robert W. LaChance, Sophomore, Renewable Materials; Sarah E. Lewon, Senior, Psychology; Alina W. Matsumoto, Senior, Pre-Interiors.</w:t>
      </w:r>
    </w:p>
    <w:p w14:paraId="5920F20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insley R. Mayo, Sophomore, University Exploratory Studies; Nathan S. McAlister, Post Baccalaureate, Computer Science; Justin Michalson, Senior, Business Administration; Daniel E. Nelson, Senior, Natural Resources; Ethan L. Nolander, Senior, Civil Engineering.</w:t>
      </w:r>
    </w:p>
    <w:p w14:paraId="5FF118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harles K. O'Brien, Junior, Mechanical Engineering; Christopher J. Ogle, Junior, Computer Science; Henry L. Osmer, Freshman, General Engineering; Kevin Peralta, Post Baccalaureate, Computer Science; Preston W. Petersen, Junior, Computer Science.</w:t>
      </w:r>
    </w:p>
    <w:p w14:paraId="3F574DD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ily E. Peterson, Sophomore, Human Devel and Family Science; Kelly A. Poole, Junior, Public Health; Celia R. Reed, Senior, Zoology; Willem M. Reys, Freshman, General Engineering; Abigail E. Ross, Junior, Human Devel and Family Science.</w:t>
      </w:r>
    </w:p>
    <w:p w14:paraId="1352EF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eghan R. Schuster, Post Baccalaureate, Animal Sciences; Ellette Sidler-Dever, Senior, Business Administration; Katharina A. Staudt, Senior, Business Administration; Maya P. Tebbetts, Senior, Ethnic Studies; Malcolm W. Thieme, Senior, Biology.</w:t>
      </w:r>
    </w:p>
    <w:p w14:paraId="6FB9ED2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ke A. Thursten, Sophomore, Psychology.</w:t>
      </w:r>
    </w:p>
    <w:p w14:paraId="4ACB65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7FE0C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elah</w:t>
      </w:r>
    </w:p>
    <w:p w14:paraId="683F67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37559B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alton K. Hiatt, Senior, Civil Engineering.</w:t>
      </w:r>
    </w:p>
    <w:p w14:paraId="280020E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FBA3E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equim</w:t>
      </w:r>
    </w:p>
    <w:p w14:paraId="7BCA8D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49BED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lake H. Wiker, Senior, Elect &amp; Computer Engineering.</w:t>
      </w:r>
    </w:p>
    <w:p w14:paraId="0CFC1DA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F09D5F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helton</w:t>
      </w:r>
    </w:p>
    <w:p w14:paraId="776290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B4FEB3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aron J. Boothe, Senior, Computer Science.</w:t>
      </w:r>
    </w:p>
    <w:p w14:paraId="63FFFBE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6F42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horeline</w:t>
      </w:r>
    </w:p>
    <w:p w14:paraId="3D4E7F9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78105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imon C. Dalton, Senior, Mechanical Engineering.</w:t>
      </w:r>
    </w:p>
    <w:p w14:paraId="7BCBCD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491C12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ilverdale</w:t>
      </w:r>
    </w:p>
    <w:p w14:paraId="76ABA5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1F319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essica Kincl, Junior, French.</w:t>
      </w:r>
    </w:p>
    <w:p w14:paraId="561E946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2F65A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nohomish</w:t>
      </w:r>
    </w:p>
    <w:p w14:paraId="2B5B2F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44B62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Grant Z. Anderson, Sophomore, Construction Engineering Mgt; Jaden L. Foster, Sophomore, Psychology; Sawyer W. Gowen, Senior, Ecological Engineering; Camille J. Henry, Junior, Human Devel and Family Science; Levi Z. James, Junior, Computer Science.</w:t>
      </w:r>
    </w:p>
    <w:p w14:paraId="3B09182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Nikayla G. Jeffrey, Sophomore, English; Samantha M. Klotter, Junior, Mechanical Engineering; Andrew W. Preston, Junior, Psychology; Kaylee J. Sweum, Junior, Marketing.</w:t>
      </w:r>
    </w:p>
    <w:p w14:paraId="66F125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C265D9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noqualmie</w:t>
      </w:r>
    </w:p>
    <w:p w14:paraId="76E1B18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B64D7B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a Campo, Freshman, Psychology; Carly M. Lane, Sophomore, Computer Science; Eamon G. McDade, Senior, Biology.</w:t>
      </w:r>
    </w:p>
    <w:p w14:paraId="76B5815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C2FE7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panaway</w:t>
      </w:r>
    </w:p>
    <w:p w14:paraId="44CA841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83B3D6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aylor R. Skaggs, Senior, Civil Engineering.</w:t>
      </w:r>
    </w:p>
    <w:p w14:paraId="03AE7AD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7AB8AA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pokane</w:t>
      </w:r>
    </w:p>
    <w:p w14:paraId="6AF429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3F189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ugh Clarke, Freshman, Pre-Forest/Civil Engineering; Alexis Harp, Senior, Natural Resources; Carley M. Menner, Sophomore, Marketing; Michael B. Torre, Junior, Management; Mitchell A. Torre, Freshman, Marketing.</w:t>
      </w:r>
    </w:p>
    <w:p w14:paraId="542F38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28FF6C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pokane Valley</w:t>
      </w:r>
    </w:p>
    <w:p w14:paraId="57FB267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8FF1B2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ie E. Papineau, Senior, Environmental Engineering; Hailey S. Samudio, Post Baccalaureate, Women, Gender, and Sexuality.</w:t>
      </w:r>
    </w:p>
    <w:p w14:paraId="4DC0F63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EB36AE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tanwood</w:t>
      </w:r>
    </w:p>
    <w:p w14:paraId="441943F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850193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nnah C. Lull, Sophomore, Creative Writing; Emily M. Van Belle, Senior, Biology.</w:t>
      </w:r>
    </w:p>
    <w:p w14:paraId="53E33FD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0143F0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teilacoom</w:t>
      </w:r>
    </w:p>
    <w:p w14:paraId="33C2739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5D93A5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bby L. McCombs, Freshman, General Engineering.</w:t>
      </w:r>
    </w:p>
    <w:p w14:paraId="39A068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9C302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tevenson</w:t>
      </w:r>
    </w:p>
    <w:p w14:paraId="293DE03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5CF1CD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ee Lynn Thompson, Senior, Fisheries &amp; Wildlife Sciences.</w:t>
      </w:r>
    </w:p>
    <w:p w14:paraId="3592E1F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EF3837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umner</w:t>
      </w:r>
    </w:p>
    <w:p w14:paraId="3F084C8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C6D4D2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den C. Kent, Senior, Finance; Phineas J. McDermott, Senior, Zoology; Sierra K. Smith, Senior, Biology.</w:t>
      </w:r>
    </w:p>
    <w:p w14:paraId="4836D20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23203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acoma</w:t>
      </w:r>
    </w:p>
    <w:p w14:paraId="3098C6F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16911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acob J. Delavergne, Senior, Mechanical Engineering; Emily E. Harper, Senior, Biology; Evan P. Olden, Junior, Fisheries &amp; Wildlife Sciences; Solana A. Sartain, Senior, Environmental Sciences; Blanca C. Vielma, Junior, Psychology.</w:t>
      </w:r>
    </w:p>
    <w:p w14:paraId="2CC89CC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34847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ukwila</w:t>
      </w:r>
    </w:p>
    <w:p w14:paraId="24C9DBB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FDB35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Kristina H. Peterson, Senior, Human Devel and Family Science.</w:t>
      </w:r>
    </w:p>
    <w:p w14:paraId="15D630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520CF6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umwater</w:t>
      </w:r>
    </w:p>
    <w:p w14:paraId="66C1057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5FCAEA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oshua M. Kukas, Senior, Mechanical Engineering; Thuy Tien Q. Triggs, Senior, Psychology.</w:t>
      </w:r>
    </w:p>
    <w:p w14:paraId="19C439F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7F1A78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Twisp</w:t>
      </w:r>
    </w:p>
    <w:p w14:paraId="2CB3DEB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B74376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annah K. Bakke, Sophomore, Human Devel and Family Science.</w:t>
      </w:r>
    </w:p>
    <w:p w14:paraId="6B3D94E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486AAF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University Place</w:t>
      </w:r>
    </w:p>
    <w:p w14:paraId="2D59134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6C4EC55" w14:textId="77777777" w:rsidR="004871FE" w:rsidRPr="00D278B9" w:rsidRDefault="00885F91" w:rsidP="004871FE">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w:t>
      </w:r>
      <w:r w:rsidR="004871FE" w:rsidRPr="00D278B9">
        <w:rPr>
          <w:rFonts w:ascii="Times New Roman" w:hAnsi="Times New Roman" w:cs="Times New Roman"/>
        </w:rPr>
        <w:t xml:space="preserve">Emily A. King, Freshman, University Exploratory Studies; </w:t>
      </w:r>
      <w:r w:rsidRPr="00D278B9">
        <w:rPr>
          <w:rFonts w:ascii="Times New Roman" w:hAnsi="Times New Roman" w:cs="Times New Roman"/>
        </w:rPr>
        <w:t>Autumn Long, Junior, Psychology; Patrick K. Murdach, Sophomore, Biochemistry &amp; Molecular Biolo; Kaden P. Nager, Senior, Mechanical Engineering</w:t>
      </w:r>
      <w:r w:rsidR="004871FE">
        <w:rPr>
          <w:rFonts w:ascii="Times New Roman" w:hAnsi="Times New Roman" w:cs="Times New Roman"/>
        </w:rPr>
        <w:t xml:space="preserve">; </w:t>
      </w:r>
      <w:r w:rsidR="004871FE" w:rsidRPr="00D278B9">
        <w:rPr>
          <w:rFonts w:ascii="Times New Roman" w:hAnsi="Times New Roman" w:cs="Times New Roman"/>
        </w:rPr>
        <w:t>Gabriel F. Thomison, Sophomore, Political Science.</w:t>
      </w:r>
    </w:p>
    <w:p w14:paraId="21094D3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CE2EDD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Vancouver</w:t>
      </w:r>
    </w:p>
    <w:p w14:paraId="28CC702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5F6A6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David M. Abrams, Junior, Botany; Julia O. Adesida, Freshman, Psychology; Brielle E. Choquer, Junior, General Engineering; Kyra Crosby, Junior, Spanish; Cameron W. Dye, Senior, Business Administration.</w:t>
      </w:r>
    </w:p>
    <w:p w14:paraId="2259FC3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lena Gavrilov, Senior, Fisheries &amp; Wildlife Sciences; Jayda K. Gilmore, Junior, Human Devel and Family Science; Logan A. Hamilton, Junior, Marketing; Orion G. Hollar, Senior, Elect &amp; Computer Engineering; Jamie L. Hoover, Senior, Psychology.</w:t>
      </w:r>
    </w:p>
    <w:p w14:paraId="712E3C3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Helen L. Howery, Senior, Nuclear Engineering; Natalie R. Kupperman, Senior, Apparel Design; Kaylee A. Lawson, Senior, Fisheries &amp; Wildlife Sciences; Griffin J. Martinez-McPartland, Senior, Kinesiology; Crystal Moore, Senior, Natural Resources.</w:t>
      </w:r>
    </w:p>
    <w:p w14:paraId="15C939E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rson J. Mowrer, Senior, Mathematics; Molly A. Myers, Senior, Management; Elisabeth A. Nguyen, Junior, Human Devel and Family Science; Keagan P. O'Leary, Junior, Mechanical Engineering; Elise M. Schey, Senior, Accountancy.</w:t>
      </w:r>
    </w:p>
    <w:p w14:paraId="63BF8C5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c Sobotka, Post Baccalaureate, Food Science and Technology; Wyatt J. Taylor, Senior, Manufacturing Engineering; Olivia S. Vanis, Junior, Speech Communication.</w:t>
      </w:r>
    </w:p>
    <w:p w14:paraId="4678BB2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0AFB7A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Vashon</w:t>
      </w:r>
    </w:p>
    <w:p w14:paraId="10266E1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D5B61E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Lucinda J. Boyle, Senior, Natural Resources; Matilda R. Stricherz, Senior, Political Science.</w:t>
      </w:r>
    </w:p>
    <w:p w14:paraId="25C8593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213CC4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alla Walla</w:t>
      </w:r>
    </w:p>
    <w:p w14:paraId="1C90A13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385007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ckenzie M. Bartles, Senior, History; Savannah K. Dilts, Senior, Zoology.</w:t>
      </w:r>
    </w:p>
    <w:p w14:paraId="506F8E0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2A8706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ashougal</w:t>
      </w:r>
    </w:p>
    <w:p w14:paraId="72ECA1F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B0E614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eryl R. Keeler, Senior, General Engineering; Raj S. Shergill, Sophomore, Psychology.</w:t>
      </w:r>
    </w:p>
    <w:p w14:paraId="71B8192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EA98D9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est Richland</w:t>
      </w:r>
    </w:p>
    <w:p w14:paraId="09AA8C8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EDE4F1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ilie C. Berg, Senior, Natural Resources; Madeleine M. Carpenter, Junior, Biology; Cameron D. McCawley, Junior, Computer Science.</w:t>
      </w:r>
    </w:p>
    <w:p w14:paraId="618C1D3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74978F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hite Salmon</w:t>
      </w:r>
    </w:p>
    <w:p w14:paraId="38B22EC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6B8CDE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ric A. Schneider, Senior, Mathematics.</w:t>
      </w:r>
    </w:p>
    <w:p w14:paraId="1AC0C3D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02587D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oodinville</w:t>
      </w:r>
    </w:p>
    <w:p w14:paraId="6AD905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2A90AB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Julianna K. Barker, Sophomore, General Engineering; Abigail C. Buhrmann, Sophomore, Biochemistry &amp; Molecular Biolo; Andrea F. Christian, Freshman, University Exploratory Studies; Tyler A. Doyle, Sophomore, Biochemistry and Biophysics; Asia Parati, Sophomore, General Engineering.</w:t>
      </w:r>
    </w:p>
    <w:p w14:paraId="4A0D915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na E. Rodgers, Senior, Marketing; Alexander O. Vogt, Senior, Computer Science.</w:t>
      </w:r>
    </w:p>
    <w:p w14:paraId="058E3FB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D2EA89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oodland</w:t>
      </w:r>
    </w:p>
    <w:p w14:paraId="42069EA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300E81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yler E. Hughes, Junior, Mechanical Engineering.</w:t>
      </w:r>
    </w:p>
    <w:p w14:paraId="24D4DD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54FB4B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Yakima</w:t>
      </w:r>
    </w:p>
    <w:p w14:paraId="2DD46CA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95927E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ikayla Brown, Junior, Fisheries &amp; Wildlife Sciences; Shawn L. Calkins, Sophomore, University Exploratory Studies; Zachary J. Huff, Senior, Mechanical Engineering.</w:t>
      </w:r>
    </w:p>
    <w:p w14:paraId="7C5C653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FA4C85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Zillah</w:t>
      </w:r>
    </w:p>
    <w:p w14:paraId="6FA5F90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D4FA2D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ison J. Fleck, Freshman, University Exploratory Studies.</w:t>
      </w:r>
    </w:p>
    <w:p w14:paraId="3ACD80F3" w14:textId="77777777" w:rsidR="004871FE" w:rsidRDefault="004871FE" w:rsidP="00885F91">
      <w:pPr>
        <w:autoSpaceDE w:val="0"/>
        <w:autoSpaceDN w:val="0"/>
        <w:adjustRightInd w:val="0"/>
        <w:spacing w:after="0" w:line="240" w:lineRule="auto"/>
        <w:rPr>
          <w:rFonts w:ascii="Times New Roman" w:hAnsi="Times New Roman" w:cs="Times New Roman"/>
        </w:rPr>
      </w:pPr>
    </w:p>
    <w:p w14:paraId="0327D4FA" w14:textId="5A0CDED5" w:rsidR="00885F91" w:rsidRPr="004871FE" w:rsidRDefault="00885F91" w:rsidP="004871FE">
      <w:pPr>
        <w:autoSpaceDE w:val="0"/>
        <w:autoSpaceDN w:val="0"/>
        <w:adjustRightInd w:val="0"/>
        <w:spacing w:after="0" w:line="240" w:lineRule="auto"/>
        <w:jc w:val="center"/>
        <w:rPr>
          <w:rFonts w:ascii="Times New Roman" w:hAnsi="Times New Roman" w:cs="Times New Roman"/>
          <w:b/>
          <w:bCs/>
        </w:rPr>
      </w:pPr>
      <w:r w:rsidRPr="004871FE">
        <w:rPr>
          <w:rFonts w:ascii="Times New Roman" w:hAnsi="Times New Roman" w:cs="Times New Roman"/>
          <w:b/>
          <w:bCs/>
        </w:rPr>
        <w:t>WISCONSIN</w:t>
      </w:r>
    </w:p>
    <w:p w14:paraId="2A22226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7A8DDFD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Burlington</w:t>
      </w:r>
    </w:p>
    <w:p w14:paraId="2FD154E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CB42B3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rly J. Rohn, Freshman, Fisheries &amp; Wildlife Sciences.</w:t>
      </w:r>
    </w:p>
    <w:p w14:paraId="76EAC7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7EFAB6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udahy</w:t>
      </w:r>
    </w:p>
    <w:p w14:paraId="308E8B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790FA6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ndrew W. Foys, Sophomore, Horticulture.</w:t>
      </w:r>
    </w:p>
    <w:p w14:paraId="3FE2649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B397FF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Janesville</w:t>
      </w:r>
    </w:p>
    <w:p w14:paraId="17EE3C4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298A859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Katharine I. Dencker, Sophomore, Zoology.</w:t>
      </w:r>
    </w:p>
    <w:p w14:paraId="4234EFD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E1E51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adison</w:t>
      </w:r>
    </w:p>
    <w:p w14:paraId="0C1EA95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F52CCA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Brian C. Bourcy, Post Baccalaureate, Computer Science.</w:t>
      </w:r>
    </w:p>
    <w:p w14:paraId="768264B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35F45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Mc Farland</w:t>
      </w:r>
    </w:p>
    <w:p w14:paraId="78E726E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56CD640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Emma M. Schwedrsky, Sophomore, Public Policy.</w:t>
      </w:r>
    </w:p>
    <w:p w14:paraId="208466F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2700C6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New Berlin</w:t>
      </w:r>
    </w:p>
    <w:p w14:paraId="6F993F2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518DD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Tim Rink, Post Baccalaureate, Zoology.</w:t>
      </w:r>
    </w:p>
    <w:p w14:paraId="05E3A31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8F586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Plover</w:t>
      </w:r>
    </w:p>
    <w:p w14:paraId="4E30C77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0623CF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lastRenderedPageBreak/>
        <w:t xml:space="preserve">        Luke A. Laub, Sophomore, Natural Resources.</w:t>
      </w:r>
    </w:p>
    <w:p w14:paraId="13C888F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F3A89E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uperior</w:t>
      </w:r>
    </w:p>
    <w:p w14:paraId="53C827AC"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0A6CE6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Madelynne A. Shovein, Sophomore, Zoology.</w:t>
      </w:r>
    </w:p>
    <w:p w14:paraId="0D63384D" w14:textId="77777777" w:rsidR="004871FE" w:rsidRDefault="004871FE" w:rsidP="00885F91">
      <w:pPr>
        <w:autoSpaceDE w:val="0"/>
        <w:autoSpaceDN w:val="0"/>
        <w:adjustRightInd w:val="0"/>
        <w:spacing w:after="0" w:line="240" w:lineRule="auto"/>
        <w:rPr>
          <w:rFonts w:ascii="Times New Roman" w:hAnsi="Times New Roman" w:cs="Times New Roman"/>
        </w:rPr>
      </w:pPr>
    </w:p>
    <w:p w14:paraId="5A48DB85" w14:textId="338EEE92" w:rsidR="00885F91" w:rsidRPr="004871FE" w:rsidRDefault="00885F91" w:rsidP="004871FE">
      <w:pPr>
        <w:autoSpaceDE w:val="0"/>
        <w:autoSpaceDN w:val="0"/>
        <w:adjustRightInd w:val="0"/>
        <w:spacing w:after="0" w:line="240" w:lineRule="auto"/>
        <w:jc w:val="center"/>
        <w:rPr>
          <w:rFonts w:ascii="Times New Roman" w:hAnsi="Times New Roman" w:cs="Times New Roman"/>
          <w:b/>
          <w:bCs/>
        </w:rPr>
      </w:pPr>
      <w:r w:rsidRPr="004871FE">
        <w:rPr>
          <w:rFonts w:ascii="Times New Roman" w:hAnsi="Times New Roman" w:cs="Times New Roman"/>
          <w:b/>
          <w:bCs/>
        </w:rPr>
        <w:t>WYOMING</w:t>
      </w:r>
    </w:p>
    <w:p w14:paraId="381A6D8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8E9E48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asper</w:t>
      </w:r>
    </w:p>
    <w:p w14:paraId="6FF1309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2E1DC0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lex M. Bridge, Senior, Zoology.</w:t>
      </w:r>
    </w:p>
    <w:p w14:paraId="7DC219C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1A6309E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Cheyenne</w:t>
      </w:r>
    </w:p>
    <w:p w14:paraId="6480E360"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F9FB3A4"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William A. Kaste, Senior, Fisheries &amp; Wildlife Sciences; Camden W. Schmidt, Senior, Environmental Econ and Policy; Kayla E. Schwab, Post Baccalaureate, Spanish.</w:t>
      </w:r>
    </w:p>
    <w:p w14:paraId="6CBB6547"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C2958A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Evanston</w:t>
      </w:r>
    </w:p>
    <w:p w14:paraId="093B65F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6C3D0CE"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son Thomas, Freshman, Natural Resources.</w:t>
      </w:r>
    </w:p>
    <w:p w14:paraId="612E566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9B4EED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Jackson</w:t>
      </w:r>
    </w:p>
    <w:p w14:paraId="3D3C07B3"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300241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Caitlin J. Colgin, Sophomore, Outdoor Products.</w:t>
      </w:r>
    </w:p>
    <w:p w14:paraId="7775337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6441D0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Riverton</w:t>
      </w:r>
    </w:p>
    <w:p w14:paraId="5E1B0D7B"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EE10365"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Robert P. Vincent, Junior, History.</w:t>
      </w:r>
    </w:p>
    <w:p w14:paraId="294C201F"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68790459"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Sheridan</w:t>
      </w:r>
    </w:p>
    <w:p w14:paraId="05A8C84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7187F52"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Susanna Stone, Senior, Anthropology.</w:t>
      </w:r>
    </w:p>
    <w:p w14:paraId="41D94EB8"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48ADD231"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Wilson</w:t>
      </w:r>
    </w:p>
    <w:p w14:paraId="4F658A7A"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057E3AA6"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r w:rsidRPr="00D278B9">
        <w:rPr>
          <w:rFonts w:ascii="Times New Roman" w:hAnsi="Times New Roman" w:cs="Times New Roman"/>
        </w:rPr>
        <w:t xml:space="preserve">        Ava Butler, Senior, Mechanical Engineering.</w:t>
      </w:r>
    </w:p>
    <w:p w14:paraId="569C9AFD" w14:textId="77777777" w:rsidR="00885F91" w:rsidRPr="00D278B9" w:rsidRDefault="00885F91" w:rsidP="00885F91">
      <w:pPr>
        <w:autoSpaceDE w:val="0"/>
        <w:autoSpaceDN w:val="0"/>
        <w:adjustRightInd w:val="0"/>
        <w:spacing w:after="0" w:line="240" w:lineRule="auto"/>
        <w:rPr>
          <w:rFonts w:ascii="Times New Roman" w:hAnsi="Times New Roman" w:cs="Times New Roman"/>
        </w:rPr>
      </w:pPr>
    </w:p>
    <w:p w14:paraId="39013B09" w14:textId="29AD1EF3" w:rsidR="00D278B9" w:rsidRPr="00D278B9" w:rsidRDefault="00D278B9" w:rsidP="00D278B9">
      <w:pPr>
        <w:autoSpaceDE w:val="0"/>
        <w:autoSpaceDN w:val="0"/>
        <w:adjustRightInd w:val="0"/>
        <w:spacing w:after="0" w:line="240" w:lineRule="auto"/>
        <w:jc w:val="center"/>
        <w:rPr>
          <w:rFonts w:ascii="Times New Roman" w:hAnsi="Times New Roman" w:cs="Times New Roman"/>
          <w:b/>
          <w:bCs/>
        </w:rPr>
      </w:pPr>
      <w:bookmarkStart w:id="2" w:name="_Hlk106896306"/>
      <w:r w:rsidRPr="00F34038">
        <w:rPr>
          <w:rFonts w:ascii="Times New Roman" w:hAnsi="Times New Roman" w:cs="Times New Roman"/>
          <w:b/>
          <w:bCs/>
        </w:rPr>
        <w:t>-30-</w:t>
      </w:r>
    </w:p>
    <w:p w14:paraId="7F4290A6" w14:textId="77777777" w:rsidR="00D278B9" w:rsidRDefault="00D278B9" w:rsidP="00D278B9">
      <w:pPr>
        <w:autoSpaceDE w:val="0"/>
        <w:autoSpaceDN w:val="0"/>
        <w:adjustRightInd w:val="0"/>
        <w:spacing w:after="0" w:line="240" w:lineRule="auto"/>
        <w:rPr>
          <w:rFonts w:ascii="Times New Roman" w:hAnsi="Times New Roman" w:cs="Times New Roman"/>
        </w:rPr>
      </w:pPr>
    </w:p>
    <w:p w14:paraId="37B41BFA" w14:textId="77777777" w:rsidR="00D278B9" w:rsidRPr="0026782C" w:rsidRDefault="00D278B9" w:rsidP="00D278B9">
      <w:pPr>
        <w:pStyle w:val="p1"/>
        <w:rPr>
          <w:rStyle w:val="s1"/>
          <w:rFonts w:ascii="Times New Roman" w:hAnsi="Times New Roman"/>
          <w:sz w:val="22"/>
          <w:szCs w:val="22"/>
        </w:rPr>
      </w:pPr>
      <w:r w:rsidRPr="0026782C">
        <w:rPr>
          <w:rStyle w:val="s1"/>
          <w:rFonts w:ascii="Times New Roman" w:hAnsi="Times New Roman"/>
          <w:b/>
          <w:bCs/>
          <w:sz w:val="22"/>
          <w:szCs w:val="22"/>
        </w:rPr>
        <w:t>About Oregon State University: </w:t>
      </w:r>
      <w:r w:rsidRPr="0026782C">
        <w:rPr>
          <w:rStyle w:val="s1"/>
          <w:rFonts w:ascii="Times New Roman" w:hAnsi="Times New Roman"/>
          <w:sz w:val="22"/>
          <w:szCs w:val="22"/>
        </w:rPr>
        <w:t xml:space="preserve">As one of only three universities in the nation designated as a land, sea, space and sun grant institution, Oregon State serves Oregon and the world by working on today’s most pressing issues. Our more than 34,000 students come from across the globe, and our programs operate in every Oregon county. Oregon State receives more research funding than all of the state’s comprehensive public universities combined. At our campuses in Corvallis and Bend, marine research center in Newport and </w:t>
      </w:r>
      <w:r w:rsidRPr="0026782C">
        <w:rPr>
          <w:rFonts w:ascii="Times New Roman" w:hAnsi="Times New Roman"/>
          <w:color w:val="000000"/>
          <w:sz w:val="22"/>
          <w:szCs w:val="22"/>
        </w:rPr>
        <w:t>top-ranked Ecampus online degree programs</w:t>
      </w:r>
      <w:r w:rsidRPr="0026782C">
        <w:rPr>
          <w:rStyle w:val="s1"/>
          <w:rFonts w:ascii="Times New Roman" w:hAnsi="Times New Roman"/>
          <w:sz w:val="22"/>
          <w:szCs w:val="22"/>
        </w:rPr>
        <w:t>, we excel at shaping today’s students into tomorrow’s leaders.</w:t>
      </w:r>
    </w:p>
    <w:bookmarkEnd w:id="2"/>
    <w:p w14:paraId="13A22069" w14:textId="77777777" w:rsidR="00D278B9" w:rsidRPr="0026782C" w:rsidRDefault="00D278B9" w:rsidP="00D278B9">
      <w:pPr>
        <w:spacing w:line="240" w:lineRule="auto"/>
        <w:rPr>
          <w:rFonts w:ascii="Times New Roman" w:hAnsi="Times New Roman" w:cs="Times New Roman"/>
        </w:rPr>
      </w:pPr>
    </w:p>
    <w:p w14:paraId="78F34424" w14:textId="77777777" w:rsidR="006A307A" w:rsidRPr="00D278B9" w:rsidRDefault="006A307A">
      <w:pPr>
        <w:rPr>
          <w:rFonts w:ascii="Times New Roman" w:hAnsi="Times New Roman" w:cs="Times New Roman"/>
        </w:rPr>
      </w:pPr>
    </w:p>
    <w:sectPr w:rsidR="006A307A" w:rsidRPr="00D278B9" w:rsidSect="006F2F48">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NLUwszA3NzI1NzRT0lEKTi0uzszPAykwrAUAumlhDiwAAAA="/>
  </w:docVars>
  <w:rsids>
    <w:rsidRoot w:val="00885F91"/>
    <w:rsid w:val="001C1B7C"/>
    <w:rsid w:val="003052D1"/>
    <w:rsid w:val="00464CFC"/>
    <w:rsid w:val="004871FE"/>
    <w:rsid w:val="006A307A"/>
    <w:rsid w:val="00771A9B"/>
    <w:rsid w:val="00885F91"/>
    <w:rsid w:val="00AD4204"/>
    <w:rsid w:val="00B868AB"/>
    <w:rsid w:val="00CC1B80"/>
    <w:rsid w:val="00D278B9"/>
    <w:rsid w:val="00E20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CBB1D"/>
  <w15:chartTrackingRefBased/>
  <w15:docId w15:val="{017DE2E4-467C-4372-8291-956E623E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D278B9"/>
    <w:pPr>
      <w:spacing w:after="0" w:line="240" w:lineRule="auto"/>
    </w:pPr>
    <w:rPr>
      <w:rFonts w:ascii="Helvetica" w:eastAsia="Times New Roman" w:hAnsi="Helvetica" w:cs="Times New Roman"/>
      <w:sz w:val="17"/>
      <w:szCs w:val="17"/>
    </w:rPr>
  </w:style>
  <w:style w:type="character" w:customStyle="1" w:styleId="s1">
    <w:name w:val="s1"/>
    <w:rsid w:val="00D278B9"/>
  </w:style>
  <w:style w:type="character" w:styleId="Hyperlink">
    <w:name w:val="Hyperlink"/>
    <w:basedOn w:val="DefaultParagraphFont"/>
    <w:uiPriority w:val="99"/>
    <w:semiHidden/>
    <w:unhideWhenUsed/>
    <w:rsid w:val="00D278B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5415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flic.kr/p/WqWwC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lic.kr/p/fzaK1K" TargetMode="External"/><Relationship Id="rId5" Type="http://schemas.openxmlformats.org/officeDocument/2006/relationships/hyperlink" Target="https://flic.kr/p/23DoLpP" TargetMode="External"/><Relationship Id="rId4" Type="http://schemas.openxmlformats.org/officeDocument/2006/relationships/hyperlink" Target="mailto:Oregonstateuniversitynews@oregonstate.edu"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9</Pages>
  <Words>17165</Words>
  <Characters>97847</Characters>
  <Application>Microsoft Office Word</Application>
  <DocSecurity>0</DocSecurity>
  <Lines>815</Lines>
  <Paragraphs>229</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11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ampe, Michelle</dc:creator>
  <cp:keywords/>
  <dc:description/>
  <cp:lastModifiedBy>Highland, Katrina</cp:lastModifiedBy>
  <cp:revision>2</cp:revision>
  <dcterms:created xsi:type="dcterms:W3CDTF">2022-07-05T17:31:00Z</dcterms:created>
  <dcterms:modified xsi:type="dcterms:W3CDTF">2022-07-05T17:31:00Z</dcterms:modified>
</cp:coreProperties>
</file>